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69496BB" w14:textId="77777777" w:rsidR="0026334D" w:rsidRDefault="005F5D0D" w:rsidP="0026334D">
      <w:pPr>
        <w:rPr>
          <w:lang w:eastAsia="ko-KR"/>
        </w:rPr>
      </w:pPr>
      <w:r>
        <w:rPr>
          <w:noProof/>
          <w:lang w:eastAsia="ko-KR" w:bidi="ar-SA"/>
        </w:rPr>
        <w:drawing>
          <wp:inline distT="0" distB="0" distL="0" distR="0" wp14:anchorId="7922E97F" wp14:editId="4B64AB3E">
            <wp:extent cx="5964555" cy="520700"/>
            <wp:effectExtent l="0" t="0" r="0" b="0"/>
            <wp:docPr id="2" name="그림 2" descr="C:\Users\SKTelecom\Desktop\로고줄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SKTelecom\Desktop\로고줄.jp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4555" cy="520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5F3AC2" w14:textId="5D4B9E63" w:rsidR="00BD18D9" w:rsidRDefault="00E95FEA" w:rsidP="00E95FEA">
      <w:pPr>
        <w:pStyle w:val="ac"/>
        <w:wordWrap w:val="0"/>
        <w:spacing w:before="140" w:beforeAutospacing="0" w:after="140" w:afterAutospacing="0" w:line="240" w:lineRule="auto"/>
        <w:jc w:val="center"/>
        <w:rPr>
          <w:rFonts w:ascii="HY견고딕" w:eastAsia="HY견고딕" w:hAnsi="Moebius" w:cs="Arial"/>
          <w:bCs/>
          <w:w w:val="95"/>
          <w:kern w:val="2"/>
          <w:sz w:val="48"/>
          <w:szCs w:val="48"/>
          <w:lang w:eastAsia="ko-KR"/>
        </w:rPr>
      </w:pPr>
      <w:bookmarkStart w:id="0" w:name="_Hlk533704436"/>
      <w:bookmarkStart w:id="1" w:name="_Hlk502913040"/>
      <w:r w:rsidRPr="0077638F">
        <w:rPr>
          <w:rFonts w:ascii="HY견고딕" w:eastAsia="HY견고딕" w:hAnsi="Moebius" w:cs="Arial"/>
          <w:bCs/>
          <w:w w:val="95"/>
          <w:kern w:val="2"/>
          <w:sz w:val="48"/>
          <w:szCs w:val="48"/>
          <w:lang w:eastAsia="ko-KR"/>
        </w:rPr>
        <w:t>SKT</w:t>
      </w:r>
      <w:r>
        <w:rPr>
          <w:rFonts w:ascii="HY견고딕" w:eastAsia="HY견고딕" w:hAnsi="Moebius" w:cs="Arial"/>
          <w:bCs/>
          <w:w w:val="95"/>
          <w:kern w:val="2"/>
          <w:sz w:val="48"/>
          <w:szCs w:val="48"/>
          <w:lang w:eastAsia="ko-KR"/>
        </w:rPr>
        <w:t>,</w:t>
      </w:r>
      <w:r w:rsidR="00BD18D9">
        <w:rPr>
          <w:rFonts w:ascii="HY견고딕" w:eastAsia="HY견고딕" w:hAnsi="Moebius" w:cs="Arial"/>
          <w:bCs/>
          <w:w w:val="95"/>
          <w:kern w:val="2"/>
          <w:sz w:val="48"/>
          <w:szCs w:val="48"/>
          <w:lang w:eastAsia="ko-KR"/>
        </w:rPr>
        <w:t xml:space="preserve"> </w:t>
      </w:r>
      <w:r w:rsidR="00CB7255">
        <w:rPr>
          <w:rFonts w:ascii="HY견고딕" w:eastAsia="HY견고딕" w:hAnsi="Moebius" w:cs="Arial" w:hint="eastAsia"/>
          <w:bCs/>
          <w:w w:val="95"/>
          <w:kern w:val="2"/>
          <w:sz w:val="48"/>
          <w:szCs w:val="48"/>
          <w:lang w:eastAsia="ko-KR"/>
        </w:rPr>
        <w:t>언택트 고객 위한</w:t>
      </w:r>
      <w:r>
        <w:rPr>
          <w:rFonts w:ascii="HY견고딕" w:eastAsia="HY견고딕" w:hAnsi="Moebius" w:cs="Arial"/>
          <w:bCs/>
          <w:w w:val="95"/>
          <w:kern w:val="2"/>
          <w:sz w:val="48"/>
          <w:szCs w:val="48"/>
          <w:lang w:eastAsia="ko-KR"/>
        </w:rPr>
        <w:t xml:space="preserve"> </w:t>
      </w:r>
    </w:p>
    <w:p w14:paraId="28902D7A" w14:textId="685496B6" w:rsidR="004D10A8" w:rsidRDefault="000645B7" w:rsidP="00AA474F">
      <w:pPr>
        <w:pStyle w:val="ac"/>
        <w:wordWrap w:val="0"/>
        <w:spacing w:before="140" w:beforeAutospacing="0" w:after="140" w:afterAutospacing="0" w:line="240" w:lineRule="auto"/>
        <w:jc w:val="center"/>
        <w:rPr>
          <w:rFonts w:ascii="맑은 고딕" w:eastAsia="맑은 고딕" w:hAnsi="맑은 고딕" w:cs="Arial"/>
          <w:b/>
          <w:bCs/>
          <w:spacing w:val="-6"/>
          <w:kern w:val="2"/>
          <w:sz w:val="26"/>
          <w:szCs w:val="26"/>
          <w:lang w:eastAsia="ko-KR"/>
        </w:rPr>
      </w:pPr>
      <w:r>
        <w:rPr>
          <w:rFonts w:ascii="HY견고딕" w:eastAsia="HY견고딕" w:hAnsi="Moebius" w:cs="Arial" w:hint="eastAsia"/>
          <w:bCs/>
          <w:w w:val="95"/>
          <w:kern w:val="2"/>
          <w:sz w:val="48"/>
          <w:szCs w:val="48"/>
          <w:lang w:eastAsia="ko-KR"/>
        </w:rPr>
        <w:t xml:space="preserve">온라인 전용 </w:t>
      </w:r>
      <w:r w:rsidR="00CB7255">
        <w:rPr>
          <w:rFonts w:ascii="HY견고딕" w:eastAsia="HY견고딕" w:hAnsi="Moebius" w:cs="Arial" w:hint="eastAsia"/>
          <w:bCs/>
          <w:w w:val="95"/>
          <w:kern w:val="2"/>
          <w:sz w:val="48"/>
          <w:szCs w:val="48"/>
          <w:lang w:eastAsia="ko-KR"/>
        </w:rPr>
        <w:t>제휴 혜택</w:t>
      </w:r>
      <w:r w:rsidR="00F516CF">
        <w:rPr>
          <w:rFonts w:ascii="HY견고딕" w:eastAsia="HY견고딕" w:hAnsi="Moebius" w:cs="Arial" w:hint="eastAsia"/>
          <w:bCs/>
          <w:w w:val="95"/>
          <w:kern w:val="2"/>
          <w:sz w:val="48"/>
          <w:szCs w:val="48"/>
          <w:lang w:eastAsia="ko-KR"/>
        </w:rPr>
        <w:t xml:space="preserve"> </w:t>
      </w:r>
      <w:r w:rsidR="00F516CF">
        <w:rPr>
          <w:rFonts w:ascii="HY견고딕" w:eastAsia="HY견고딕" w:hAnsi="Moebius" w:cs="Arial"/>
          <w:bCs/>
          <w:w w:val="95"/>
          <w:kern w:val="2"/>
          <w:sz w:val="48"/>
          <w:szCs w:val="48"/>
          <w:lang w:eastAsia="ko-KR"/>
        </w:rPr>
        <w:t>‘</w:t>
      </w:r>
      <w:r w:rsidR="00F516CF">
        <w:rPr>
          <w:rFonts w:ascii="HY견고딕" w:eastAsia="HY견고딕" w:hAnsi="Moebius" w:cs="Arial" w:hint="eastAsia"/>
          <w:bCs/>
          <w:w w:val="95"/>
          <w:kern w:val="2"/>
          <w:sz w:val="48"/>
          <w:szCs w:val="48"/>
          <w:lang w:eastAsia="ko-KR"/>
        </w:rPr>
        <w:t>티다팩</w:t>
      </w:r>
      <w:r w:rsidR="00F516CF">
        <w:rPr>
          <w:rFonts w:ascii="HY견고딕" w:eastAsia="HY견고딕" w:hAnsi="Moebius" w:cs="Arial"/>
          <w:bCs/>
          <w:w w:val="95"/>
          <w:kern w:val="2"/>
          <w:sz w:val="48"/>
          <w:szCs w:val="48"/>
          <w:lang w:eastAsia="ko-KR"/>
        </w:rPr>
        <w:t>’</w:t>
      </w:r>
      <w:r w:rsidR="00F516CF">
        <w:rPr>
          <w:rFonts w:ascii="HY견고딕" w:eastAsia="HY견고딕" w:hAnsi="Moebius" w:cs="Arial"/>
          <w:bCs/>
          <w:w w:val="95"/>
          <w:kern w:val="2"/>
          <w:sz w:val="48"/>
          <w:szCs w:val="48"/>
          <w:lang w:eastAsia="ko-KR"/>
        </w:rPr>
        <w:t xml:space="preserve"> </w:t>
      </w:r>
      <w:r w:rsidR="00F516CF">
        <w:rPr>
          <w:rFonts w:ascii="HY견고딕" w:eastAsia="HY견고딕" w:hAnsi="Moebius" w:cs="Arial" w:hint="eastAsia"/>
          <w:bCs/>
          <w:w w:val="95"/>
          <w:kern w:val="2"/>
          <w:sz w:val="48"/>
          <w:szCs w:val="48"/>
          <w:lang w:eastAsia="ko-KR"/>
        </w:rPr>
        <w:t>출시</w:t>
      </w:r>
      <w:bookmarkEnd w:id="0"/>
    </w:p>
    <w:p w14:paraId="6FB797C8" w14:textId="44B35663" w:rsidR="00347FDF" w:rsidRDefault="004D10A8" w:rsidP="00347FDF">
      <w:pPr>
        <w:pStyle w:val="ac"/>
        <w:snapToGrid w:val="0"/>
        <w:spacing w:beforeLines="50" w:before="120" w:beforeAutospacing="0" w:after="72" w:afterAutospacing="0" w:line="240" w:lineRule="atLeast"/>
        <w:jc w:val="both"/>
        <w:rPr>
          <w:rFonts w:ascii="맑은 고딕" w:eastAsia="맑은 고딕" w:hAnsi="맑은 고딕" w:cs="Arial"/>
          <w:b/>
          <w:bCs/>
          <w:spacing w:val="-6"/>
          <w:kern w:val="2"/>
          <w:sz w:val="26"/>
          <w:szCs w:val="26"/>
          <w:lang w:eastAsia="ko-KR"/>
        </w:rPr>
      </w:pPr>
      <w:r>
        <w:rPr>
          <w:rFonts w:ascii="맑은 고딕" w:eastAsia="맑은 고딕" w:hAnsi="맑은 고딕" w:cs="Arial"/>
          <w:b/>
          <w:bCs/>
          <w:spacing w:val="-6"/>
          <w:kern w:val="2"/>
          <w:sz w:val="26"/>
          <w:szCs w:val="26"/>
          <w:lang w:eastAsia="ko-KR"/>
        </w:rPr>
        <w:t xml:space="preserve">- </w:t>
      </w:r>
      <w:r w:rsidRPr="00EA1657">
        <w:rPr>
          <w:rFonts w:ascii="맑은 고딕" w:eastAsia="맑은 고딕" w:hAnsi="맑은 고딕" w:cs="Arial"/>
          <w:b/>
          <w:bCs/>
          <w:spacing w:val="-12"/>
          <w:kern w:val="2"/>
          <w:sz w:val="26"/>
          <w:szCs w:val="26"/>
          <w:lang w:eastAsia="ko-KR"/>
        </w:rPr>
        <w:t>3</w:t>
      </w:r>
      <w:r w:rsidRPr="00EA1657">
        <w:rPr>
          <w:rFonts w:ascii="맑은 고딕" w:eastAsia="맑은 고딕" w:hAnsi="맑은 고딕" w:cs="Arial" w:hint="eastAsia"/>
          <w:b/>
          <w:bCs/>
          <w:spacing w:val="-12"/>
          <w:kern w:val="2"/>
          <w:sz w:val="26"/>
          <w:szCs w:val="26"/>
          <w:lang w:eastAsia="ko-KR"/>
        </w:rPr>
        <w:t xml:space="preserve">일부터 </w:t>
      </w:r>
      <w:r w:rsidR="00EA1657" w:rsidRPr="00EA1657">
        <w:rPr>
          <w:rFonts w:ascii="맑은 고딕" w:eastAsia="맑은 고딕" w:hAnsi="맑은 고딕" w:cs="Arial" w:hint="eastAsia"/>
          <w:b/>
          <w:bCs/>
          <w:spacing w:val="-12"/>
          <w:kern w:val="2"/>
          <w:sz w:val="26"/>
          <w:szCs w:val="26"/>
          <w:lang w:eastAsia="ko-KR"/>
        </w:rPr>
        <w:t xml:space="preserve">가입 요금제에 맞춰 </w:t>
      </w:r>
      <w:r w:rsidR="00AA474F" w:rsidRPr="00EA1657">
        <w:rPr>
          <w:rFonts w:ascii="맑은 고딕" w:eastAsia="맑은 고딕" w:hAnsi="맑은 고딕" w:cs="Arial" w:hint="eastAsia"/>
          <w:b/>
          <w:bCs/>
          <w:spacing w:val="-12"/>
          <w:kern w:val="2"/>
          <w:sz w:val="26"/>
          <w:szCs w:val="26"/>
          <w:lang w:eastAsia="ko-KR"/>
        </w:rPr>
        <w:t>무료</w:t>
      </w:r>
      <w:r w:rsidR="006F5427" w:rsidRPr="00EA1657">
        <w:rPr>
          <w:rFonts w:ascii="맑은 고딕" w:eastAsia="맑은 고딕" w:hAnsi="맑은 고딕" w:cs="Arial" w:hint="eastAsia"/>
          <w:b/>
          <w:bCs/>
          <w:spacing w:val="-12"/>
          <w:kern w:val="2"/>
          <w:sz w:val="26"/>
          <w:szCs w:val="26"/>
          <w:lang w:eastAsia="ko-KR"/>
        </w:rPr>
        <w:t xml:space="preserve"> </w:t>
      </w:r>
      <w:r w:rsidR="0021600C" w:rsidRPr="00EA1657">
        <w:rPr>
          <w:rFonts w:ascii="맑은 고딕" w:eastAsia="맑은 고딕" w:hAnsi="맑은 고딕" w:cs="Arial" w:hint="eastAsia"/>
          <w:b/>
          <w:bCs/>
          <w:spacing w:val="-12"/>
          <w:kern w:val="2"/>
          <w:sz w:val="26"/>
          <w:szCs w:val="26"/>
          <w:lang w:eastAsia="ko-KR"/>
        </w:rPr>
        <w:t>신청</w:t>
      </w:r>
      <w:r w:rsidR="00AA474F" w:rsidRPr="00EA1657">
        <w:rPr>
          <w:rFonts w:ascii="맑은 고딕" w:eastAsia="맑은 고딕" w:hAnsi="맑은 고딕" w:cs="Arial"/>
          <w:b/>
          <w:bCs/>
          <w:spacing w:val="-12"/>
          <w:kern w:val="2"/>
          <w:sz w:val="26"/>
          <w:szCs w:val="26"/>
          <w:lang w:eastAsia="ko-KR"/>
        </w:rPr>
        <w:t xml:space="preserve">… </w:t>
      </w:r>
      <w:r w:rsidR="00EA1657" w:rsidRPr="00EA1657">
        <w:rPr>
          <w:rFonts w:ascii="맑은 고딕" w:eastAsia="맑은 고딕" w:hAnsi="맑은 고딕" w:cs="Arial" w:hint="eastAsia"/>
          <w:b/>
          <w:bCs/>
          <w:spacing w:val="-12"/>
          <w:kern w:val="2"/>
          <w:sz w:val="26"/>
          <w:szCs w:val="26"/>
          <w:lang w:eastAsia="ko-KR"/>
        </w:rPr>
        <w:t>1년 간</w:t>
      </w:r>
      <w:r w:rsidR="00AA474F" w:rsidRPr="00EA1657">
        <w:rPr>
          <w:rFonts w:ascii="맑은 고딕" w:eastAsia="맑은 고딕" w:hAnsi="맑은 고딕" w:cs="Arial" w:hint="eastAsia"/>
          <w:b/>
          <w:bCs/>
          <w:spacing w:val="-12"/>
          <w:kern w:val="2"/>
          <w:sz w:val="26"/>
          <w:szCs w:val="26"/>
          <w:lang w:eastAsia="ko-KR"/>
        </w:rPr>
        <w:t xml:space="preserve"> 최대 </w:t>
      </w:r>
      <w:r w:rsidR="00AA474F" w:rsidRPr="00EA1657">
        <w:rPr>
          <w:rFonts w:ascii="맑은 고딕" w:eastAsia="맑은 고딕" w:hAnsi="맑은 고딕" w:cs="Arial"/>
          <w:b/>
          <w:bCs/>
          <w:spacing w:val="-12"/>
          <w:kern w:val="2"/>
          <w:sz w:val="26"/>
          <w:szCs w:val="26"/>
          <w:lang w:eastAsia="ko-KR"/>
        </w:rPr>
        <w:t>18</w:t>
      </w:r>
      <w:r w:rsidR="00AA474F" w:rsidRPr="00EA1657">
        <w:rPr>
          <w:rFonts w:ascii="맑은 고딕" w:eastAsia="맑은 고딕" w:hAnsi="맑은 고딕" w:cs="Arial" w:hint="eastAsia"/>
          <w:b/>
          <w:bCs/>
          <w:spacing w:val="-12"/>
          <w:kern w:val="2"/>
          <w:sz w:val="26"/>
          <w:szCs w:val="26"/>
          <w:lang w:eastAsia="ko-KR"/>
        </w:rPr>
        <w:t>만원</w:t>
      </w:r>
      <w:r w:rsidR="000A3DE3" w:rsidRPr="00EA1657">
        <w:rPr>
          <w:rFonts w:ascii="맑은 고딕" w:eastAsia="맑은 고딕" w:hAnsi="맑은 고딕" w:cs="Arial" w:hint="eastAsia"/>
          <w:b/>
          <w:bCs/>
          <w:spacing w:val="-12"/>
          <w:kern w:val="2"/>
          <w:sz w:val="26"/>
          <w:szCs w:val="26"/>
          <w:lang w:eastAsia="ko-KR"/>
        </w:rPr>
        <w:t>의</w:t>
      </w:r>
      <w:r w:rsidR="00AF4D2D" w:rsidRPr="00EA1657">
        <w:rPr>
          <w:rFonts w:ascii="맑은 고딕" w:eastAsia="맑은 고딕" w:hAnsi="맑은 고딕" w:cs="Arial" w:hint="eastAsia"/>
          <w:b/>
          <w:bCs/>
          <w:spacing w:val="-12"/>
          <w:kern w:val="2"/>
          <w:sz w:val="26"/>
          <w:szCs w:val="26"/>
          <w:lang w:eastAsia="ko-KR"/>
        </w:rPr>
        <w:t xml:space="preserve"> 쿠폰 </w:t>
      </w:r>
      <w:r w:rsidR="000A3DE3" w:rsidRPr="00EA1657">
        <w:rPr>
          <w:rFonts w:ascii="맑은 고딕" w:eastAsia="맑은 고딕" w:hAnsi="맑은 고딕" w:cs="Arial" w:hint="eastAsia"/>
          <w:b/>
          <w:bCs/>
          <w:spacing w:val="-12"/>
          <w:kern w:val="2"/>
          <w:sz w:val="26"/>
          <w:szCs w:val="26"/>
          <w:lang w:eastAsia="ko-KR"/>
        </w:rPr>
        <w:t>혜택</w:t>
      </w:r>
      <w:r w:rsidR="00AA474F" w:rsidRPr="00EA1657">
        <w:rPr>
          <w:rFonts w:ascii="맑은 고딕" w:eastAsia="맑은 고딕" w:hAnsi="맑은 고딕" w:cs="Arial" w:hint="eastAsia"/>
          <w:b/>
          <w:bCs/>
          <w:spacing w:val="-12"/>
          <w:kern w:val="2"/>
          <w:sz w:val="26"/>
          <w:szCs w:val="26"/>
          <w:lang w:eastAsia="ko-KR"/>
        </w:rPr>
        <w:t xml:space="preserve"> 제공</w:t>
      </w:r>
    </w:p>
    <w:p w14:paraId="7998A324" w14:textId="08F1088A" w:rsidR="00347FDF" w:rsidRDefault="00347FDF" w:rsidP="00347FDF">
      <w:pPr>
        <w:pStyle w:val="ac"/>
        <w:wordWrap w:val="0"/>
        <w:snapToGrid w:val="0"/>
        <w:spacing w:before="0" w:beforeAutospacing="0" w:after="0" w:afterAutospacing="0" w:line="180" w:lineRule="atLeast"/>
        <w:ind w:left="248" w:hangingChars="100" w:hanging="248"/>
        <w:jc w:val="both"/>
        <w:rPr>
          <w:rFonts w:ascii="맑은 고딕" w:eastAsia="맑은 고딕" w:hAnsi="맑은 고딕" w:cs="Arial"/>
          <w:b/>
          <w:bCs/>
          <w:spacing w:val="-6"/>
          <w:kern w:val="2"/>
          <w:sz w:val="26"/>
          <w:szCs w:val="26"/>
          <w:lang w:eastAsia="ko-KR"/>
        </w:rPr>
      </w:pPr>
      <w:r w:rsidRPr="00E95FEA">
        <w:rPr>
          <w:rFonts w:ascii="맑은 고딕" w:eastAsia="맑은 고딕" w:hAnsi="맑은 고딕" w:cs="Arial" w:hint="eastAsia"/>
          <w:b/>
          <w:bCs/>
          <w:spacing w:val="-6"/>
          <w:kern w:val="2"/>
          <w:sz w:val="26"/>
          <w:szCs w:val="26"/>
          <w:lang w:eastAsia="ko-KR"/>
        </w:rPr>
        <w:t xml:space="preserve">- </w:t>
      </w:r>
      <w:r w:rsidR="00EA1657" w:rsidRPr="00EA1657">
        <w:rPr>
          <w:rFonts w:ascii="맑은 고딕" w:eastAsia="맑은 고딕" w:hAnsi="맑은 고딕" w:cs="Arial" w:hint="eastAsia"/>
          <w:b/>
          <w:bCs/>
          <w:spacing w:val="-8"/>
          <w:kern w:val="2"/>
          <w:sz w:val="26"/>
          <w:szCs w:val="26"/>
          <w:lang w:eastAsia="ko-KR"/>
        </w:rPr>
        <w:t>배달의민족·1</w:t>
      </w:r>
      <w:r w:rsidR="00EA1657" w:rsidRPr="00EA1657">
        <w:rPr>
          <w:rFonts w:ascii="맑은 고딕" w:eastAsia="맑은 고딕" w:hAnsi="맑은 고딕" w:cs="Arial"/>
          <w:b/>
          <w:bCs/>
          <w:spacing w:val="-8"/>
          <w:kern w:val="2"/>
          <w:sz w:val="26"/>
          <w:szCs w:val="26"/>
          <w:lang w:eastAsia="ko-KR"/>
        </w:rPr>
        <w:t>1</w:t>
      </w:r>
      <w:r w:rsidR="00EA1657" w:rsidRPr="00EA1657">
        <w:rPr>
          <w:rFonts w:ascii="맑은 고딕" w:eastAsia="맑은 고딕" w:hAnsi="맑은 고딕" w:cs="Arial" w:hint="eastAsia"/>
          <w:b/>
          <w:bCs/>
          <w:spacing w:val="-8"/>
          <w:kern w:val="2"/>
          <w:sz w:val="26"/>
          <w:szCs w:val="26"/>
          <w:lang w:eastAsia="ko-KR"/>
        </w:rPr>
        <w:t xml:space="preserve">번가·원스토어 등 </w:t>
      </w:r>
      <w:r w:rsidRPr="00EA1657">
        <w:rPr>
          <w:rFonts w:ascii="맑은 고딕" w:eastAsia="맑은 고딕" w:hAnsi="맑은 고딕" w:cs="Arial" w:hint="eastAsia"/>
          <w:b/>
          <w:bCs/>
          <w:spacing w:val="-8"/>
          <w:kern w:val="2"/>
          <w:sz w:val="26"/>
          <w:szCs w:val="26"/>
          <w:lang w:eastAsia="ko-KR"/>
        </w:rPr>
        <w:t xml:space="preserve">언택트 소비 트렌드에 맞춘 </w:t>
      </w:r>
      <w:r w:rsidR="00EA1657" w:rsidRPr="00EA1657">
        <w:rPr>
          <w:rFonts w:ascii="맑은 고딕" w:eastAsia="맑은 고딕" w:hAnsi="맑은 고딕" w:cs="Arial" w:hint="eastAsia"/>
          <w:b/>
          <w:bCs/>
          <w:spacing w:val="-8"/>
          <w:kern w:val="2"/>
          <w:sz w:val="26"/>
          <w:szCs w:val="26"/>
          <w:lang w:eastAsia="ko-KR"/>
        </w:rPr>
        <w:t xml:space="preserve">다양한 </w:t>
      </w:r>
      <w:r w:rsidRPr="00EA1657">
        <w:rPr>
          <w:rFonts w:ascii="맑은 고딕" w:eastAsia="맑은 고딕" w:hAnsi="맑은 고딕" w:cs="Arial" w:hint="eastAsia"/>
          <w:b/>
          <w:bCs/>
          <w:spacing w:val="-8"/>
          <w:kern w:val="2"/>
          <w:sz w:val="26"/>
          <w:szCs w:val="26"/>
          <w:lang w:eastAsia="ko-KR"/>
        </w:rPr>
        <w:t>제휴처</w:t>
      </w:r>
      <w:r w:rsidR="00EA1657" w:rsidRPr="00EA1657">
        <w:rPr>
          <w:rFonts w:ascii="맑은 고딕" w:eastAsia="맑은 고딕" w:hAnsi="맑은 고딕" w:cs="Arial" w:hint="eastAsia"/>
          <w:b/>
          <w:bCs/>
          <w:spacing w:val="-8"/>
          <w:kern w:val="2"/>
          <w:sz w:val="26"/>
          <w:szCs w:val="26"/>
          <w:lang w:eastAsia="ko-KR"/>
        </w:rPr>
        <w:t xml:space="preserve"> </w:t>
      </w:r>
      <w:r w:rsidR="00EA1657">
        <w:rPr>
          <w:rFonts w:ascii="맑은 고딕" w:eastAsia="맑은 고딕" w:hAnsi="맑은 고딕" w:cs="Arial" w:hint="eastAsia"/>
          <w:b/>
          <w:bCs/>
          <w:spacing w:val="-8"/>
          <w:kern w:val="2"/>
          <w:sz w:val="26"/>
          <w:szCs w:val="26"/>
          <w:lang w:eastAsia="ko-KR"/>
        </w:rPr>
        <w:t>제공</w:t>
      </w:r>
    </w:p>
    <w:p w14:paraId="4FBAD02C" w14:textId="21E15D3E" w:rsidR="00F02FBE" w:rsidRPr="0004205C" w:rsidRDefault="00B46CC9" w:rsidP="0004205C">
      <w:pPr>
        <w:pStyle w:val="ac"/>
        <w:wordWrap w:val="0"/>
        <w:snapToGrid w:val="0"/>
        <w:spacing w:before="0" w:beforeAutospacing="0" w:after="0" w:afterAutospacing="0" w:line="180" w:lineRule="atLeast"/>
        <w:ind w:left="248" w:hangingChars="100" w:hanging="248"/>
        <w:jc w:val="both"/>
        <w:rPr>
          <w:rFonts w:ascii="맑은 고딕" w:eastAsia="맑은 고딕" w:hAnsi="맑은 고딕" w:cs="Arial"/>
          <w:b/>
          <w:bCs/>
          <w:kern w:val="2"/>
          <w:sz w:val="26"/>
          <w:szCs w:val="26"/>
          <w:lang w:eastAsia="ko-KR"/>
        </w:rPr>
      </w:pPr>
      <w:r w:rsidRPr="00B46CC9">
        <w:rPr>
          <w:rFonts w:ascii="맑은 고딕" w:eastAsia="맑은 고딕" w:hAnsi="맑은 고딕" w:cs="Arial"/>
          <w:b/>
          <w:bCs/>
          <w:spacing w:val="-6"/>
          <w:kern w:val="2"/>
          <w:sz w:val="26"/>
          <w:szCs w:val="26"/>
          <w:lang w:eastAsia="ko-KR"/>
        </w:rPr>
        <w:t xml:space="preserve">- </w:t>
      </w:r>
      <w:r w:rsidR="00E95FEA">
        <w:rPr>
          <w:rFonts w:ascii="맑은 고딕" w:eastAsia="맑은 고딕" w:hAnsi="맑은 고딕" w:cs="Arial" w:hint="eastAsia"/>
          <w:b/>
          <w:bCs/>
          <w:kern w:val="2"/>
          <w:sz w:val="26"/>
          <w:szCs w:val="26"/>
          <w:lang w:eastAsia="ko-KR"/>
        </w:rPr>
        <w:t>온라인 서비스 이용자</w:t>
      </w:r>
      <w:r w:rsidR="00CD63E2">
        <w:rPr>
          <w:rFonts w:ascii="맑은 고딕" w:eastAsia="맑은 고딕" w:hAnsi="맑은 고딕" w:cs="Arial" w:hint="eastAsia"/>
          <w:b/>
          <w:bCs/>
          <w:kern w:val="2"/>
          <w:sz w:val="26"/>
          <w:szCs w:val="26"/>
          <w:lang w:eastAsia="ko-KR"/>
        </w:rPr>
        <w:t xml:space="preserve">에 꼭 </w:t>
      </w:r>
      <w:r w:rsidR="00E95FEA">
        <w:rPr>
          <w:rFonts w:ascii="맑은 고딕" w:eastAsia="맑은 고딕" w:hAnsi="맑은 고딕" w:cs="Arial" w:hint="eastAsia"/>
          <w:b/>
          <w:bCs/>
          <w:kern w:val="2"/>
          <w:sz w:val="26"/>
          <w:szCs w:val="26"/>
          <w:lang w:eastAsia="ko-KR"/>
        </w:rPr>
        <w:t xml:space="preserve">맞는 </w:t>
      </w:r>
      <w:r w:rsidR="00CD63E2">
        <w:rPr>
          <w:rFonts w:ascii="맑은 고딕" w:eastAsia="맑은 고딕" w:hAnsi="맑은 고딕" w:cs="Arial" w:hint="eastAsia"/>
          <w:b/>
          <w:bCs/>
          <w:kern w:val="2"/>
          <w:sz w:val="26"/>
          <w:szCs w:val="26"/>
          <w:lang w:eastAsia="ko-KR"/>
        </w:rPr>
        <w:t xml:space="preserve">전용 </w:t>
      </w:r>
      <w:r w:rsidR="00E95FEA">
        <w:rPr>
          <w:rFonts w:ascii="맑은 고딕" w:eastAsia="맑은 고딕" w:hAnsi="맑은 고딕" w:cs="Arial" w:hint="eastAsia"/>
          <w:b/>
          <w:bCs/>
          <w:kern w:val="2"/>
          <w:sz w:val="26"/>
          <w:szCs w:val="26"/>
          <w:lang w:eastAsia="ko-KR"/>
        </w:rPr>
        <w:t>혜</w:t>
      </w:r>
      <w:r w:rsidR="0019609E">
        <w:rPr>
          <w:rFonts w:ascii="맑은 고딕" w:eastAsia="맑은 고딕" w:hAnsi="맑은 고딕" w:cs="Arial" w:hint="eastAsia"/>
          <w:b/>
          <w:bCs/>
          <w:kern w:val="2"/>
          <w:sz w:val="26"/>
          <w:szCs w:val="26"/>
          <w:lang w:eastAsia="ko-KR"/>
        </w:rPr>
        <w:t>택 확대</w:t>
      </w:r>
      <w:r w:rsidR="0019609E">
        <w:rPr>
          <w:rFonts w:ascii="맑은 고딕" w:eastAsia="맑은 고딕" w:hAnsi="맑은 고딕" w:cs="Arial"/>
          <w:b/>
          <w:bCs/>
          <w:kern w:val="2"/>
          <w:sz w:val="26"/>
          <w:szCs w:val="26"/>
          <w:lang w:eastAsia="ko-KR"/>
        </w:rPr>
        <w:t>…</w:t>
      </w:r>
      <w:r w:rsidR="00EA1657">
        <w:rPr>
          <w:rFonts w:ascii="맑은 고딕" w:eastAsia="맑은 고딕" w:hAnsi="맑은 고딕" w:cs="Arial"/>
          <w:b/>
          <w:bCs/>
          <w:kern w:val="2"/>
          <w:sz w:val="26"/>
          <w:szCs w:val="26"/>
          <w:lang w:eastAsia="ko-KR"/>
        </w:rPr>
        <w:t xml:space="preserve"> </w:t>
      </w:r>
      <w:r w:rsidR="0019609E">
        <w:rPr>
          <w:rFonts w:ascii="맑은 고딕" w:eastAsia="맑은 고딕" w:hAnsi="맑은 고딕" w:cs="Arial" w:hint="eastAsia"/>
          <w:b/>
          <w:bCs/>
          <w:kern w:val="2"/>
          <w:sz w:val="26"/>
          <w:szCs w:val="26"/>
          <w:lang w:eastAsia="ko-KR"/>
        </w:rPr>
        <w:t>컨시어지 서비스</w:t>
      </w:r>
      <w:r w:rsidR="004F731E">
        <w:rPr>
          <w:rFonts w:ascii="맑은 고딕" w:eastAsia="맑은 고딕" w:hAnsi="맑은 고딕" w:cs="Arial" w:hint="eastAsia"/>
          <w:b/>
          <w:bCs/>
          <w:kern w:val="2"/>
          <w:sz w:val="26"/>
          <w:szCs w:val="26"/>
          <w:lang w:eastAsia="ko-KR"/>
        </w:rPr>
        <w:t>도 선봬</w:t>
      </w:r>
    </w:p>
    <w:tbl>
      <w:tblPr>
        <w:tblW w:w="9406" w:type="dxa"/>
        <w:tblInd w:w="108" w:type="dxa"/>
        <w:tblBorders>
          <w:top w:val="single" w:sz="24" w:space="0" w:color="FF6600"/>
          <w:bottom w:val="single" w:sz="24" w:space="0" w:color="FF0000"/>
        </w:tblBorders>
        <w:tblLayout w:type="fixed"/>
        <w:tblCellMar>
          <w:top w:w="284" w:type="dxa"/>
          <w:bottom w:w="284" w:type="dxa"/>
        </w:tblCellMar>
        <w:tblLook w:val="01E0" w:firstRow="1" w:lastRow="1" w:firstColumn="1" w:lastColumn="1" w:noHBand="0" w:noVBand="0"/>
      </w:tblPr>
      <w:tblGrid>
        <w:gridCol w:w="9406"/>
      </w:tblGrid>
      <w:tr w:rsidR="0026334D" w:rsidRPr="0026334D" w14:paraId="321933C4" w14:textId="77777777" w:rsidTr="00A840E6">
        <w:trPr>
          <w:trHeight w:val="16"/>
        </w:trPr>
        <w:tc>
          <w:tcPr>
            <w:tcW w:w="9406" w:type="dxa"/>
            <w:tcBorders>
              <w:left w:val="single" w:sz="4" w:space="0" w:color="FFFFFF"/>
              <w:right w:val="single" w:sz="4" w:space="0" w:color="FFFFFF"/>
            </w:tcBorders>
            <w:tcMar>
              <w:top w:w="85" w:type="dxa"/>
              <w:bottom w:w="85" w:type="dxa"/>
            </w:tcMar>
            <w:vAlign w:val="center"/>
          </w:tcPr>
          <w:bookmarkEnd w:id="1"/>
          <w:p w14:paraId="050BD5E4" w14:textId="2DFC25C5" w:rsidR="00545B4B" w:rsidRPr="00C43443" w:rsidRDefault="00882149" w:rsidP="00E95FEA">
            <w:pPr>
              <w:widowControl w:val="0"/>
              <w:snapToGrid w:val="0"/>
              <w:spacing w:after="0" w:line="200" w:lineRule="atLeast"/>
              <w:ind w:left="248" w:hangingChars="100" w:hanging="248"/>
              <w:jc w:val="both"/>
              <w:rPr>
                <w:rFonts w:ascii="맑은 고딕" w:hAnsi="맑은 고딕" w:cs="Arial"/>
                <w:b/>
                <w:bCs/>
                <w:color w:val="FF0000"/>
                <w:spacing w:val="-6"/>
                <w:kern w:val="2"/>
                <w:sz w:val="26"/>
                <w:szCs w:val="26"/>
                <w:lang w:eastAsia="ko-KR"/>
              </w:rPr>
            </w:pPr>
            <w:r w:rsidRPr="0037647C">
              <w:rPr>
                <w:rFonts w:ascii="맑은 고딕" w:hAnsi="맑은 고딕" w:cs="Arial" w:hint="eastAsia"/>
                <w:b/>
                <w:bCs/>
                <w:color w:val="FF0000"/>
                <w:spacing w:val="-6"/>
                <w:kern w:val="2"/>
                <w:sz w:val="26"/>
                <w:szCs w:val="26"/>
                <w:lang w:eastAsia="ko-KR"/>
              </w:rPr>
              <w:t xml:space="preserve">엠바고 </w:t>
            </w:r>
            <w:r w:rsidRPr="0037647C">
              <w:rPr>
                <w:rFonts w:ascii="맑은 고딕" w:hAnsi="맑은 고딕" w:cs="Arial"/>
                <w:b/>
                <w:bCs/>
                <w:color w:val="FF0000"/>
                <w:spacing w:val="-6"/>
                <w:kern w:val="2"/>
                <w:sz w:val="26"/>
                <w:szCs w:val="26"/>
                <w:lang w:eastAsia="ko-KR"/>
              </w:rPr>
              <w:t xml:space="preserve">: </w:t>
            </w:r>
            <w:r w:rsidR="00BF6D7B">
              <w:rPr>
                <w:rFonts w:ascii="맑은 고딕" w:hAnsi="맑은 고딕" w:cs="Arial" w:hint="eastAsia"/>
                <w:b/>
                <w:bCs/>
                <w:color w:val="FF0000"/>
                <w:spacing w:val="-6"/>
                <w:kern w:val="2"/>
                <w:sz w:val="26"/>
                <w:szCs w:val="26"/>
                <w:lang w:eastAsia="ko-KR"/>
              </w:rPr>
              <w:t>배포 즉시 사용가능합</w:t>
            </w:r>
            <w:r w:rsidR="00FC0954">
              <w:rPr>
                <w:rFonts w:ascii="맑은 고딕" w:hAnsi="맑은 고딕" w:cs="Arial" w:hint="eastAsia"/>
                <w:b/>
                <w:bCs/>
                <w:color w:val="FF0000"/>
                <w:spacing w:val="-6"/>
                <w:kern w:val="2"/>
                <w:sz w:val="26"/>
                <w:szCs w:val="26"/>
                <w:lang w:eastAsia="ko-KR"/>
              </w:rPr>
              <w:t>니다.</w:t>
            </w:r>
          </w:p>
        </w:tc>
      </w:tr>
    </w:tbl>
    <w:p w14:paraId="633DB752" w14:textId="77777777" w:rsidR="00FC0954" w:rsidRDefault="00FC0954" w:rsidP="00BD6DBF">
      <w:pPr>
        <w:widowControl w:val="0"/>
        <w:wordWrap w:val="0"/>
        <w:snapToGrid w:val="0"/>
        <w:spacing w:after="0" w:line="240" w:lineRule="auto"/>
        <w:ind w:rightChars="40" w:right="88"/>
        <w:jc w:val="both"/>
        <w:rPr>
          <w:rFonts w:ascii="맑은 고딕" w:hAnsi="맑은 고딕" w:cs="Arial"/>
          <w:b/>
          <w:sz w:val="24"/>
          <w:szCs w:val="24"/>
          <w:lang w:eastAsia="ko-KR" w:bidi="ar-SA"/>
        </w:rPr>
      </w:pPr>
    </w:p>
    <w:p w14:paraId="3A3A23F4" w14:textId="665D95AC" w:rsidR="00D030A2" w:rsidRDefault="00C64134" w:rsidP="00BD6DBF">
      <w:pPr>
        <w:widowControl w:val="0"/>
        <w:wordWrap w:val="0"/>
        <w:snapToGrid w:val="0"/>
        <w:spacing w:after="0" w:line="240" w:lineRule="auto"/>
        <w:ind w:rightChars="40" w:right="88"/>
        <w:jc w:val="both"/>
        <w:rPr>
          <w:rFonts w:ascii="맑은 고딕" w:hAnsi="맑은 고딕" w:cs="Arial"/>
          <w:b/>
          <w:sz w:val="24"/>
          <w:szCs w:val="24"/>
          <w:lang w:eastAsia="ko-KR" w:bidi="ar-SA"/>
        </w:rPr>
      </w:pPr>
      <w:r w:rsidRPr="000D7F9B">
        <w:rPr>
          <w:rFonts w:ascii="맑은 고딕" w:hAnsi="맑은 고딕" w:cs="Arial"/>
          <w:b/>
          <w:sz w:val="24"/>
          <w:szCs w:val="24"/>
          <w:lang w:eastAsia="ko-KR" w:bidi="ar-SA"/>
        </w:rPr>
        <w:t>[20</w:t>
      </w:r>
      <w:r w:rsidR="00666D49">
        <w:rPr>
          <w:rFonts w:ascii="맑은 고딕" w:hAnsi="맑은 고딕" w:cs="Arial"/>
          <w:b/>
          <w:sz w:val="24"/>
          <w:szCs w:val="24"/>
          <w:lang w:eastAsia="ko-KR" w:bidi="ar-SA"/>
        </w:rPr>
        <w:t>2</w:t>
      </w:r>
      <w:r w:rsidR="00106DC2">
        <w:rPr>
          <w:rFonts w:ascii="맑은 고딕" w:hAnsi="맑은 고딕" w:cs="Arial"/>
          <w:b/>
          <w:sz w:val="24"/>
          <w:szCs w:val="24"/>
          <w:lang w:eastAsia="ko-KR" w:bidi="ar-SA"/>
        </w:rPr>
        <w:t>1</w:t>
      </w:r>
      <w:r w:rsidRPr="000D7F9B">
        <w:rPr>
          <w:rFonts w:ascii="맑은 고딕" w:hAnsi="맑은 고딕" w:cs="Arial"/>
          <w:b/>
          <w:sz w:val="24"/>
          <w:szCs w:val="24"/>
          <w:lang w:eastAsia="ko-KR" w:bidi="ar-SA"/>
        </w:rPr>
        <w:t>.</w:t>
      </w:r>
      <w:r w:rsidR="00A62677" w:rsidRPr="000D7F9B">
        <w:rPr>
          <w:rFonts w:ascii="맑은 고딕" w:hAnsi="맑은 고딕" w:cs="Arial" w:hint="eastAsia"/>
          <w:b/>
          <w:sz w:val="24"/>
          <w:szCs w:val="24"/>
          <w:lang w:eastAsia="ko-KR" w:bidi="ar-SA"/>
        </w:rPr>
        <w:t xml:space="preserve"> </w:t>
      </w:r>
      <w:r w:rsidR="00E95FEA">
        <w:rPr>
          <w:rFonts w:ascii="맑은 고딕" w:hAnsi="맑은 고딕" w:cs="Arial"/>
          <w:b/>
          <w:sz w:val="24"/>
          <w:szCs w:val="24"/>
          <w:lang w:eastAsia="ko-KR" w:bidi="ar-SA"/>
        </w:rPr>
        <w:t>5</w:t>
      </w:r>
      <w:r w:rsidRPr="000D7F9B">
        <w:rPr>
          <w:rFonts w:ascii="맑은 고딕" w:hAnsi="맑은 고딕" w:cs="Arial"/>
          <w:b/>
          <w:sz w:val="24"/>
          <w:szCs w:val="24"/>
          <w:lang w:eastAsia="ko-KR" w:bidi="ar-SA"/>
        </w:rPr>
        <w:t>.</w:t>
      </w:r>
      <w:r w:rsidR="00445173" w:rsidRPr="000D7F9B">
        <w:rPr>
          <w:rFonts w:ascii="맑은 고딕" w:hAnsi="맑은 고딕" w:cs="Arial"/>
          <w:b/>
          <w:sz w:val="24"/>
          <w:szCs w:val="24"/>
          <w:lang w:eastAsia="ko-KR" w:bidi="ar-SA"/>
        </w:rPr>
        <w:t xml:space="preserve"> </w:t>
      </w:r>
      <w:r w:rsidR="00E95FEA">
        <w:rPr>
          <w:rFonts w:ascii="맑은 고딕" w:hAnsi="맑은 고딕" w:cs="Arial"/>
          <w:b/>
          <w:sz w:val="24"/>
          <w:szCs w:val="24"/>
          <w:lang w:eastAsia="ko-KR" w:bidi="ar-SA"/>
        </w:rPr>
        <w:t>3</w:t>
      </w:r>
      <w:r w:rsidR="00FE2519">
        <w:rPr>
          <w:rFonts w:ascii="맑은 고딕" w:hAnsi="맑은 고딕" w:cs="Arial" w:hint="eastAsia"/>
          <w:b/>
          <w:sz w:val="24"/>
          <w:szCs w:val="24"/>
          <w:lang w:eastAsia="ko-KR" w:bidi="ar-SA"/>
        </w:rPr>
        <w:t>.</w:t>
      </w:r>
      <w:r w:rsidR="00E00415" w:rsidRPr="000D7F9B">
        <w:rPr>
          <w:rFonts w:ascii="맑은 고딕" w:hAnsi="맑은 고딕" w:cs="Arial" w:hint="eastAsia"/>
          <w:b/>
          <w:sz w:val="24"/>
          <w:szCs w:val="24"/>
          <w:lang w:eastAsia="ko-KR" w:bidi="ar-SA"/>
        </w:rPr>
        <w:t>]</w:t>
      </w:r>
    </w:p>
    <w:p w14:paraId="638228E5" w14:textId="77777777" w:rsidR="0021509C" w:rsidRPr="003F72FD" w:rsidRDefault="0021509C" w:rsidP="00BD6DBF">
      <w:pPr>
        <w:widowControl w:val="0"/>
        <w:wordWrap w:val="0"/>
        <w:snapToGrid w:val="0"/>
        <w:spacing w:after="0" w:line="240" w:lineRule="auto"/>
        <w:ind w:rightChars="40" w:right="88"/>
        <w:jc w:val="both"/>
        <w:rPr>
          <w:rFonts w:ascii="맑은 고딕" w:hAnsi="맑은 고딕" w:cs="Arial"/>
          <w:b/>
          <w:i/>
          <w:sz w:val="24"/>
          <w:szCs w:val="24"/>
          <w:lang w:eastAsia="ko-KR" w:bidi="ar-SA"/>
        </w:rPr>
      </w:pPr>
    </w:p>
    <w:p w14:paraId="634FF036" w14:textId="50B84AE8" w:rsidR="00476965" w:rsidRDefault="00AD1FD8" w:rsidP="00455B22">
      <w:pPr>
        <w:widowControl w:val="0"/>
        <w:wordWrap w:val="0"/>
        <w:snapToGrid w:val="0"/>
        <w:spacing w:after="0" w:line="240" w:lineRule="auto"/>
        <w:ind w:rightChars="40" w:right="88" w:firstLineChars="100" w:firstLine="240"/>
        <w:jc w:val="both"/>
        <w:rPr>
          <w:rFonts w:ascii="맑은 고딕" w:hAnsi="맑은 고딕"/>
          <w:color w:val="000000" w:themeColor="text1"/>
          <w:sz w:val="24"/>
          <w:lang w:eastAsia="ko-KR"/>
        </w:rPr>
      </w:pPr>
      <w:r w:rsidRPr="00AD1FD8">
        <w:rPr>
          <w:rFonts w:ascii="맑은 고딕" w:hAnsi="맑은 고딕" w:hint="eastAsia"/>
          <w:color w:val="000000" w:themeColor="text1"/>
          <w:sz w:val="24"/>
          <w:lang w:eastAsia="ko-KR"/>
        </w:rPr>
        <w:t>SK텔레콤(대표이사 박정호, www.sktelecom.com)</w:t>
      </w:r>
      <w:r w:rsidR="00B42E88">
        <w:rPr>
          <w:rFonts w:ascii="맑은 고딕" w:hAnsi="맑은 고딕" w:hint="eastAsia"/>
          <w:color w:val="000000" w:themeColor="text1"/>
          <w:sz w:val="24"/>
          <w:lang w:eastAsia="ko-KR"/>
        </w:rPr>
        <w:t>은</w:t>
      </w:r>
      <w:r w:rsidRPr="00AD1FD8">
        <w:rPr>
          <w:rFonts w:ascii="맑은 고딕" w:hAnsi="맑은 고딕" w:hint="eastAsia"/>
          <w:color w:val="000000" w:themeColor="text1"/>
          <w:sz w:val="24"/>
          <w:lang w:eastAsia="ko-KR"/>
        </w:rPr>
        <w:t xml:space="preserve"> 공식 온라인몰 T다이렉트샵(shop.tworld.co.kr)에서 온라인 전용 상품인 ‘티다팩’을 출시한다고 3일 밝혔다.</w:t>
      </w:r>
      <w:r w:rsidR="0057793D">
        <w:rPr>
          <w:rFonts w:ascii="맑은 고딕" w:hAnsi="맑은 고딕"/>
          <w:color w:val="000000" w:themeColor="text1"/>
          <w:sz w:val="24"/>
          <w:lang w:eastAsia="ko-KR"/>
        </w:rPr>
        <w:t xml:space="preserve"> </w:t>
      </w:r>
    </w:p>
    <w:p w14:paraId="13CA9222" w14:textId="77777777" w:rsidR="00476965" w:rsidRPr="00B42E88" w:rsidRDefault="00476965" w:rsidP="00455B22">
      <w:pPr>
        <w:widowControl w:val="0"/>
        <w:wordWrap w:val="0"/>
        <w:snapToGrid w:val="0"/>
        <w:spacing w:after="0" w:line="240" w:lineRule="auto"/>
        <w:ind w:rightChars="40" w:right="88" w:firstLineChars="100" w:firstLine="240"/>
        <w:jc w:val="both"/>
        <w:rPr>
          <w:rFonts w:ascii="맑은 고딕" w:hAnsi="맑은 고딕"/>
          <w:color w:val="000000" w:themeColor="text1"/>
          <w:sz w:val="24"/>
          <w:lang w:eastAsia="ko-KR"/>
        </w:rPr>
      </w:pPr>
    </w:p>
    <w:p w14:paraId="583CFFFB" w14:textId="2E6810DA" w:rsidR="00AD1FD8" w:rsidRPr="00AD1FD8" w:rsidRDefault="00AD1FD8" w:rsidP="00AD1FD8">
      <w:pPr>
        <w:widowControl w:val="0"/>
        <w:wordWrap w:val="0"/>
        <w:snapToGrid w:val="0"/>
        <w:spacing w:after="0" w:line="240" w:lineRule="auto"/>
        <w:ind w:rightChars="40" w:right="88" w:firstLineChars="100" w:firstLine="240"/>
        <w:jc w:val="both"/>
        <w:rPr>
          <w:rFonts w:ascii="맑은 고딕" w:hAnsi="Segoe UI Symbol" w:cs="맑은 고딕"/>
          <w:color w:val="000000" w:themeColor="text1"/>
          <w:sz w:val="24"/>
          <w:szCs w:val="24"/>
          <w:lang w:eastAsia="ko-KR"/>
        </w:rPr>
      </w:pPr>
      <w:r w:rsidRPr="00AD1FD8">
        <w:rPr>
          <w:rFonts w:ascii="맑은 고딕" w:hAnsi="Segoe UI Symbol" w:cs="맑은 고딕" w:hint="eastAsia"/>
          <w:color w:val="000000" w:themeColor="text1"/>
          <w:sz w:val="24"/>
          <w:szCs w:val="24"/>
          <w:lang w:eastAsia="ko-KR"/>
        </w:rPr>
        <w:t>‘티다팩’은 T다이렉트샵에서 휴대폰을 구매하고 대상 요금제에 가입한</w:t>
      </w:r>
      <w:r w:rsidR="00EE28D2">
        <w:rPr>
          <w:rFonts w:ascii="맑은 고딕" w:hAnsi="Segoe UI Symbol" w:cs="맑은 고딕" w:hint="eastAsia"/>
          <w:color w:val="000000" w:themeColor="text1"/>
          <w:sz w:val="24"/>
          <w:szCs w:val="24"/>
          <w:lang w:eastAsia="ko-KR"/>
        </w:rPr>
        <w:t xml:space="preserve"> 고객에게 무료로 제공되는 온라인 전용혜택으로,</w:t>
      </w:r>
      <w:r w:rsidRPr="00AD1FD8">
        <w:rPr>
          <w:rFonts w:ascii="맑은 고딕" w:hAnsi="Segoe UI Symbol" w:cs="맑은 고딕" w:hint="eastAsia"/>
          <w:color w:val="000000" w:themeColor="text1"/>
          <w:sz w:val="24"/>
          <w:szCs w:val="24"/>
          <w:lang w:eastAsia="ko-KR"/>
        </w:rPr>
        <w:t xml:space="preserve"> </w:t>
      </w:r>
      <w:r w:rsidR="00B268F9">
        <w:rPr>
          <w:rFonts w:ascii="맑은 고딕" w:hAnsi="Segoe UI Symbol" w:cs="맑은 고딕" w:hint="eastAsia"/>
          <w:color w:val="000000" w:themeColor="text1"/>
          <w:sz w:val="24"/>
          <w:szCs w:val="24"/>
          <w:lang w:eastAsia="ko-KR"/>
        </w:rPr>
        <w:t xml:space="preserve">고객이 </w:t>
      </w:r>
      <w:r w:rsidRPr="00AD1FD8">
        <w:rPr>
          <w:rFonts w:ascii="맑은 고딕" w:hAnsi="Segoe UI Symbol" w:cs="맑은 고딕" w:hint="eastAsia"/>
          <w:color w:val="000000" w:themeColor="text1"/>
          <w:sz w:val="24"/>
          <w:szCs w:val="24"/>
          <w:lang w:eastAsia="ko-KR"/>
        </w:rPr>
        <w:t xml:space="preserve">가입 신청 단계에서 원하는 </w:t>
      </w:r>
      <w:r w:rsidR="002636A0">
        <w:rPr>
          <w:rFonts w:ascii="맑은 고딕" w:hAnsi="Segoe UI Symbol" w:cs="맑은 고딕" w:hint="eastAsia"/>
          <w:color w:val="000000" w:themeColor="text1"/>
          <w:sz w:val="24"/>
          <w:szCs w:val="24"/>
          <w:lang w:eastAsia="ko-KR"/>
        </w:rPr>
        <w:t>제휴처의 할인 쿠폰을 선택할 수 있다.</w:t>
      </w:r>
    </w:p>
    <w:p w14:paraId="373516E0" w14:textId="77777777" w:rsidR="00AD1FD8" w:rsidRPr="007A27FC" w:rsidRDefault="00AD1FD8" w:rsidP="00AD1FD8">
      <w:pPr>
        <w:widowControl w:val="0"/>
        <w:wordWrap w:val="0"/>
        <w:snapToGrid w:val="0"/>
        <w:spacing w:after="0" w:line="240" w:lineRule="auto"/>
        <w:ind w:rightChars="40" w:right="88" w:firstLineChars="100" w:firstLine="240"/>
        <w:jc w:val="both"/>
        <w:rPr>
          <w:rFonts w:ascii="맑은 고딕" w:hAnsi="Segoe UI Symbol" w:cs="맑은 고딕"/>
          <w:color w:val="000000" w:themeColor="text1"/>
          <w:sz w:val="24"/>
          <w:szCs w:val="24"/>
          <w:lang w:eastAsia="ko-KR"/>
        </w:rPr>
      </w:pPr>
    </w:p>
    <w:p w14:paraId="30945980" w14:textId="44718543" w:rsidR="00450CB3" w:rsidRDefault="0002399F" w:rsidP="00AD1FD8">
      <w:pPr>
        <w:widowControl w:val="0"/>
        <w:wordWrap w:val="0"/>
        <w:snapToGrid w:val="0"/>
        <w:spacing w:after="0" w:line="240" w:lineRule="auto"/>
        <w:ind w:rightChars="40" w:right="88" w:firstLineChars="100" w:firstLine="240"/>
        <w:jc w:val="both"/>
        <w:rPr>
          <w:rFonts w:ascii="맑은 고딕" w:hAnsi="Segoe UI Symbol" w:cs="맑은 고딕"/>
          <w:color w:val="000000" w:themeColor="text1"/>
          <w:sz w:val="24"/>
          <w:szCs w:val="24"/>
          <w:lang w:eastAsia="ko-KR"/>
        </w:rPr>
      </w:pPr>
      <w:r>
        <w:rPr>
          <w:rFonts w:ascii="맑은 고딕" w:hAnsi="Segoe UI Symbol" w:cs="맑은 고딕"/>
          <w:color w:val="000000" w:themeColor="text1"/>
          <w:sz w:val="24"/>
          <w:szCs w:val="24"/>
          <w:lang w:eastAsia="ko-KR"/>
        </w:rPr>
        <w:t>‘</w:t>
      </w:r>
      <w:r>
        <w:rPr>
          <w:rFonts w:ascii="맑은 고딕" w:hAnsi="Segoe UI Symbol" w:cs="맑은 고딕" w:hint="eastAsia"/>
          <w:color w:val="000000" w:themeColor="text1"/>
          <w:sz w:val="24"/>
          <w:szCs w:val="24"/>
          <w:lang w:eastAsia="ko-KR"/>
        </w:rPr>
        <w:t>티다팩</w:t>
      </w:r>
      <w:r>
        <w:rPr>
          <w:rFonts w:ascii="맑은 고딕" w:hAnsi="Segoe UI Symbol" w:cs="맑은 고딕"/>
          <w:color w:val="000000" w:themeColor="text1"/>
          <w:sz w:val="24"/>
          <w:szCs w:val="24"/>
          <w:lang w:eastAsia="ko-KR"/>
        </w:rPr>
        <w:t>’</w:t>
      </w:r>
      <w:r w:rsidR="00F07981">
        <w:rPr>
          <w:rFonts w:ascii="맑은 고딕" w:hAnsi="Segoe UI Symbol" w:cs="맑은 고딕" w:hint="eastAsia"/>
          <w:color w:val="000000" w:themeColor="text1"/>
          <w:sz w:val="24"/>
          <w:szCs w:val="24"/>
          <w:lang w:eastAsia="ko-KR"/>
        </w:rPr>
        <w:t>을</w:t>
      </w:r>
      <w:r>
        <w:rPr>
          <w:rFonts w:ascii="맑은 고딕" w:hAnsi="Segoe UI Symbol" w:cs="맑은 고딕" w:hint="eastAsia"/>
          <w:color w:val="000000" w:themeColor="text1"/>
          <w:sz w:val="24"/>
          <w:szCs w:val="24"/>
          <w:lang w:eastAsia="ko-KR"/>
        </w:rPr>
        <w:t xml:space="preserve"> </w:t>
      </w:r>
      <w:r w:rsidR="00F07981">
        <w:rPr>
          <w:rFonts w:ascii="맑은 고딕" w:hAnsi="Segoe UI Symbol" w:cs="맑은 고딕" w:hint="eastAsia"/>
          <w:color w:val="000000" w:themeColor="text1"/>
          <w:sz w:val="24"/>
          <w:szCs w:val="24"/>
          <w:lang w:eastAsia="ko-KR"/>
        </w:rPr>
        <w:t>신청</w:t>
      </w:r>
      <w:r>
        <w:rPr>
          <w:rFonts w:ascii="맑은 고딕" w:hAnsi="Segoe UI Symbol" w:cs="맑은 고딕" w:hint="eastAsia"/>
          <w:color w:val="000000" w:themeColor="text1"/>
          <w:sz w:val="24"/>
          <w:szCs w:val="24"/>
          <w:lang w:eastAsia="ko-KR"/>
        </w:rPr>
        <w:t xml:space="preserve">한 고객은 </w:t>
      </w:r>
      <w:r w:rsidR="00AD1FD8" w:rsidRPr="00AD1FD8">
        <w:rPr>
          <w:rFonts w:ascii="맑은 고딕" w:hAnsi="Segoe UI Symbol" w:cs="맑은 고딕" w:hint="eastAsia"/>
          <w:color w:val="000000" w:themeColor="text1"/>
          <w:sz w:val="24"/>
          <w:szCs w:val="24"/>
          <w:lang w:eastAsia="ko-KR"/>
        </w:rPr>
        <w:t>언택트 시대에 고객 소비가 증가하고 있는</w:t>
      </w:r>
      <w:r w:rsidR="00450CB3">
        <w:rPr>
          <w:rFonts w:ascii="맑은 고딕" w:hAnsi="Segoe UI Symbol" w:cs="맑은 고딕" w:hint="eastAsia"/>
          <w:color w:val="000000" w:themeColor="text1"/>
          <w:sz w:val="24"/>
          <w:szCs w:val="24"/>
          <w:lang w:eastAsia="ko-KR"/>
        </w:rPr>
        <w:t xml:space="preserve"> </w:t>
      </w:r>
      <w:r w:rsidR="00AD1FD8" w:rsidRPr="00AD1FD8">
        <w:rPr>
          <w:rFonts w:ascii="맑은 고딕" w:hAnsi="Segoe UI Symbol" w:cs="맑은 고딕" w:hint="eastAsia"/>
          <w:color w:val="000000" w:themeColor="text1"/>
          <w:sz w:val="24"/>
          <w:szCs w:val="24"/>
          <w:lang w:eastAsia="ko-KR"/>
        </w:rPr>
        <w:t xml:space="preserve">▲배달의민족 ▲11번가 ▲원스토어 ▲CU </w:t>
      </w:r>
      <w:r w:rsidR="00450CB3">
        <w:rPr>
          <w:rFonts w:ascii="맑은 고딕" w:hAnsi="Segoe UI Symbol" w:cs="맑은 고딕" w:hint="eastAsia"/>
          <w:color w:val="000000" w:themeColor="text1"/>
          <w:sz w:val="24"/>
          <w:szCs w:val="24"/>
          <w:lang w:eastAsia="ko-KR"/>
        </w:rPr>
        <w:t xml:space="preserve">등 </w:t>
      </w:r>
      <w:r w:rsidR="00AD1FD8" w:rsidRPr="00AD1FD8">
        <w:rPr>
          <w:rFonts w:ascii="맑은 고딕" w:hAnsi="Segoe UI Symbol" w:cs="맑은 고딕" w:hint="eastAsia"/>
          <w:color w:val="000000" w:themeColor="text1"/>
          <w:sz w:val="24"/>
          <w:szCs w:val="24"/>
          <w:lang w:eastAsia="ko-KR"/>
        </w:rPr>
        <w:t>4</w:t>
      </w:r>
      <w:r w:rsidR="00450CB3">
        <w:rPr>
          <w:rFonts w:ascii="맑은 고딕" w:hAnsi="Segoe UI Symbol" w:cs="맑은 고딕" w:hint="eastAsia"/>
          <w:color w:val="000000" w:themeColor="text1"/>
          <w:sz w:val="24"/>
          <w:szCs w:val="24"/>
          <w:lang w:eastAsia="ko-KR"/>
        </w:rPr>
        <w:t>개 제휴처에서 쿠폰을 사용할 수 있다.</w:t>
      </w:r>
    </w:p>
    <w:p w14:paraId="07A69D41" w14:textId="77777777" w:rsidR="00AC4920" w:rsidRPr="00F07981" w:rsidRDefault="00AC4920" w:rsidP="00AD1FD8">
      <w:pPr>
        <w:widowControl w:val="0"/>
        <w:wordWrap w:val="0"/>
        <w:snapToGrid w:val="0"/>
        <w:spacing w:after="0" w:line="240" w:lineRule="auto"/>
        <w:ind w:rightChars="40" w:right="88" w:firstLineChars="100" w:firstLine="240"/>
        <w:jc w:val="both"/>
        <w:rPr>
          <w:rFonts w:ascii="맑은 고딕" w:hAnsi="Segoe UI Symbol" w:cs="맑은 고딕"/>
          <w:color w:val="000000" w:themeColor="text1"/>
          <w:sz w:val="24"/>
          <w:szCs w:val="24"/>
          <w:lang w:eastAsia="ko-KR"/>
        </w:rPr>
      </w:pPr>
    </w:p>
    <w:p w14:paraId="0BED5AC3" w14:textId="7421A904" w:rsidR="00AC4920" w:rsidRDefault="00AC4920" w:rsidP="00AD1FD8">
      <w:pPr>
        <w:widowControl w:val="0"/>
        <w:wordWrap w:val="0"/>
        <w:snapToGrid w:val="0"/>
        <w:spacing w:after="0" w:line="240" w:lineRule="auto"/>
        <w:ind w:rightChars="40" w:right="88" w:firstLineChars="100" w:firstLine="240"/>
        <w:jc w:val="both"/>
        <w:rPr>
          <w:rFonts w:ascii="맑은 고딕" w:hAnsi="Segoe UI Symbol" w:cs="맑은 고딕"/>
          <w:color w:val="000000" w:themeColor="text1"/>
          <w:sz w:val="24"/>
          <w:szCs w:val="24"/>
          <w:lang w:eastAsia="ko-KR"/>
        </w:rPr>
      </w:pPr>
      <w:r>
        <w:rPr>
          <w:rFonts w:ascii="맑은 고딕" w:hAnsi="Segoe UI Symbol" w:cs="맑은 고딕" w:hint="eastAsia"/>
          <w:color w:val="000000" w:themeColor="text1"/>
          <w:sz w:val="24"/>
          <w:szCs w:val="24"/>
          <w:lang w:eastAsia="ko-KR"/>
        </w:rPr>
        <w:t>고객은</w:t>
      </w:r>
      <w:r w:rsidR="00AD1FD8" w:rsidRPr="00AD1FD8">
        <w:rPr>
          <w:rFonts w:ascii="맑은 고딕" w:hAnsi="Segoe UI Symbol" w:cs="맑은 고딕" w:hint="eastAsia"/>
          <w:color w:val="000000" w:themeColor="text1"/>
          <w:sz w:val="24"/>
          <w:szCs w:val="24"/>
          <w:lang w:eastAsia="ko-KR"/>
        </w:rPr>
        <w:t xml:space="preserve"> 4개</w:t>
      </w:r>
      <w:r>
        <w:rPr>
          <w:rFonts w:ascii="맑은 고딕" w:hAnsi="Segoe UI Symbol" w:cs="맑은 고딕" w:hint="eastAsia"/>
          <w:color w:val="000000" w:themeColor="text1"/>
          <w:sz w:val="24"/>
          <w:szCs w:val="24"/>
          <w:lang w:eastAsia="ko-KR"/>
        </w:rPr>
        <w:t xml:space="preserve"> 제휴처</w:t>
      </w:r>
      <w:r w:rsidR="00AD1FD8" w:rsidRPr="00AD1FD8">
        <w:rPr>
          <w:rFonts w:ascii="맑은 고딕" w:hAnsi="Segoe UI Symbol" w:cs="맑은 고딕" w:hint="eastAsia"/>
          <w:color w:val="000000" w:themeColor="text1"/>
          <w:sz w:val="24"/>
          <w:szCs w:val="24"/>
          <w:lang w:eastAsia="ko-KR"/>
        </w:rPr>
        <w:t xml:space="preserve"> 중 </w:t>
      </w:r>
      <w:r>
        <w:rPr>
          <w:rFonts w:ascii="맑은 고딕" w:hAnsi="Segoe UI Symbol" w:cs="맑은 고딕" w:hint="eastAsia"/>
          <w:color w:val="000000" w:themeColor="text1"/>
          <w:sz w:val="24"/>
          <w:szCs w:val="24"/>
          <w:lang w:eastAsia="ko-KR"/>
        </w:rPr>
        <w:t xml:space="preserve">한 </w:t>
      </w:r>
      <w:r w:rsidR="00AD1FD8" w:rsidRPr="00AD1FD8">
        <w:rPr>
          <w:rFonts w:ascii="맑은 고딕" w:hAnsi="Segoe UI Symbol" w:cs="맑은 고딕" w:hint="eastAsia"/>
          <w:color w:val="000000" w:themeColor="text1"/>
          <w:sz w:val="24"/>
          <w:szCs w:val="24"/>
          <w:lang w:eastAsia="ko-KR"/>
        </w:rPr>
        <w:t xml:space="preserve">곳을 선택해 가입한 요금제에 따라 최대 15,000원의 </w:t>
      </w:r>
      <w:r w:rsidR="00A43B8F">
        <w:rPr>
          <w:rFonts w:ascii="맑은 고딕" w:hAnsi="Segoe UI Symbol" w:cs="맑은 고딕" w:hint="eastAsia"/>
          <w:color w:val="000000" w:themeColor="text1"/>
          <w:sz w:val="24"/>
          <w:szCs w:val="24"/>
          <w:lang w:eastAsia="ko-KR"/>
        </w:rPr>
        <w:t>쿠폰</w:t>
      </w:r>
      <w:r w:rsidR="00AD1FD8" w:rsidRPr="00AD1FD8">
        <w:rPr>
          <w:rFonts w:ascii="맑은 고딕" w:hAnsi="Segoe UI Symbol" w:cs="맑은 고딕" w:hint="eastAsia"/>
          <w:color w:val="000000" w:themeColor="text1"/>
          <w:sz w:val="24"/>
          <w:szCs w:val="24"/>
          <w:lang w:eastAsia="ko-KR"/>
        </w:rPr>
        <w:t xml:space="preserve"> 혜택을 12개월간 받을 수 있다. </w:t>
      </w:r>
      <w:r>
        <w:rPr>
          <w:rFonts w:ascii="맑은 고딕" w:hAnsi="Segoe UI Symbol" w:cs="맑은 고딕" w:hint="eastAsia"/>
          <w:color w:val="000000" w:themeColor="text1"/>
          <w:sz w:val="24"/>
          <w:szCs w:val="24"/>
          <w:lang w:eastAsia="ko-KR"/>
        </w:rPr>
        <w:t xml:space="preserve">쿠폰은 </w:t>
      </w:r>
      <w:r w:rsidR="00B55984">
        <w:rPr>
          <w:rFonts w:ascii="맑은 고딕" w:hAnsi="Segoe UI Symbol" w:cs="맑은 고딕"/>
          <w:color w:val="000000" w:themeColor="text1"/>
          <w:sz w:val="24"/>
          <w:szCs w:val="24"/>
          <w:lang w:eastAsia="ko-KR"/>
        </w:rPr>
        <w:t>‘</w:t>
      </w:r>
      <w:r w:rsidR="00B55984">
        <w:rPr>
          <w:rFonts w:ascii="맑은 고딕" w:hAnsi="Segoe UI Symbol" w:cs="맑은 고딕" w:hint="eastAsia"/>
          <w:color w:val="000000" w:themeColor="text1"/>
          <w:sz w:val="24"/>
          <w:szCs w:val="24"/>
          <w:lang w:eastAsia="ko-KR"/>
        </w:rPr>
        <w:t>티다팩</w:t>
      </w:r>
      <w:r w:rsidR="00B55984">
        <w:rPr>
          <w:rFonts w:ascii="맑은 고딕" w:hAnsi="Segoe UI Symbol" w:cs="맑은 고딕"/>
          <w:color w:val="000000" w:themeColor="text1"/>
          <w:sz w:val="24"/>
          <w:szCs w:val="24"/>
          <w:lang w:eastAsia="ko-KR"/>
        </w:rPr>
        <w:t>’</w:t>
      </w:r>
      <w:r>
        <w:rPr>
          <w:rFonts w:ascii="맑은 고딕" w:hAnsi="Segoe UI Symbol" w:cs="맑은 고딕" w:hint="eastAsia"/>
          <w:color w:val="000000" w:themeColor="text1"/>
          <w:sz w:val="24"/>
          <w:szCs w:val="24"/>
          <w:lang w:eastAsia="ko-KR"/>
        </w:rPr>
        <w:t xml:space="preserve">에 가입한 다다음 달부터 매월 초 </w:t>
      </w:r>
      <w:r>
        <w:rPr>
          <w:rFonts w:ascii="맑은 고딕" w:hAnsi="Segoe UI Symbol" w:cs="맑은 고딕"/>
          <w:color w:val="000000" w:themeColor="text1"/>
          <w:sz w:val="24"/>
          <w:szCs w:val="24"/>
          <w:lang w:eastAsia="ko-KR"/>
        </w:rPr>
        <w:t>MMS</w:t>
      </w:r>
      <w:r>
        <w:rPr>
          <w:rFonts w:ascii="맑은 고딕" w:hAnsi="Segoe UI Symbol" w:cs="맑은 고딕" w:hint="eastAsia"/>
          <w:color w:val="000000" w:themeColor="text1"/>
          <w:sz w:val="24"/>
          <w:szCs w:val="24"/>
          <w:lang w:eastAsia="ko-KR"/>
        </w:rPr>
        <w:t>를 통해 받을 수 있으며,</w:t>
      </w:r>
      <w:r>
        <w:rPr>
          <w:rFonts w:ascii="맑은 고딕" w:hAnsi="Segoe UI Symbol" w:cs="맑은 고딕"/>
          <w:color w:val="000000" w:themeColor="text1"/>
          <w:sz w:val="24"/>
          <w:szCs w:val="24"/>
          <w:lang w:eastAsia="ko-KR"/>
        </w:rPr>
        <w:t xml:space="preserve"> </w:t>
      </w:r>
      <w:r>
        <w:rPr>
          <w:rFonts w:ascii="맑은 고딕" w:hAnsi="Segoe UI Symbol" w:cs="맑은 고딕" w:hint="eastAsia"/>
          <w:color w:val="000000" w:themeColor="text1"/>
          <w:sz w:val="24"/>
          <w:szCs w:val="24"/>
          <w:lang w:eastAsia="ko-KR"/>
        </w:rPr>
        <w:t xml:space="preserve">쿠폰 </w:t>
      </w:r>
      <w:r w:rsidR="00A43B8F">
        <w:rPr>
          <w:rFonts w:ascii="맑은 고딕" w:hAnsi="Segoe UI Symbol" w:cs="맑은 고딕" w:hint="eastAsia"/>
          <w:color w:val="000000" w:themeColor="text1"/>
          <w:sz w:val="24"/>
          <w:szCs w:val="24"/>
          <w:lang w:eastAsia="ko-KR"/>
        </w:rPr>
        <w:t>혜택</w:t>
      </w:r>
      <w:r>
        <w:rPr>
          <w:rFonts w:ascii="맑은 고딕" w:hAnsi="Segoe UI Symbol" w:cs="맑은 고딕" w:hint="eastAsia"/>
          <w:color w:val="000000" w:themeColor="text1"/>
          <w:sz w:val="24"/>
          <w:szCs w:val="24"/>
          <w:lang w:eastAsia="ko-KR"/>
        </w:rPr>
        <w:t xml:space="preserve">은 월 말 기준으로 이용 중인 요금제에 따라 </w:t>
      </w:r>
      <w:r w:rsidR="00A43B8F">
        <w:rPr>
          <w:rFonts w:ascii="맑은 고딕" w:hAnsi="Segoe UI Symbol" w:cs="맑은 고딕" w:hint="eastAsia"/>
          <w:color w:val="000000" w:themeColor="text1"/>
          <w:sz w:val="24"/>
          <w:szCs w:val="24"/>
          <w:lang w:eastAsia="ko-KR"/>
        </w:rPr>
        <w:t>제공</w:t>
      </w:r>
      <w:r>
        <w:rPr>
          <w:rFonts w:ascii="맑은 고딕" w:hAnsi="Segoe UI Symbol" w:cs="맑은 고딕" w:hint="eastAsia"/>
          <w:color w:val="000000" w:themeColor="text1"/>
          <w:sz w:val="24"/>
          <w:szCs w:val="24"/>
          <w:lang w:eastAsia="ko-KR"/>
        </w:rPr>
        <w:t>된다.</w:t>
      </w:r>
    </w:p>
    <w:p w14:paraId="714339EE" w14:textId="77777777" w:rsidR="00AC4920" w:rsidRPr="00A43B8F" w:rsidRDefault="00AC4920" w:rsidP="00AD1FD8">
      <w:pPr>
        <w:widowControl w:val="0"/>
        <w:wordWrap w:val="0"/>
        <w:snapToGrid w:val="0"/>
        <w:spacing w:after="0" w:line="240" w:lineRule="auto"/>
        <w:ind w:rightChars="40" w:right="88" w:firstLineChars="100" w:firstLine="240"/>
        <w:jc w:val="both"/>
        <w:rPr>
          <w:rFonts w:ascii="맑은 고딕" w:hAnsi="Segoe UI Symbol" w:cs="맑은 고딕"/>
          <w:color w:val="000000" w:themeColor="text1"/>
          <w:sz w:val="24"/>
          <w:szCs w:val="24"/>
          <w:lang w:eastAsia="ko-KR"/>
        </w:rPr>
      </w:pPr>
    </w:p>
    <w:p w14:paraId="16F84534" w14:textId="6FA3E09A" w:rsidR="00AD1FD8" w:rsidRPr="00AD1FD8" w:rsidRDefault="00AD1FD8" w:rsidP="00EA5561">
      <w:pPr>
        <w:widowControl w:val="0"/>
        <w:wordWrap w:val="0"/>
        <w:snapToGrid w:val="0"/>
        <w:spacing w:after="0" w:line="240" w:lineRule="auto"/>
        <w:ind w:rightChars="40" w:right="88" w:firstLineChars="100" w:firstLine="240"/>
        <w:jc w:val="both"/>
        <w:rPr>
          <w:rFonts w:ascii="맑은 고딕" w:hAnsi="Segoe UI Symbol" w:cs="맑은 고딕"/>
          <w:color w:val="000000" w:themeColor="text1"/>
          <w:sz w:val="24"/>
          <w:szCs w:val="24"/>
          <w:lang w:eastAsia="ko-KR"/>
        </w:rPr>
      </w:pPr>
      <w:r w:rsidRPr="00AD1FD8">
        <w:rPr>
          <w:rFonts w:ascii="맑은 고딕" w:hAnsi="Segoe UI Symbol" w:cs="맑은 고딕" w:hint="eastAsia"/>
          <w:color w:val="000000" w:themeColor="text1"/>
          <w:sz w:val="24"/>
          <w:szCs w:val="24"/>
          <w:lang w:eastAsia="ko-KR"/>
        </w:rPr>
        <w:t>예를 들어 5월 3일 T</w:t>
      </w:r>
      <w:r w:rsidR="004D64FD">
        <w:rPr>
          <w:rFonts w:ascii="맑은 고딕" w:hAnsi="Segoe UI Symbol" w:cs="맑은 고딕" w:hint="eastAsia"/>
          <w:color w:val="000000" w:themeColor="text1"/>
          <w:sz w:val="24"/>
          <w:szCs w:val="24"/>
          <w:lang w:eastAsia="ko-KR"/>
        </w:rPr>
        <w:t>다이렉트샵에서 휴대폰</w:t>
      </w:r>
      <w:r w:rsidR="00503A98">
        <w:rPr>
          <w:rFonts w:ascii="맑은 고딕" w:hAnsi="Segoe UI Symbol" w:cs="맑은 고딕" w:hint="eastAsia"/>
          <w:color w:val="000000" w:themeColor="text1"/>
          <w:sz w:val="24"/>
          <w:szCs w:val="24"/>
          <w:lang w:eastAsia="ko-KR"/>
        </w:rPr>
        <w:t>을 구매하며</w:t>
      </w:r>
      <w:r w:rsidR="00687AB9">
        <w:rPr>
          <w:rFonts w:ascii="맑은 고딕" w:hAnsi="Segoe UI Symbol" w:cs="맑은 고딕" w:hint="eastAsia"/>
          <w:color w:val="000000" w:themeColor="text1"/>
          <w:sz w:val="24"/>
          <w:szCs w:val="24"/>
          <w:lang w:eastAsia="ko-KR"/>
        </w:rPr>
        <w:t xml:space="preserve"> </w:t>
      </w:r>
      <w:r w:rsidRPr="00AD1FD8">
        <w:rPr>
          <w:rFonts w:ascii="맑은 고딕" w:hAnsi="Segoe UI Symbol" w:cs="맑은 고딕" w:hint="eastAsia"/>
          <w:color w:val="000000" w:themeColor="text1"/>
          <w:sz w:val="24"/>
          <w:szCs w:val="24"/>
          <w:lang w:eastAsia="ko-KR"/>
        </w:rPr>
        <w:t>5GX 플래티넘 요금제</w:t>
      </w:r>
      <w:r w:rsidR="0062657D">
        <w:rPr>
          <w:rFonts w:ascii="맑은 고딕" w:hAnsi="Segoe UI Symbol" w:cs="맑은 고딕" w:hint="eastAsia"/>
          <w:color w:val="000000" w:themeColor="text1"/>
          <w:sz w:val="24"/>
          <w:szCs w:val="24"/>
          <w:lang w:eastAsia="ko-KR"/>
        </w:rPr>
        <w:t xml:space="preserve">와 </w:t>
      </w:r>
      <w:r w:rsidR="0062657D">
        <w:rPr>
          <w:rFonts w:ascii="맑은 고딕" w:hAnsi="Segoe UI Symbol" w:cs="맑은 고딕"/>
          <w:color w:val="000000" w:themeColor="text1"/>
          <w:sz w:val="24"/>
          <w:szCs w:val="24"/>
          <w:lang w:eastAsia="ko-KR"/>
        </w:rPr>
        <w:t>‘</w:t>
      </w:r>
      <w:r w:rsidR="0062657D">
        <w:rPr>
          <w:rFonts w:ascii="맑은 고딕" w:hAnsi="Segoe UI Symbol" w:cs="맑은 고딕" w:hint="eastAsia"/>
          <w:color w:val="000000" w:themeColor="text1"/>
          <w:sz w:val="24"/>
          <w:szCs w:val="24"/>
          <w:lang w:eastAsia="ko-KR"/>
        </w:rPr>
        <w:t>티다팩</w:t>
      </w:r>
      <w:r w:rsidR="0062657D">
        <w:rPr>
          <w:rFonts w:ascii="맑은 고딕" w:hAnsi="Segoe UI Symbol" w:cs="맑은 고딕"/>
          <w:color w:val="000000" w:themeColor="text1"/>
          <w:sz w:val="24"/>
          <w:szCs w:val="24"/>
          <w:lang w:eastAsia="ko-KR"/>
        </w:rPr>
        <w:t>’</w:t>
      </w:r>
      <w:r w:rsidR="0062657D">
        <w:rPr>
          <w:rFonts w:ascii="맑은 고딕" w:hAnsi="Segoe UI Symbol" w:cs="맑은 고딕" w:hint="eastAsia"/>
          <w:color w:val="000000" w:themeColor="text1"/>
          <w:sz w:val="24"/>
          <w:szCs w:val="24"/>
          <w:lang w:eastAsia="ko-KR"/>
        </w:rPr>
        <w:t xml:space="preserve">을 </w:t>
      </w:r>
      <w:r w:rsidR="00022FE1">
        <w:rPr>
          <w:rFonts w:ascii="맑은 고딕" w:hAnsi="Segoe UI Symbol" w:cs="맑은 고딕" w:hint="eastAsia"/>
          <w:color w:val="000000" w:themeColor="text1"/>
          <w:sz w:val="24"/>
          <w:szCs w:val="24"/>
          <w:lang w:eastAsia="ko-KR"/>
        </w:rPr>
        <w:t>신청</w:t>
      </w:r>
      <w:r w:rsidR="00454490">
        <w:rPr>
          <w:rFonts w:ascii="맑은 고딕" w:hAnsi="Segoe UI Symbol" w:cs="맑은 고딕" w:hint="eastAsia"/>
          <w:color w:val="000000" w:themeColor="text1"/>
          <w:sz w:val="24"/>
          <w:szCs w:val="24"/>
          <w:lang w:eastAsia="ko-KR"/>
        </w:rPr>
        <w:t>한 고객이</w:t>
      </w:r>
      <w:r w:rsidRPr="00AD1FD8">
        <w:rPr>
          <w:rFonts w:ascii="맑은 고딕" w:hAnsi="Segoe UI Symbol" w:cs="맑은 고딕" w:hint="eastAsia"/>
          <w:color w:val="000000" w:themeColor="text1"/>
          <w:sz w:val="24"/>
          <w:szCs w:val="24"/>
          <w:lang w:eastAsia="ko-KR"/>
        </w:rPr>
        <w:t xml:space="preserve"> 월 말까지 해당 요금제를 유지</w:t>
      </w:r>
      <w:r w:rsidR="0062657D">
        <w:rPr>
          <w:rFonts w:ascii="맑은 고딕" w:hAnsi="Segoe UI Symbol" w:cs="맑은 고딕" w:hint="eastAsia"/>
          <w:color w:val="000000" w:themeColor="text1"/>
          <w:sz w:val="24"/>
          <w:szCs w:val="24"/>
          <w:lang w:eastAsia="ko-KR"/>
        </w:rPr>
        <w:t>하면</w:t>
      </w:r>
      <w:r w:rsidRPr="00AD1FD8">
        <w:rPr>
          <w:rFonts w:ascii="맑은 고딕" w:hAnsi="Segoe UI Symbol" w:cs="맑은 고딕" w:hint="eastAsia"/>
          <w:color w:val="000000" w:themeColor="text1"/>
          <w:sz w:val="24"/>
          <w:szCs w:val="24"/>
          <w:lang w:eastAsia="ko-KR"/>
        </w:rPr>
        <w:t xml:space="preserve"> 5GX 플래티넘 요금제에 맞는 15,000원 쿠폰</w:t>
      </w:r>
      <w:r w:rsidR="005E643A">
        <w:rPr>
          <w:rFonts w:ascii="맑은 고딕" w:hAnsi="Segoe UI Symbol" w:cs="맑은 고딕" w:hint="eastAsia"/>
          <w:color w:val="000000" w:themeColor="text1"/>
          <w:sz w:val="24"/>
          <w:szCs w:val="24"/>
          <w:lang w:eastAsia="ko-KR"/>
        </w:rPr>
        <w:t xml:space="preserve"> 혜택</w:t>
      </w:r>
      <w:r w:rsidRPr="00AD1FD8">
        <w:rPr>
          <w:rFonts w:ascii="맑은 고딕" w:hAnsi="Segoe UI Symbol" w:cs="맑은 고딕" w:hint="eastAsia"/>
          <w:color w:val="000000" w:themeColor="text1"/>
          <w:sz w:val="24"/>
          <w:szCs w:val="24"/>
          <w:lang w:eastAsia="ko-KR"/>
        </w:rPr>
        <w:t xml:space="preserve">이 </w:t>
      </w:r>
      <w:r w:rsidR="005E643A">
        <w:rPr>
          <w:rFonts w:ascii="맑은 고딕" w:hAnsi="Segoe UI Symbol" w:cs="맑은 고딕" w:hint="eastAsia"/>
          <w:color w:val="000000" w:themeColor="text1"/>
          <w:sz w:val="24"/>
          <w:szCs w:val="24"/>
          <w:lang w:eastAsia="ko-KR"/>
        </w:rPr>
        <w:t>제공</w:t>
      </w:r>
      <w:r w:rsidRPr="00AD1FD8">
        <w:rPr>
          <w:rFonts w:ascii="맑은 고딕" w:hAnsi="Segoe UI Symbol" w:cs="맑은 고딕" w:hint="eastAsia"/>
          <w:color w:val="000000" w:themeColor="text1"/>
          <w:sz w:val="24"/>
          <w:szCs w:val="24"/>
          <w:lang w:eastAsia="ko-KR"/>
        </w:rPr>
        <w:t>된다.</w:t>
      </w:r>
    </w:p>
    <w:p w14:paraId="7C9F78F4" w14:textId="77777777" w:rsidR="00EA5561" w:rsidRPr="00B55984" w:rsidRDefault="00EA5561" w:rsidP="00B42E88">
      <w:pPr>
        <w:widowControl w:val="0"/>
        <w:wordWrap w:val="0"/>
        <w:snapToGrid w:val="0"/>
        <w:spacing w:after="0" w:line="240" w:lineRule="auto"/>
        <w:ind w:rightChars="40" w:right="88"/>
        <w:jc w:val="both"/>
        <w:rPr>
          <w:rFonts w:ascii="맑은 고딕" w:hAnsi="Segoe UI Symbol" w:cs="맑은 고딕"/>
          <w:color w:val="000000" w:themeColor="text1"/>
          <w:sz w:val="24"/>
          <w:szCs w:val="24"/>
          <w:lang w:eastAsia="ko-KR"/>
        </w:rPr>
      </w:pPr>
    </w:p>
    <w:p w14:paraId="5FD489CA" w14:textId="27155906" w:rsidR="00F85A25" w:rsidRDefault="00EA5561" w:rsidP="00AD1FD8">
      <w:pPr>
        <w:widowControl w:val="0"/>
        <w:wordWrap w:val="0"/>
        <w:snapToGrid w:val="0"/>
        <w:spacing w:after="0" w:line="240" w:lineRule="auto"/>
        <w:ind w:rightChars="40" w:right="88" w:firstLineChars="100" w:firstLine="240"/>
        <w:jc w:val="both"/>
        <w:rPr>
          <w:rFonts w:ascii="맑은 고딕" w:hAnsi="Segoe UI Symbol" w:cs="맑은 고딕"/>
          <w:color w:val="000000" w:themeColor="text1"/>
          <w:sz w:val="24"/>
          <w:szCs w:val="24"/>
          <w:lang w:eastAsia="ko-KR"/>
        </w:rPr>
      </w:pPr>
      <w:r>
        <w:rPr>
          <w:rFonts w:ascii="맑은 고딕" w:hAnsi="Segoe UI Symbol" w:cs="맑은 고딕"/>
          <w:color w:val="000000" w:themeColor="text1"/>
          <w:sz w:val="24"/>
          <w:szCs w:val="24"/>
          <w:lang w:eastAsia="ko-KR"/>
        </w:rPr>
        <w:t>‘</w:t>
      </w:r>
      <w:r w:rsidR="00AD1FD8" w:rsidRPr="00AD1FD8">
        <w:rPr>
          <w:rFonts w:ascii="맑은 고딕" w:hAnsi="Segoe UI Symbol" w:cs="맑은 고딕" w:hint="eastAsia"/>
          <w:color w:val="000000" w:themeColor="text1"/>
          <w:sz w:val="24"/>
          <w:szCs w:val="24"/>
          <w:lang w:eastAsia="ko-KR"/>
        </w:rPr>
        <w:t>티다팩</w:t>
      </w:r>
      <w:r>
        <w:rPr>
          <w:rFonts w:ascii="맑은 고딕" w:hAnsi="Segoe UI Symbol" w:cs="맑은 고딕"/>
          <w:color w:val="000000" w:themeColor="text1"/>
          <w:sz w:val="24"/>
          <w:szCs w:val="24"/>
          <w:lang w:eastAsia="ko-KR"/>
        </w:rPr>
        <w:t>’</w:t>
      </w:r>
      <w:r w:rsidR="00AD1FD8" w:rsidRPr="00AD1FD8">
        <w:rPr>
          <w:rFonts w:ascii="맑은 고딕" w:hAnsi="Segoe UI Symbol" w:cs="맑은 고딕" w:hint="eastAsia"/>
          <w:color w:val="000000" w:themeColor="text1"/>
          <w:sz w:val="24"/>
          <w:szCs w:val="24"/>
          <w:lang w:eastAsia="ko-KR"/>
        </w:rPr>
        <w:t>은 5G 대상 요금제와 LTE 대상 요금제 모두 가입 대상이다. 5G 대상 요금</w:t>
      </w:r>
      <w:r w:rsidR="00AD1FD8" w:rsidRPr="00AD1FD8">
        <w:rPr>
          <w:rFonts w:ascii="맑은 고딕" w:hAnsi="Segoe UI Symbol" w:cs="맑은 고딕" w:hint="eastAsia"/>
          <w:color w:val="000000" w:themeColor="text1"/>
          <w:sz w:val="24"/>
          <w:szCs w:val="24"/>
          <w:lang w:eastAsia="ko-KR"/>
        </w:rPr>
        <w:lastRenderedPageBreak/>
        <w:t xml:space="preserve">제는 5GX 플래티넘을 포함한 </w:t>
      </w:r>
      <w:r w:rsidR="00454490">
        <w:rPr>
          <w:rFonts w:ascii="맑은 고딕" w:hAnsi="Segoe UI Symbol" w:cs="맑은 고딕"/>
          <w:color w:val="000000" w:themeColor="text1"/>
          <w:sz w:val="24"/>
          <w:szCs w:val="24"/>
          <w:lang w:eastAsia="ko-KR"/>
        </w:rPr>
        <w:t>9</w:t>
      </w:r>
      <w:r w:rsidR="00AD1FD8" w:rsidRPr="00AD1FD8">
        <w:rPr>
          <w:rFonts w:ascii="맑은 고딕" w:hAnsi="Segoe UI Symbol" w:cs="맑은 고딕" w:hint="eastAsia"/>
          <w:color w:val="000000" w:themeColor="text1"/>
          <w:sz w:val="24"/>
          <w:szCs w:val="24"/>
          <w:lang w:eastAsia="ko-KR"/>
        </w:rPr>
        <w:t xml:space="preserve">개이며 LTE 대상 요금제는 T플랜 요금제를 포함한 </w:t>
      </w:r>
      <w:r w:rsidR="009D7BC4">
        <w:rPr>
          <w:rFonts w:ascii="맑은 고딕" w:hAnsi="Segoe UI Symbol" w:cs="맑은 고딕"/>
          <w:color w:val="000000" w:themeColor="text1"/>
          <w:sz w:val="24"/>
          <w:szCs w:val="24"/>
          <w:lang w:eastAsia="ko-KR"/>
        </w:rPr>
        <w:t>22</w:t>
      </w:r>
      <w:r w:rsidR="00AD1FD8" w:rsidRPr="00AD1FD8">
        <w:rPr>
          <w:rFonts w:ascii="맑은 고딕" w:hAnsi="Segoe UI Symbol" w:cs="맑은 고딕" w:hint="eastAsia"/>
          <w:color w:val="000000" w:themeColor="text1"/>
          <w:sz w:val="24"/>
          <w:szCs w:val="24"/>
          <w:lang w:eastAsia="ko-KR"/>
        </w:rPr>
        <w:t xml:space="preserve">개이다. 쿠폰 </w:t>
      </w:r>
      <w:r>
        <w:rPr>
          <w:rFonts w:ascii="맑은 고딕" w:hAnsi="Segoe UI Symbol" w:cs="맑은 고딕" w:hint="eastAsia"/>
          <w:color w:val="000000" w:themeColor="text1"/>
          <w:sz w:val="24"/>
          <w:szCs w:val="24"/>
          <w:lang w:eastAsia="ko-KR"/>
        </w:rPr>
        <w:t>혜택</w:t>
      </w:r>
      <w:r w:rsidR="00AD1FD8" w:rsidRPr="00AD1FD8">
        <w:rPr>
          <w:rFonts w:ascii="맑은 고딕" w:hAnsi="Segoe UI Symbol" w:cs="맑은 고딕" w:hint="eastAsia"/>
          <w:color w:val="000000" w:themeColor="text1"/>
          <w:sz w:val="24"/>
          <w:szCs w:val="24"/>
          <w:lang w:eastAsia="ko-KR"/>
        </w:rPr>
        <w:t>은 요금제에 따라 4,000</w:t>
      </w:r>
      <w:r w:rsidR="00F10937">
        <w:rPr>
          <w:rFonts w:ascii="맑은 고딕" w:hAnsi="Segoe UI Symbol" w:cs="맑은 고딕" w:hint="eastAsia"/>
          <w:color w:val="000000" w:themeColor="text1"/>
          <w:sz w:val="24"/>
          <w:szCs w:val="24"/>
          <w:lang w:eastAsia="ko-KR"/>
        </w:rPr>
        <w:t>원</w:t>
      </w:r>
      <w:r w:rsidR="00AD1FD8" w:rsidRPr="00AD1FD8">
        <w:rPr>
          <w:rFonts w:ascii="맑은 고딕" w:hAnsi="Segoe UI Symbol" w:cs="맑은 고딕" w:hint="eastAsia"/>
          <w:color w:val="000000" w:themeColor="text1"/>
          <w:sz w:val="24"/>
          <w:szCs w:val="24"/>
          <w:lang w:eastAsia="ko-KR"/>
        </w:rPr>
        <w:t xml:space="preserve"> ~ 15,000원이다.</w:t>
      </w:r>
    </w:p>
    <w:p w14:paraId="1750E5F7" w14:textId="1592ED61" w:rsidR="0068133E" w:rsidRDefault="0068133E" w:rsidP="00AD1FD8">
      <w:pPr>
        <w:widowControl w:val="0"/>
        <w:wordWrap w:val="0"/>
        <w:snapToGrid w:val="0"/>
        <w:spacing w:after="0" w:line="240" w:lineRule="auto"/>
        <w:ind w:rightChars="40" w:right="88" w:firstLineChars="100" w:firstLine="240"/>
        <w:jc w:val="both"/>
        <w:rPr>
          <w:rFonts w:ascii="맑은 고딕" w:hAnsi="Segoe UI Symbol" w:cs="맑은 고딕"/>
          <w:color w:val="000000" w:themeColor="text1"/>
          <w:sz w:val="24"/>
          <w:szCs w:val="24"/>
          <w:lang w:eastAsia="ko-KR"/>
        </w:rPr>
      </w:pPr>
    </w:p>
    <w:p w14:paraId="40A96201" w14:textId="3B2B416E" w:rsidR="0068133E" w:rsidRDefault="0068133E" w:rsidP="00AD1FD8">
      <w:pPr>
        <w:widowControl w:val="0"/>
        <w:wordWrap w:val="0"/>
        <w:snapToGrid w:val="0"/>
        <w:spacing w:after="0" w:line="240" w:lineRule="auto"/>
        <w:ind w:rightChars="40" w:right="88" w:firstLineChars="100" w:firstLine="240"/>
        <w:jc w:val="both"/>
        <w:rPr>
          <w:rFonts w:ascii="맑은 고딕" w:hAnsi="Segoe UI Symbol" w:cs="맑은 고딕"/>
          <w:color w:val="000000" w:themeColor="text1"/>
          <w:sz w:val="24"/>
          <w:szCs w:val="24"/>
          <w:lang w:eastAsia="ko-KR"/>
        </w:rPr>
      </w:pPr>
      <w:r>
        <w:rPr>
          <w:rFonts w:ascii="맑은 고딕" w:hAnsi="Segoe UI Symbol" w:cs="맑은 고딕"/>
          <w:color w:val="000000" w:themeColor="text1"/>
          <w:sz w:val="24"/>
          <w:szCs w:val="24"/>
          <w:lang w:eastAsia="ko-KR"/>
        </w:rPr>
        <w:t>‘</w:t>
      </w:r>
      <w:r>
        <w:rPr>
          <w:rFonts w:ascii="맑은 고딕" w:hAnsi="Segoe UI Symbol" w:cs="맑은 고딕" w:hint="eastAsia"/>
          <w:color w:val="000000" w:themeColor="text1"/>
          <w:sz w:val="24"/>
          <w:szCs w:val="24"/>
          <w:lang w:eastAsia="ko-KR"/>
        </w:rPr>
        <w:t>티다팩</w:t>
      </w:r>
      <w:r>
        <w:rPr>
          <w:rFonts w:ascii="맑은 고딕" w:hAnsi="Segoe UI Symbol" w:cs="맑은 고딕"/>
          <w:color w:val="000000" w:themeColor="text1"/>
          <w:sz w:val="24"/>
          <w:szCs w:val="24"/>
          <w:lang w:eastAsia="ko-KR"/>
        </w:rPr>
        <w:t>’</w:t>
      </w:r>
      <w:r>
        <w:rPr>
          <w:rFonts w:ascii="맑은 고딕" w:hAnsi="Segoe UI Symbol" w:cs="맑은 고딕"/>
          <w:color w:val="000000" w:themeColor="text1"/>
          <w:sz w:val="24"/>
          <w:szCs w:val="24"/>
          <w:lang w:eastAsia="ko-KR"/>
        </w:rPr>
        <w:t xml:space="preserve"> </w:t>
      </w:r>
      <w:r>
        <w:rPr>
          <w:rFonts w:ascii="맑은 고딕" w:hAnsi="Segoe UI Symbol" w:cs="맑은 고딕" w:hint="eastAsia"/>
          <w:color w:val="000000" w:themeColor="text1"/>
          <w:sz w:val="24"/>
          <w:szCs w:val="24"/>
          <w:lang w:eastAsia="ko-KR"/>
        </w:rPr>
        <w:t xml:space="preserve">혜택은 </w:t>
      </w:r>
      <w:r>
        <w:rPr>
          <w:rFonts w:ascii="맑은 고딕" w:hAnsi="Segoe UI Symbol" w:cs="맑은 고딕"/>
          <w:color w:val="000000" w:themeColor="text1"/>
          <w:sz w:val="24"/>
          <w:szCs w:val="24"/>
          <w:lang w:eastAsia="ko-KR"/>
        </w:rPr>
        <w:t>5</w:t>
      </w:r>
      <w:r>
        <w:rPr>
          <w:rFonts w:ascii="맑은 고딕" w:hAnsi="Segoe UI Symbol" w:cs="맑은 고딕" w:hint="eastAsia"/>
          <w:color w:val="000000" w:themeColor="text1"/>
          <w:sz w:val="24"/>
          <w:szCs w:val="24"/>
          <w:lang w:eastAsia="ko-KR"/>
        </w:rPr>
        <w:t xml:space="preserve">월 </w:t>
      </w:r>
      <w:r>
        <w:rPr>
          <w:rFonts w:ascii="맑은 고딕" w:hAnsi="Segoe UI Symbol" w:cs="맑은 고딕"/>
          <w:color w:val="000000" w:themeColor="text1"/>
          <w:sz w:val="24"/>
          <w:szCs w:val="24"/>
          <w:lang w:eastAsia="ko-KR"/>
        </w:rPr>
        <w:t>3</w:t>
      </w:r>
      <w:r>
        <w:rPr>
          <w:rFonts w:ascii="맑은 고딕" w:hAnsi="Segoe UI Symbol" w:cs="맑은 고딕" w:hint="eastAsia"/>
          <w:color w:val="000000" w:themeColor="text1"/>
          <w:sz w:val="24"/>
          <w:szCs w:val="24"/>
          <w:lang w:eastAsia="ko-KR"/>
        </w:rPr>
        <w:t xml:space="preserve">일부터 </w:t>
      </w:r>
      <w:r>
        <w:rPr>
          <w:rFonts w:ascii="맑은 고딕" w:hAnsi="Segoe UI Symbol" w:cs="맑은 고딕"/>
          <w:color w:val="000000" w:themeColor="text1"/>
          <w:sz w:val="24"/>
          <w:szCs w:val="24"/>
          <w:lang w:eastAsia="ko-KR"/>
        </w:rPr>
        <w:t>7</w:t>
      </w:r>
      <w:r>
        <w:rPr>
          <w:rFonts w:ascii="맑은 고딕" w:hAnsi="Segoe UI Symbol" w:cs="맑은 고딕" w:hint="eastAsia"/>
          <w:color w:val="000000" w:themeColor="text1"/>
          <w:sz w:val="24"/>
          <w:szCs w:val="24"/>
          <w:lang w:eastAsia="ko-KR"/>
        </w:rPr>
        <w:t>월말까지 T다이렉트샵에서 휴대폰을 구매한 고객에게 제공된다.</w:t>
      </w:r>
    </w:p>
    <w:p w14:paraId="56FD5ED8" w14:textId="00F8C4FA" w:rsidR="00AD1FD8" w:rsidRDefault="00CF7666" w:rsidP="00CF7666">
      <w:pPr>
        <w:widowControl w:val="0"/>
        <w:wordWrap w:val="0"/>
        <w:snapToGrid w:val="0"/>
        <w:spacing w:after="0" w:line="240" w:lineRule="auto"/>
        <w:ind w:rightChars="40" w:right="88" w:firstLineChars="100" w:firstLine="220"/>
        <w:jc w:val="center"/>
        <w:rPr>
          <w:rFonts w:ascii="맑은 고딕" w:hAnsi="Segoe UI Symbol" w:cs="맑은 고딕"/>
          <w:color w:val="000000" w:themeColor="text1"/>
          <w:sz w:val="24"/>
          <w:szCs w:val="24"/>
          <w:lang w:eastAsia="ko-KR"/>
        </w:rPr>
      </w:pPr>
      <w:r>
        <w:rPr>
          <w:noProof/>
        </w:rPr>
        <w:drawing>
          <wp:inline distT="0" distB="0" distL="0" distR="0" wp14:anchorId="1AEEFE89" wp14:editId="4C3E68E5">
            <wp:extent cx="4725913" cy="3981450"/>
            <wp:effectExtent l="0" t="0" r="0" b="0"/>
            <wp:docPr id="3" name="그림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4531" cy="40224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F42EB2" w14:textId="77777777" w:rsidR="00A03CA9" w:rsidRDefault="00A03CA9" w:rsidP="00AD1FD8">
      <w:pPr>
        <w:widowControl w:val="0"/>
        <w:tabs>
          <w:tab w:val="left" w:pos="2625"/>
        </w:tabs>
        <w:wordWrap w:val="0"/>
        <w:snapToGrid w:val="0"/>
        <w:spacing w:after="0" w:line="240" w:lineRule="auto"/>
        <w:ind w:rightChars="40" w:right="88" w:firstLine="240"/>
        <w:jc w:val="both"/>
        <w:rPr>
          <w:rFonts w:ascii="맑은 고딕" w:hAnsi="맑은 고딕"/>
          <w:sz w:val="24"/>
          <w:szCs w:val="24"/>
          <w:lang w:eastAsia="ko-KR"/>
        </w:rPr>
      </w:pPr>
    </w:p>
    <w:p w14:paraId="57E8F358" w14:textId="76756621" w:rsidR="00EA5561" w:rsidRDefault="00AD1FD8" w:rsidP="00AD1FD8">
      <w:pPr>
        <w:widowControl w:val="0"/>
        <w:tabs>
          <w:tab w:val="left" w:pos="2625"/>
        </w:tabs>
        <w:wordWrap w:val="0"/>
        <w:snapToGrid w:val="0"/>
        <w:spacing w:after="0" w:line="240" w:lineRule="auto"/>
        <w:ind w:rightChars="40" w:right="88" w:firstLine="240"/>
        <w:jc w:val="both"/>
        <w:rPr>
          <w:rFonts w:ascii="맑은 고딕" w:hAnsi="맑은 고딕"/>
          <w:sz w:val="24"/>
          <w:szCs w:val="24"/>
          <w:lang w:eastAsia="ko-KR"/>
        </w:rPr>
      </w:pPr>
      <w:r>
        <w:rPr>
          <w:rFonts w:ascii="맑은 고딕" w:hAnsi="맑은 고딕" w:hint="eastAsia"/>
          <w:sz w:val="24"/>
          <w:szCs w:val="24"/>
          <w:lang w:eastAsia="ko-KR"/>
        </w:rPr>
        <w:t>이 밖에도</w:t>
      </w:r>
      <w:r w:rsidR="00EA5561">
        <w:rPr>
          <w:rFonts w:ascii="맑은 고딕" w:hAnsi="맑은 고딕" w:hint="eastAsia"/>
          <w:sz w:val="24"/>
          <w:szCs w:val="24"/>
          <w:lang w:eastAsia="ko-KR"/>
        </w:rPr>
        <w:t xml:space="preserve"> </w:t>
      </w:r>
      <w:r w:rsidR="00EA5561">
        <w:rPr>
          <w:rFonts w:ascii="맑은 고딕" w:hAnsi="맑은 고딕"/>
          <w:sz w:val="24"/>
          <w:szCs w:val="24"/>
          <w:lang w:eastAsia="ko-KR"/>
        </w:rPr>
        <w:t>SKT</w:t>
      </w:r>
      <w:r w:rsidR="00EA5561">
        <w:rPr>
          <w:rFonts w:ascii="맑은 고딕" w:hAnsi="맑은 고딕" w:hint="eastAsia"/>
          <w:sz w:val="24"/>
          <w:szCs w:val="24"/>
          <w:lang w:eastAsia="ko-KR"/>
        </w:rPr>
        <w:t>는</w:t>
      </w:r>
      <w:r>
        <w:rPr>
          <w:rFonts w:ascii="맑은 고딕" w:hAnsi="맑은 고딕" w:hint="eastAsia"/>
          <w:sz w:val="24"/>
          <w:szCs w:val="24"/>
          <w:lang w:eastAsia="ko-KR"/>
        </w:rPr>
        <w:t xml:space="preserve"> </w:t>
      </w:r>
      <w:r>
        <w:rPr>
          <w:rFonts w:ascii="맑은 고딕" w:hAnsi="맑은 고딕"/>
          <w:sz w:val="24"/>
          <w:szCs w:val="24"/>
          <w:lang w:eastAsia="ko-KR"/>
        </w:rPr>
        <w:t>T</w:t>
      </w:r>
      <w:r>
        <w:rPr>
          <w:rFonts w:ascii="맑은 고딕" w:hAnsi="맑은 고딕" w:hint="eastAsia"/>
          <w:sz w:val="24"/>
          <w:szCs w:val="24"/>
          <w:lang w:eastAsia="ko-KR"/>
        </w:rPr>
        <w:t>다이렉트샵</w:t>
      </w:r>
      <w:r w:rsidR="00EA5561">
        <w:rPr>
          <w:rFonts w:ascii="맑은 고딕" w:hAnsi="맑은 고딕" w:hint="eastAsia"/>
          <w:sz w:val="24"/>
          <w:szCs w:val="24"/>
          <w:lang w:eastAsia="ko-KR"/>
        </w:rPr>
        <w:t>에서</w:t>
      </w:r>
      <w:r>
        <w:rPr>
          <w:rFonts w:ascii="맑은 고딕" w:hAnsi="맑은 고딕" w:hint="eastAsia"/>
          <w:sz w:val="24"/>
          <w:szCs w:val="24"/>
          <w:lang w:eastAsia="ko-KR"/>
        </w:rPr>
        <w:t xml:space="preserve"> </w:t>
      </w:r>
      <w:r w:rsidR="00772353">
        <w:rPr>
          <w:rFonts w:ascii="맑은 고딕" w:hAnsi="맑은 고딕" w:hint="eastAsia"/>
          <w:sz w:val="24"/>
          <w:szCs w:val="24"/>
          <w:lang w:eastAsia="ko-KR"/>
        </w:rPr>
        <w:t xml:space="preserve">온라인 </w:t>
      </w:r>
      <w:r w:rsidR="00A02351">
        <w:rPr>
          <w:rFonts w:ascii="맑은 고딕" w:hAnsi="맑은 고딕" w:hint="eastAsia"/>
          <w:sz w:val="24"/>
          <w:szCs w:val="24"/>
          <w:lang w:eastAsia="ko-KR"/>
        </w:rPr>
        <w:t xml:space="preserve">고객 구매 경험 강화를 위한 </w:t>
      </w:r>
      <w:r>
        <w:rPr>
          <w:rFonts w:ascii="맑은 고딕" w:hAnsi="맑은 고딕"/>
          <w:sz w:val="24"/>
          <w:szCs w:val="24"/>
          <w:lang w:eastAsia="ko-KR"/>
        </w:rPr>
        <w:t>‘</w:t>
      </w:r>
      <w:r>
        <w:rPr>
          <w:rFonts w:ascii="맑은 고딕" w:hAnsi="맑은 고딕" w:hint="eastAsia"/>
          <w:sz w:val="24"/>
          <w:szCs w:val="24"/>
          <w:lang w:eastAsia="ko-KR"/>
        </w:rPr>
        <w:t>프리미엄 컨시어지 서비스</w:t>
      </w:r>
      <w:r>
        <w:rPr>
          <w:rFonts w:ascii="맑은 고딕" w:hAnsi="맑은 고딕"/>
          <w:sz w:val="24"/>
          <w:szCs w:val="24"/>
          <w:lang w:eastAsia="ko-KR"/>
        </w:rPr>
        <w:t>’</w:t>
      </w:r>
      <w:r>
        <w:rPr>
          <w:rFonts w:ascii="맑은 고딕" w:hAnsi="맑은 고딕" w:hint="eastAsia"/>
          <w:sz w:val="24"/>
          <w:szCs w:val="24"/>
          <w:lang w:eastAsia="ko-KR"/>
        </w:rPr>
        <w:t>를 선보인다.</w:t>
      </w:r>
    </w:p>
    <w:p w14:paraId="1FDA6026" w14:textId="77777777" w:rsidR="00EA5561" w:rsidRDefault="00EA5561" w:rsidP="00AD1FD8">
      <w:pPr>
        <w:widowControl w:val="0"/>
        <w:tabs>
          <w:tab w:val="left" w:pos="2625"/>
        </w:tabs>
        <w:wordWrap w:val="0"/>
        <w:snapToGrid w:val="0"/>
        <w:spacing w:after="0" w:line="240" w:lineRule="auto"/>
        <w:ind w:rightChars="40" w:right="88" w:firstLine="240"/>
        <w:jc w:val="both"/>
        <w:rPr>
          <w:rFonts w:ascii="맑은 고딕" w:hAnsi="맑은 고딕"/>
          <w:sz w:val="24"/>
          <w:szCs w:val="24"/>
          <w:lang w:eastAsia="ko-KR"/>
        </w:rPr>
      </w:pPr>
    </w:p>
    <w:p w14:paraId="3E367808" w14:textId="52C54F05" w:rsidR="00AD1FD8" w:rsidRDefault="00AD1FD8" w:rsidP="00AD1FD8">
      <w:pPr>
        <w:widowControl w:val="0"/>
        <w:tabs>
          <w:tab w:val="left" w:pos="2625"/>
        </w:tabs>
        <w:wordWrap w:val="0"/>
        <w:snapToGrid w:val="0"/>
        <w:spacing w:after="0" w:line="240" w:lineRule="auto"/>
        <w:ind w:rightChars="40" w:right="88" w:firstLine="240"/>
        <w:jc w:val="both"/>
        <w:rPr>
          <w:rFonts w:ascii="맑은 고딕" w:hAnsi="맑은 고딕"/>
          <w:sz w:val="24"/>
          <w:szCs w:val="24"/>
          <w:lang w:eastAsia="ko-KR"/>
        </w:rPr>
      </w:pPr>
      <w:r>
        <w:rPr>
          <w:rFonts w:ascii="맑은 고딕" w:hAnsi="맑은 고딕"/>
          <w:sz w:val="24"/>
          <w:szCs w:val="24"/>
          <w:lang w:eastAsia="ko-KR"/>
        </w:rPr>
        <w:t>‘</w:t>
      </w:r>
      <w:r>
        <w:rPr>
          <w:rFonts w:ascii="맑은 고딕" w:hAnsi="맑은 고딕" w:hint="eastAsia"/>
          <w:sz w:val="24"/>
          <w:szCs w:val="24"/>
          <w:lang w:eastAsia="ko-KR"/>
        </w:rPr>
        <w:t>프리미엄 컨시어지 서비스</w:t>
      </w:r>
      <w:r>
        <w:rPr>
          <w:rFonts w:ascii="맑은 고딕" w:hAnsi="맑은 고딕"/>
          <w:sz w:val="24"/>
          <w:szCs w:val="24"/>
          <w:lang w:eastAsia="ko-KR"/>
        </w:rPr>
        <w:t>’</w:t>
      </w:r>
      <w:r>
        <w:rPr>
          <w:rFonts w:ascii="맑은 고딕" w:hAnsi="맑은 고딕" w:hint="eastAsia"/>
          <w:sz w:val="24"/>
          <w:szCs w:val="24"/>
          <w:lang w:eastAsia="ko-KR"/>
        </w:rPr>
        <w:t>는 프리미엄 포장된 단말을 전담 컨설턴트가 방문</w:t>
      </w:r>
      <w:r w:rsidR="00EA5561">
        <w:rPr>
          <w:rFonts w:ascii="맑은 고딕" w:hAnsi="맑은 고딕" w:hint="eastAsia"/>
          <w:sz w:val="24"/>
          <w:szCs w:val="24"/>
          <w:lang w:eastAsia="ko-KR"/>
        </w:rPr>
        <w:t xml:space="preserve">해 고객에게 </w:t>
      </w:r>
      <w:r>
        <w:rPr>
          <w:rFonts w:ascii="맑은 고딕" w:hAnsi="맑은 고딕" w:hint="eastAsia"/>
          <w:sz w:val="24"/>
          <w:szCs w:val="24"/>
          <w:lang w:eastAsia="ko-KR"/>
        </w:rPr>
        <w:t>카네이션</w:t>
      </w:r>
      <w:r w:rsidR="002E2A49">
        <w:rPr>
          <w:rFonts w:ascii="맑은 고딕" w:hAnsi="맑은 고딕" w:hint="eastAsia"/>
          <w:sz w:val="24"/>
          <w:szCs w:val="24"/>
          <w:lang w:eastAsia="ko-KR"/>
        </w:rPr>
        <w:t xml:space="preserve"> 증정</w:t>
      </w:r>
      <w:r>
        <w:rPr>
          <w:rFonts w:ascii="맑은 고딕" w:hAnsi="맑은 고딕" w:hint="eastAsia"/>
          <w:sz w:val="24"/>
          <w:szCs w:val="24"/>
          <w:lang w:eastAsia="ko-KR"/>
        </w:rPr>
        <w:t>과 함께 데이터 이전,</w:t>
      </w:r>
      <w:r>
        <w:rPr>
          <w:rFonts w:ascii="맑은 고딕" w:hAnsi="맑은 고딕"/>
          <w:sz w:val="24"/>
          <w:szCs w:val="24"/>
          <w:lang w:eastAsia="ko-KR"/>
        </w:rPr>
        <w:t xml:space="preserve"> </w:t>
      </w:r>
      <w:r>
        <w:rPr>
          <w:rFonts w:ascii="맑은 고딕" w:hAnsi="맑은 고딕" w:hint="eastAsia"/>
          <w:sz w:val="24"/>
          <w:szCs w:val="24"/>
          <w:lang w:eastAsia="ko-KR"/>
        </w:rPr>
        <w:t>개통</w:t>
      </w:r>
      <w:r>
        <w:rPr>
          <w:rFonts w:ascii="맑은 고딕" w:hAnsi="맑은 고딕"/>
          <w:sz w:val="24"/>
          <w:szCs w:val="24"/>
          <w:lang w:eastAsia="ko-KR"/>
        </w:rPr>
        <w:t xml:space="preserve">, </w:t>
      </w:r>
      <w:r>
        <w:rPr>
          <w:rFonts w:ascii="맑은 고딕" w:hAnsi="맑은 고딕" w:hint="eastAsia"/>
          <w:sz w:val="24"/>
          <w:szCs w:val="24"/>
          <w:lang w:eastAsia="ko-KR"/>
        </w:rPr>
        <w:t>사용방법 등을 친절하고 상세히 안내</w:t>
      </w:r>
      <w:r w:rsidR="00AB7531">
        <w:rPr>
          <w:rFonts w:ascii="맑은 고딕" w:hAnsi="맑은 고딕" w:hint="eastAsia"/>
          <w:sz w:val="24"/>
          <w:szCs w:val="24"/>
          <w:lang w:eastAsia="ko-KR"/>
        </w:rPr>
        <w:t>하</w:t>
      </w:r>
      <w:r>
        <w:rPr>
          <w:rFonts w:ascii="맑은 고딕" w:hAnsi="맑은 고딕" w:hint="eastAsia"/>
          <w:sz w:val="24"/>
          <w:szCs w:val="24"/>
          <w:lang w:eastAsia="ko-KR"/>
        </w:rPr>
        <w:t>는 서비스다.</w:t>
      </w:r>
    </w:p>
    <w:p w14:paraId="4AA79F6D" w14:textId="77777777" w:rsidR="00AD1FD8" w:rsidRPr="006702B7" w:rsidRDefault="00AD1FD8" w:rsidP="00AD1FD8">
      <w:pPr>
        <w:widowControl w:val="0"/>
        <w:tabs>
          <w:tab w:val="left" w:pos="2625"/>
        </w:tabs>
        <w:wordWrap w:val="0"/>
        <w:snapToGrid w:val="0"/>
        <w:spacing w:after="0" w:line="240" w:lineRule="auto"/>
        <w:ind w:rightChars="40" w:right="88" w:firstLine="240"/>
        <w:jc w:val="both"/>
        <w:rPr>
          <w:rFonts w:ascii="맑은 고딕" w:hAnsi="맑은 고딕"/>
          <w:sz w:val="24"/>
          <w:szCs w:val="24"/>
          <w:lang w:eastAsia="ko-KR"/>
        </w:rPr>
      </w:pPr>
    </w:p>
    <w:p w14:paraId="1B9BEE3E" w14:textId="24AE6E2C" w:rsidR="00AD1FD8" w:rsidRDefault="00AD1FD8" w:rsidP="00AD1FD8">
      <w:pPr>
        <w:widowControl w:val="0"/>
        <w:tabs>
          <w:tab w:val="left" w:pos="2625"/>
        </w:tabs>
        <w:wordWrap w:val="0"/>
        <w:snapToGrid w:val="0"/>
        <w:spacing w:after="0" w:line="240" w:lineRule="auto"/>
        <w:ind w:rightChars="40" w:right="88" w:firstLine="240"/>
        <w:jc w:val="both"/>
        <w:rPr>
          <w:rFonts w:ascii="맑은 고딕" w:hAnsi="맑은 고딕"/>
          <w:sz w:val="24"/>
          <w:szCs w:val="24"/>
          <w:lang w:eastAsia="ko-KR"/>
        </w:rPr>
      </w:pPr>
      <w:r>
        <w:rPr>
          <w:rFonts w:ascii="맑은 고딕" w:hAnsi="맑은 고딕"/>
          <w:sz w:val="24"/>
          <w:szCs w:val="24"/>
          <w:lang w:eastAsia="ko-KR"/>
        </w:rPr>
        <w:t>‘</w:t>
      </w:r>
      <w:r>
        <w:rPr>
          <w:rFonts w:ascii="맑은 고딕" w:hAnsi="맑은 고딕" w:hint="eastAsia"/>
          <w:sz w:val="24"/>
          <w:szCs w:val="24"/>
          <w:lang w:eastAsia="ko-KR"/>
        </w:rPr>
        <w:t>프리미엄 컨시어지 서비스</w:t>
      </w:r>
      <w:r>
        <w:rPr>
          <w:rFonts w:ascii="맑은 고딕" w:hAnsi="맑은 고딕"/>
          <w:sz w:val="24"/>
          <w:szCs w:val="24"/>
          <w:lang w:eastAsia="ko-KR"/>
        </w:rPr>
        <w:t>’</w:t>
      </w:r>
      <w:r>
        <w:rPr>
          <w:rFonts w:ascii="맑은 고딕" w:hAnsi="맑은 고딕" w:hint="eastAsia"/>
          <w:sz w:val="24"/>
          <w:szCs w:val="24"/>
          <w:lang w:eastAsia="ko-KR"/>
        </w:rPr>
        <w:t xml:space="preserve">는 </w:t>
      </w:r>
      <w:r w:rsidR="00AB7531">
        <w:rPr>
          <w:rFonts w:ascii="맑은 고딕" w:hAnsi="맑은 고딕" w:hint="eastAsia"/>
          <w:sz w:val="24"/>
          <w:szCs w:val="24"/>
          <w:lang w:eastAsia="ko-KR"/>
        </w:rPr>
        <w:t xml:space="preserve">선착순 </w:t>
      </w:r>
      <w:r w:rsidR="00AB7531">
        <w:rPr>
          <w:rFonts w:ascii="맑은 고딕" w:hAnsi="맑은 고딕"/>
          <w:sz w:val="24"/>
          <w:szCs w:val="24"/>
          <w:lang w:eastAsia="ko-KR"/>
        </w:rPr>
        <w:t>100</w:t>
      </w:r>
      <w:r w:rsidR="00AB7531">
        <w:rPr>
          <w:rFonts w:ascii="맑은 고딕" w:hAnsi="맑은 고딕" w:hint="eastAsia"/>
          <w:sz w:val="24"/>
          <w:szCs w:val="24"/>
          <w:lang w:eastAsia="ko-KR"/>
        </w:rPr>
        <w:t>명을 대상으로 진행되며,</w:t>
      </w:r>
      <w:r w:rsidR="00AB7531">
        <w:rPr>
          <w:rFonts w:ascii="맑은 고딕" w:hAnsi="맑은 고딕"/>
          <w:sz w:val="24"/>
          <w:szCs w:val="24"/>
          <w:lang w:eastAsia="ko-KR"/>
        </w:rPr>
        <w:t xml:space="preserve"> </w:t>
      </w:r>
      <w:r>
        <w:rPr>
          <w:rFonts w:ascii="맑은 고딕" w:hAnsi="맑은 고딕"/>
          <w:sz w:val="24"/>
          <w:szCs w:val="24"/>
          <w:lang w:eastAsia="ko-KR"/>
        </w:rPr>
        <w:t>T</w:t>
      </w:r>
      <w:r>
        <w:rPr>
          <w:rFonts w:ascii="맑은 고딕" w:hAnsi="맑은 고딕" w:hint="eastAsia"/>
          <w:sz w:val="24"/>
          <w:szCs w:val="24"/>
          <w:lang w:eastAsia="ko-KR"/>
        </w:rPr>
        <w:t xml:space="preserve">다이렉트샵에서 </w:t>
      </w:r>
      <w:r>
        <w:rPr>
          <w:rFonts w:ascii="맑은 고딕" w:hAnsi="맑은 고딕"/>
          <w:sz w:val="24"/>
          <w:szCs w:val="24"/>
          <w:lang w:eastAsia="ko-KR"/>
        </w:rPr>
        <w:t>5</w:t>
      </w:r>
      <w:r>
        <w:rPr>
          <w:rFonts w:ascii="맑은 고딕" w:hAnsi="맑은 고딕" w:hint="eastAsia"/>
          <w:sz w:val="24"/>
          <w:szCs w:val="24"/>
          <w:lang w:eastAsia="ko-KR"/>
        </w:rPr>
        <w:t xml:space="preserve">월 3일부터 </w:t>
      </w:r>
      <w:r>
        <w:rPr>
          <w:rFonts w:ascii="맑은 고딕" w:hAnsi="맑은 고딕"/>
          <w:sz w:val="24"/>
          <w:szCs w:val="24"/>
          <w:lang w:eastAsia="ko-KR"/>
        </w:rPr>
        <w:t>5</w:t>
      </w:r>
      <w:r>
        <w:rPr>
          <w:rFonts w:ascii="맑은 고딕" w:hAnsi="맑은 고딕" w:hint="eastAsia"/>
          <w:sz w:val="24"/>
          <w:szCs w:val="24"/>
          <w:lang w:eastAsia="ko-KR"/>
        </w:rPr>
        <w:t>월 6일까지 어버이날 이벤트 대상 휴대폰을 구매하면 응모 가능하</w:t>
      </w:r>
      <w:r w:rsidR="00AB7531">
        <w:rPr>
          <w:rFonts w:ascii="맑은 고딕" w:hAnsi="맑은 고딕" w:hint="eastAsia"/>
          <w:sz w:val="24"/>
          <w:szCs w:val="24"/>
          <w:lang w:eastAsia="ko-KR"/>
        </w:rPr>
        <w:t>다.</w:t>
      </w:r>
    </w:p>
    <w:p w14:paraId="480F8B9A" w14:textId="77777777" w:rsidR="00AD1FD8" w:rsidRDefault="00AD1FD8" w:rsidP="00AD1FD8">
      <w:pPr>
        <w:widowControl w:val="0"/>
        <w:tabs>
          <w:tab w:val="left" w:pos="2625"/>
        </w:tabs>
        <w:wordWrap w:val="0"/>
        <w:snapToGrid w:val="0"/>
        <w:spacing w:after="0" w:line="240" w:lineRule="auto"/>
        <w:ind w:rightChars="40" w:right="88"/>
        <w:jc w:val="both"/>
        <w:rPr>
          <w:rFonts w:ascii="맑은 고딕" w:hAnsi="맑은 고딕"/>
          <w:sz w:val="24"/>
          <w:szCs w:val="24"/>
          <w:lang w:eastAsia="ko-KR"/>
        </w:rPr>
      </w:pPr>
    </w:p>
    <w:p w14:paraId="176B6CF0" w14:textId="56BB1233" w:rsidR="00AD1FD8" w:rsidRDefault="00AD1FD8" w:rsidP="00AD1FD8">
      <w:pPr>
        <w:widowControl w:val="0"/>
        <w:tabs>
          <w:tab w:val="left" w:pos="2625"/>
        </w:tabs>
        <w:wordWrap w:val="0"/>
        <w:snapToGrid w:val="0"/>
        <w:spacing w:after="0" w:line="240" w:lineRule="auto"/>
        <w:ind w:rightChars="40" w:right="88" w:firstLine="240"/>
        <w:jc w:val="both"/>
        <w:rPr>
          <w:rFonts w:ascii="맑은 고딕" w:hAnsi="맑은 고딕"/>
          <w:sz w:val="24"/>
          <w:szCs w:val="24"/>
          <w:lang w:eastAsia="ko-KR"/>
        </w:rPr>
      </w:pPr>
      <w:r w:rsidRPr="00B77D65">
        <w:rPr>
          <w:rFonts w:ascii="맑은 고딕" w:hAnsi="맑은 고딕" w:hint="eastAsia"/>
          <w:sz w:val="24"/>
          <w:szCs w:val="24"/>
          <w:lang w:eastAsia="ko-KR"/>
        </w:rPr>
        <w:t>김지형 SK텔레콤 언택트CP장은 “</w:t>
      </w:r>
      <w:r w:rsidR="00633487">
        <w:rPr>
          <w:rFonts w:ascii="맑은 고딕" w:hAnsi="맑은 고딕"/>
          <w:sz w:val="24"/>
          <w:szCs w:val="24"/>
          <w:lang w:eastAsia="ko-KR"/>
        </w:rPr>
        <w:t>’</w:t>
      </w:r>
      <w:r w:rsidR="00941BCE">
        <w:rPr>
          <w:rFonts w:ascii="맑은 고딕" w:hAnsi="맑은 고딕" w:hint="eastAsia"/>
          <w:sz w:val="24"/>
          <w:szCs w:val="24"/>
          <w:lang w:eastAsia="ko-KR"/>
        </w:rPr>
        <w:t>티다팩</w:t>
      </w:r>
      <w:r w:rsidR="00633487">
        <w:rPr>
          <w:rFonts w:ascii="맑은 고딕" w:hAnsi="맑은 고딕"/>
          <w:sz w:val="24"/>
          <w:szCs w:val="24"/>
          <w:lang w:eastAsia="ko-KR"/>
        </w:rPr>
        <w:t>’</w:t>
      </w:r>
      <w:r w:rsidR="00941BCE">
        <w:rPr>
          <w:rFonts w:ascii="맑은 고딕" w:hAnsi="맑은 고딕" w:hint="eastAsia"/>
          <w:sz w:val="24"/>
          <w:szCs w:val="24"/>
          <w:lang w:eastAsia="ko-KR"/>
        </w:rPr>
        <w:t xml:space="preserve">이 </w:t>
      </w:r>
      <w:r w:rsidR="00941BCE">
        <w:rPr>
          <w:rFonts w:ascii="맑은 고딕" w:hAnsi="맑은 고딕"/>
          <w:sz w:val="24"/>
          <w:szCs w:val="24"/>
          <w:lang w:eastAsia="ko-KR"/>
        </w:rPr>
        <w:t>‘</w:t>
      </w:r>
      <w:r w:rsidR="00941BCE">
        <w:rPr>
          <w:rFonts w:ascii="맑은 고딕" w:hAnsi="맑은 고딕" w:hint="eastAsia"/>
          <w:sz w:val="24"/>
          <w:szCs w:val="24"/>
          <w:lang w:eastAsia="ko-KR"/>
        </w:rPr>
        <w:t>언택트 요금제</w:t>
      </w:r>
      <w:r w:rsidR="00941BCE">
        <w:rPr>
          <w:rFonts w:ascii="맑은 고딕" w:hAnsi="맑은 고딕"/>
          <w:sz w:val="24"/>
          <w:szCs w:val="24"/>
          <w:lang w:eastAsia="ko-KR"/>
        </w:rPr>
        <w:t>’</w:t>
      </w:r>
      <w:r w:rsidR="00941BCE">
        <w:rPr>
          <w:rFonts w:ascii="맑은 고딕" w:hAnsi="맑은 고딕" w:hint="eastAsia"/>
          <w:sz w:val="24"/>
          <w:szCs w:val="24"/>
          <w:lang w:eastAsia="ko-KR"/>
        </w:rPr>
        <w:t>와 함께 온라인 전용 혜택의 일환으로 기획된 상품</w:t>
      </w:r>
      <w:r w:rsidR="001A3D27">
        <w:rPr>
          <w:rFonts w:ascii="맑은 고딕" w:hAnsi="맑은 고딕" w:hint="eastAsia"/>
          <w:sz w:val="24"/>
          <w:szCs w:val="24"/>
          <w:lang w:eastAsia="ko-KR"/>
        </w:rPr>
        <w:t>이다</w:t>
      </w:r>
      <w:r w:rsidR="001A3D27">
        <w:rPr>
          <w:rFonts w:ascii="맑은 고딕" w:hAnsi="맑은 고딕"/>
          <w:sz w:val="24"/>
          <w:szCs w:val="24"/>
          <w:lang w:eastAsia="ko-KR"/>
        </w:rPr>
        <w:t>”</w:t>
      </w:r>
      <w:r w:rsidR="001A3D27">
        <w:rPr>
          <w:rFonts w:ascii="맑은 고딕" w:hAnsi="맑은 고딕" w:hint="eastAsia"/>
          <w:sz w:val="24"/>
          <w:szCs w:val="24"/>
          <w:lang w:eastAsia="ko-KR"/>
        </w:rPr>
        <w:t>며,</w:t>
      </w:r>
      <w:r w:rsidR="00941BCE">
        <w:rPr>
          <w:rFonts w:ascii="맑은 고딕" w:hAnsi="맑은 고딕" w:hint="eastAsia"/>
          <w:sz w:val="24"/>
          <w:szCs w:val="24"/>
          <w:lang w:eastAsia="ko-KR"/>
        </w:rPr>
        <w:t xml:space="preserve"> </w:t>
      </w:r>
      <w:r w:rsidR="005F6531">
        <w:rPr>
          <w:rFonts w:ascii="맑은 고딕" w:hAnsi="맑은 고딕"/>
          <w:sz w:val="24"/>
          <w:szCs w:val="24"/>
          <w:lang w:eastAsia="ko-KR"/>
        </w:rPr>
        <w:t>“</w:t>
      </w:r>
      <w:r w:rsidRPr="00B77D65">
        <w:rPr>
          <w:rFonts w:ascii="맑은 고딕" w:hAnsi="맑은 고딕" w:hint="eastAsia"/>
          <w:sz w:val="24"/>
          <w:szCs w:val="24"/>
          <w:lang w:eastAsia="ko-KR"/>
        </w:rPr>
        <w:t xml:space="preserve">앞으로도 온라인 서비스 이용자 특성에 맞는 </w:t>
      </w:r>
      <w:r w:rsidRPr="00B77D65">
        <w:rPr>
          <w:rFonts w:ascii="맑은 고딕" w:hAnsi="맑은 고딕" w:hint="eastAsia"/>
          <w:sz w:val="24"/>
          <w:szCs w:val="24"/>
          <w:lang w:eastAsia="ko-KR"/>
        </w:rPr>
        <w:lastRenderedPageBreak/>
        <w:t>혜택을 지속 확대해 나갈 뿐만 아니라,</w:t>
      </w:r>
      <w:r w:rsidRPr="00B77D65">
        <w:rPr>
          <w:rFonts w:ascii="맑은 고딕" w:hAnsi="맑은 고딕"/>
          <w:sz w:val="24"/>
          <w:szCs w:val="24"/>
          <w:lang w:eastAsia="ko-KR"/>
        </w:rPr>
        <w:t xml:space="preserve"> </w:t>
      </w:r>
      <w:r w:rsidR="001901CA">
        <w:rPr>
          <w:rFonts w:ascii="맑은 고딕" w:hAnsi="맑은 고딕" w:hint="eastAsia"/>
          <w:sz w:val="24"/>
          <w:szCs w:val="24"/>
          <w:lang w:eastAsia="ko-KR"/>
        </w:rPr>
        <w:t xml:space="preserve">고객에게 대면 이상의 </w:t>
      </w:r>
      <w:r w:rsidRPr="00B77D65">
        <w:rPr>
          <w:rFonts w:ascii="맑은 고딕" w:hAnsi="맑은 고딕" w:hint="eastAsia"/>
          <w:sz w:val="24"/>
          <w:szCs w:val="24"/>
          <w:lang w:eastAsia="ko-KR"/>
        </w:rPr>
        <w:t xml:space="preserve">편리하고 만족스러운 구매 경험을 </w:t>
      </w:r>
      <w:r w:rsidR="001901CA">
        <w:rPr>
          <w:rFonts w:ascii="맑은 고딕" w:hAnsi="맑은 고딕" w:hint="eastAsia"/>
          <w:sz w:val="24"/>
          <w:szCs w:val="24"/>
          <w:lang w:eastAsia="ko-KR"/>
        </w:rPr>
        <w:t>지속 제공해 나가</w:t>
      </w:r>
      <w:r w:rsidRPr="00B77D65">
        <w:rPr>
          <w:rFonts w:ascii="맑은 고딕" w:hAnsi="맑은 고딕" w:hint="eastAsia"/>
          <w:sz w:val="24"/>
          <w:szCs w:val="24"/>
          <w:lang w:eastAsia="ko-KR"/>
        </w:rPr>
        <w:t>겠다</w:t>
      </w:r>
      <w:r w:rsidRPr="00B77D65">
        <w:rPr>
          <w:rFonts w:ascii="맑은 고딕" w:hAnsi="맑은 고딕"/>
          <w:sz w:val="24"/>
          <w:szCs w:val="24"/>
          <w:lang w:eastAsia="ko-KR"/>
        </w:rPr>
        <w:t>”</w:t>
      </w:r>
      <w:r>
        <w:rPr>
          <w:rFonts w:ascii="맑은 고딕" w:hAnsi="맑은 고딕" w:hint="eastAsia"/>
          <w:sz w:val="24"/>
          <w:szCs w:val="24"/>
          <w:lang w:eastAsia="ko-KR"/>
        </w:rPr>
        <w:t>라</w:t>
      </w:r>
      <w:r w:rsidRPr="00B77D65">
        <w:rPr>
          <w:rFonts w:ascii="맑은 고딕" w:hAnsi="맑은 고딕" w:hint="eastAsia"/>
          <w:sz w:val="24"/>
          <w:szCs w:val="24"/>
          <w:lang w:eastAsia="ko-KR"/>
        </w:rPr>
        <w:t>고 밝혔다.</w:t>
      </w:r>
    </w:p>
    <w:p w14:paraId="79A53942" w14:textId="52A70076" w:rsidR="00F85A25" w:rsidRDefault="00F85A25" w:rsidP="00F85A25">
      <w:pPr>
        <w:widowControl w:val="0"/>
        <w:snapToGrid w:val="0"/>
        <w:spacing w:after="0" w:line="240" w:lineRule="auto"/>
        <w:ind w:rightChars="40" w:right="88"/>
        <w:jc w:val="both"/>
        <w:rPr>
          <w:rFonts w:ascii="맑은 고딕" w:hAnsi="맑은 고딕" w:cs="Arial"/>
          <w:b/>
          <w:bCs/>
          <w:spacing w:val="-12"/>
          <w:sz w:val="24"/>
          <w:szCs w:val="24"/>
          <w:lang w:eastAsia="ko-KR" w:bidi="ar-SA"/>
        </w:rPr>
      </w:pPr>
    </w:p>
    <w:p w14:paraId="6BC99106" w14:textId="77777777" w:rsidR="00F10937" w:rsidRPr="00F10937" w:rsidRDefault="00F10937" w:rsidP="00F85A25">
      <w:pPr>
        <w:widowControl w:val="0"/>
        <w:snapToGrid w:val="0"/>
        <w:spacing w:after="0" w:line="240" w:lineRule="auto"/>
        <w:ind w:rightChars="40" w:right="88"/>
        <w:jc w:val="both"/>
        <w:rPr>
          <w:rFonts w:ascii="맑은 고딕" w:hAnsi="맑은 고딕" w:cs="Arial"/>
          <w:b/>
          <w:bCs/>
          <w:spacing w:val="-12"/>
          <w:sz w:val="24"/>
          <w:szCs w:val="24"/>
          <w:lang w:eastAsia="ko-KR" w:bidi="ar-SA"/>
        </w:rPr>
      </w:pPr>
    </w:p>
    <w:p w14:paraId="5A586B78" w14:textId="77777777" w:rsidR="00FF567B" w:rsidRPr="00AD1FD8" w:rsidRDefault="00FF567B" w:rsidP="00AD1FD8">
      <w:pPr>
        <w:widowControl w:val="0"/>
        <w:wordWrap w:val="0"/>
        <w:snapToGrid w:val="0"/>
        <w:spacing w:after="0" w:line="240" w:lineRule="auto"/>
        <w:ind w:rightChars="40" w:right="88"/>
        <w:jc w:val="both"/>
        <w:rPr>
          <w:rFonts w:ascii="맑은 고딕" w:hAnsi="맑은 고딕"/>
          <w:color w:val="000000" w:themeColor="text1"/>
          <w:sz w:val="24"/>
          <w:lang w:eastAsia="ko-KR"/>
        </w:rPr>
      </w:pPr>
    </w:p>
    <w:p w14:paraId="7F1C3B7B" w14:textId="6CA6F4E8" w:rsidR="00CE544A" w:rsidRPr="00404B89" w:rsidRDefault="008016F0" w:rsidP="00FC3040">
      <w:pPr>
        <w:widowControl w:val="0"/>
        <w:snapToGrid w:val="0"/>
        <w:spacing w:after="0" w:line="240" w:lineRule="auto"/>
        <w:ind w:rightChars="40" w:right="88"/>
        <w:jc w:val="right"/>
        <w:rPr>
          <w:rFonts w:ascii="맑은 고딕" w:hAnsi="맑은 고딕" w:cs="Arial"/>
          <w:sz w:val="24"/>
          <w:szCs w:val="24"/>
          <w:lang w:eastAsia="ko-KR" w:bidi="ar-SA"/>
        </w:rPr>
      </w:pPr>
      <w:r w:rsidRPr="00404B89">
        <w:rPr>
          <w:rFonts w:ascii="맑은 고딕" w:hAnsi="맑은 고딕" w:cs="Arial" w:hint="eastAsia"/>
          <w:b/>
          <w:sz w:val="24"/>
          <w:szCs w:val="20"/>
          <w:lang w:eastAsia="ko-KR" w:bidi="ar-SA"/>
        </w:rPr>
        <w:t>&lt;끝&gt;</w:t>
      </w:r>
    </w:p>
    <w:sectPr w:rsidR="00CE544A" w:rsidRPr="00404B89" w:rsidSect="003B0D24">
      <w:footerReference w:type="default" r:id="rId12"/>
      <w:headerReference w:type="first" r:id="rId13"/>
      <w:footerReference w:type="first" r:id="rId14"/>
      <w:pgSz w:w="11906" w:h="16838" w:code="9"/>
      <w:pgMar w:top="1418" w:right="1197" w:bottom="284" w:left="1304" w:header="510" w:footer="459" w:gutter="0"/>
      <w:pgNumType w:start="1"/>
      <w:cols w:space="425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70C7972" w14:textId="77777777" w:rsidR="00376A7A" w:rsidRDefault="00376A7A" w:rsidP="00786E14">
      <w:r>
        <w:separator/>
      </w:r>
    </w:p>
  </w:endnote>
  <w:endnote w:type="continuationSeparator" w:id="0">
    <w:p w14:paraId="4C7EF88D" w14:textId="77777777" w:rsidR="00376A7A" w:rsidRDefault="00376A7A" w:rsidP="00786E1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Moebius">
    <w:altName w:val="Cambria"/>
    <w:charset w:val="00"/>
    <w:family w:val="roman"/>
    <w:pitch w:val="variable"/>
    <w:sig w:usb0="8000002F" w:usb1="40000040" w:usb2="00000000" w:usb3="00000000" w:csb0="00000001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HY견고딕">
    <w:panose1 w:val="02030600000101010101"/>
    <w:charset w:val="81"/>
    <w:family w:val="roman"/>
    <w:pitch w:val="variable"/>
    <w:sig w:usb0="900002A7" w:usb1="29D77CF9" w:usb2="00000010" w:usb3="00000000" w:csb0="00080000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98011C9" w14:textId="77777777" w:rsidR="005658AB" w:rsidRPr="00463381" w:rsidRDefault="005658AB" w:rsidP="005F5D0D">
    <w:pPr>
      <w:tabs>
        <w:tab w:val="left" w:pos="6550"/>
      </w:tabs>
      <w:snapToGrid w:val="0"/>
      <w:spacing w:after="0" w:line="240" w:lineRule="auto"/>
    </w:pPr>
    <w:r>
      <w:rPr>
        <w:rFonts w:ascii="맑은 고딕" w:hAnsi="맑은 고딕" w:hint="eastAsia"/>
        <w:sz w:val="16"/>
        <w:szCs w:val="16"/>
        <w:lang w:eastAsia="ko-KR" w:bidi="ar-SA"/>
      </w:rPr>
      <w:t>PR</w:t>
    </w:r>
    <w:r w:rsidRPr="009A39BE">
      <w:rPr>
        <w:rFonts w:ascii="맑은 고딕" w:hAnsi="맑은 고딕" w:hint="eastAsia"/>
        <w:sz w:val="16"/>
        <w:szCs w:val="16"/>
        <w:lang w:eastAsia="ko-KR" w:bidi="ar-SA"/>
      </w:rPr>
      <w:t>실</w:t>
    </w:r>
    <w:r w:rsidRPr="009A39BE">
      <w:rPr>
        <w:rFonts w:ascii="맑은 고딕" w:hAnsi="맑은 고딕"/>
        <w:sz w:val="16"/>
        <w:szCs w:val="16"/>
        <w:lang w:eastAsia="ko-KR" w:bidi="ar-SA"/>
      </w:rPr>
      <w:t xml:space="preserve"> Tel. 02-6100-381</w:t>
    </w:r>
    <w:r>
      <w:rPr>
        <w:rFonts w:ascii="맑은 고딕" w:hAnsi="맑은 고딕" w:hint="eastAsia"/>
        <w:sz w:val="16"/>
        <w:szCs w:val="16"/>
        <w:lang w:eastAsia="ko-KR" w:bidi="ar-SA"/>
      </w:rPr>
      <w:t>2</w:t>
    </w:r>
    <w:r w:rsidRPr="009A39BE">
      <w:rPr>
        <w:rFonts w:ascii="맑은 고딕" w:hAnsi="맑은 고딕"/>
        <w:sz w:val="16"/>
        <w:szCs w:val="16"/>
        <w:lang w:eastAsia="ko-KR" w:bidi="ar-SA"/>
      </w:rPr>
      <w:t>~25, 3</w:t>
    </w:r>
    <w:r>
      <w:rPr>
        <w:rFonts w:ascii="맑은 고딕" w:hAnsi="맑은 고딕" w:hint="eastAsia"/>
        <w:sz w:val="16"/>
        <w:szCs w:val="16"/>
        <w:lang w:eastAsia="ko-KR" w:bidi="ar-SA"/>
      </w:rPr>
      <w:t>2</w:t>
    </w:r>
    <w:r w:rsidRPr="009A39BE">
      <w:rPr>
        <w:rFonts w:ascii="맑은 고딕" w:hAnsi="맑은 고딕"/>
        <w:sz w:val="16"/>
        <w:szCs w:val="16"/>
        <w:lang w:eastAsia="ko-KR" w:bidi="ar-SA"/>
      </w:rPr>
      <w:t xml:space="preserve">~39  Fax. 02-6100-7825/7925                 </w:t>
    </w:r>
    <w:r>
      <w:rPr>
        <w:rFonts w:ascii="맑은 고딕" w:hAnsi="맑은 고딕" w:hint="eastAsia"/>
        <w:sz w:val="16"/>
        <w:szCs w:val="16"/>
        <w:lang w:eastAsia="ko-KR" w:bidi="ar-SA"/>
      </w:rPr>
      <w:t xml:space="preserve">                  </w:t>
    </w:r>
    <w:r w:rsidRPr="009A39BE">
      <w:rPr>
        <w:rFonts w:ascii="맑은 고딕" w:hAnsi="맑은 고딕"/>
        <w:sz w:val="16"/>
        <w:szCs w:val="16"/>
        <w:lang w:eastAsia="ko-KR" w:bidi="ar-SA"/>
      </w:rPr>
      <w:t xml:space="preserve">  </w:t>
    </w:r>
    <w:r>
      <w:rPr>
        <w:noProof/>
        <w:lang w:eastAsia="ko-KR" w:bidi="ar-SA"/>
      </w:rPr>
      <w:drawing>
        <wp:inline distT="0" distB="0" distL="0" distR="0" wp14:anchorId="2449FCCF" wp14:editId="45745349">
          <wp:extent cx="1188052" cy="323888"/>
          <wp:effectExtent l="0" t="0" r="0" b="0"/>
          <wp:docPr id="5" name="그림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초시대2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89039" cy="32415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669B95B" w14:textId="77777777" w:rsidR="005658AB" w:rsidRPr="004261C5" w:rsidRDefault="005658AB" w:rsidP="002E3144">
    <w:pPr>
      <w:pStyle w:val="a5"/>
      <w:rPr>
        <w:lang w:eastAsia="ko-KR"/>
      </w:rPr>
    </w:pPr>
    <w:r>
      <w:rPr>
        <w:noProof/>
        <w:lang w:eastAsia="ko-KR" w:bidi="ar-SA"/>
      </w:rPr>
      <w:drawing>
        <wp:anchor distT="0" distB="0" distL="114300" distR="114300" simplePos="0" relativeHeight="251658752" behindDoc="1" locked="0" layoutInCell="1" allowOverlap="1" wp14:anchorId="40D1D285" wp14:editId="4C8607E4">
          <wp:simplePos x="0" y="0"/>
          <wp:positionH relativeFrom="column">
            <wp:posOffset>6146800</wp:posOffset>
          </wp:positionH>
          <wp:positionV relativeFrom="paragraph">
            <wp:posOffset>384810</wp:posOffset>
          </wp:positionV>
          <wp:extent cx="336550" cy="415925"/>
          <wp:effectExtent l="0" t="0" r="6350" b="3175"/>
          <wp:wrapNone/>
          <wp:docPr id="31" name="그림 3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36550" cy="4159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eastAsia="ko-KR" w:bidi="ar-SA"/>
      </w:rPr>
      <w:drawing>
        <wp:anchor distT="0" distB="0" distL="114300" distR="114300" simplePos="0" relativeHeight="251657728" behindDoc="1" locked="0" layoutInCell="1" allowOverlap="1" wp14:anchorId="4CE98BEC" wp14:editId="36A9AB43">
          <wp:simplePos x="0" y="0"/>
          <wp:positionH relativeFrom="column">
            <wp:posOffset>-2540</wp:posOffset>
          </wp:positionH>
          <wp:positionV relativeFrom="paragraph">
            <wp:posOffset>97790</wp:posOffset>
          </wp:positionV>
          <wp:extent cx="770890" cy="300355"/>
          <wp:effectExtent l="0" t="0" r="0" b="4445"/>
          <wp:wrapNone/>
          <wp:docPr id="30" name="그림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그림 4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0890" cy="3003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48B5A0F" w14:textId="77777777" w:rsidR="00376A7A" w:rsidRDefault="00376A7A" w:rsidP="00786E14">
      <w:r>
        <w:separator/>
      </w:r>
    </w:p>
  </w:footnote>
  <w:footnote w:type="continuationSeparator" w:id="0">
    <w:p w14:paraId="62E6ECEE" w14:textId="77777777" w:rsidR="00376A7A" w:rsidRDefault="00376A7A" w:rsidP="00786E1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86FC03A" w14:textId="77777777" w:rsidR="005658AB" w:rsidRPr="00985BE9" w:rsidRDefault="005658AB" w:rsidP="005309C4">
    <w:pPr>
      <w:pStyle w:val="a4"/>
      <w:spacing w:after="0"/>
      <w:rPr>
        <w:color w:val="000000"/>
        <w:sz w:val="20"/>
        <w:szCs w:val="20"/>
      </w:rPr>
    </w:pPr>
    <w:r>
      <w:rPr>
        <w:noProof/>
        <w:lang w:val="en-US"/>
      </w:rPr>
      <w:drawing>
        <wp:anchor distT="0" distB="0" distL="114300" distR="114300" simplePos="0" relativeHeight="251656704" behindDoc="1" locked="0" layoutInCell="1" allowOverlap="1" wp14:anchorId="1AABF94E" wp14:editId="5287DA62">
          <wp:simplePos x="0" y="0"/>
          <wp:positionH relativeFrom="column">
            <wp:posOffset>5341620</wp:posOffset>
          </wp:positionH>
          <wp:positionV relativeFrom="paragraph">
            <wp:posOffset>182245</wp:posOffset>
          </wp:positionV>
          <wp:extent cx="1050925" cy="147955"/>
          <wp:effectExtent l="0" t="0" r="0" b="4445"/>
          <wp:wrapNone/>
          <wp:docPr id="26" name="그림 2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50925" cy="1479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AA6B19"/>
    <w:multiLevelType w:val="hybridMultilevel"/>
    <w:tmpl w:val="ADDA2EC0"/>
    <w:lvl w:ilvl="0" w:tplc="DC4280A4">
      <w:start w:val="1"/>
      <w:numFmt w:val="bullet"/>
      <w:pStyle w:val="a"/>
      <w:lvlText w:val="•"/>
      <w:lvlJc w:val="left"/>
      <w:pPr>
        <w:ind w:left="800" w:hanging="400"/>
      </w:pPr>
      <w:rPr>
        <w:rFonts w:ascii="맑은 고딕" w:eastAsia="맑은 고딕" w:hAnsi="맑은 고딕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" w15:restartNumberingAfterBreak="0">
    <w:nsid w:val="05C037D1"/>
    <w:multiLevelType w:val="hybridMultilevel"/>
    <w:tmpl w:val="D9CE4C34"/>
    <w:lvl w:ilvl="0" w:tplc="5B287610">
      <w:numFmt w:val="bullet"/>
      <w:lvlText w:val="■"/>
      <w:lvlJc w:val="left"/>
      <w:pPr>
        <w:ind w:left="600" w:hanging="360"/>
      </w:pPr>
      <w:rPr>
        <w:rFonts w:ascii="맑은 고딕" w:eastAsia="맑은 고딕" w:hAnsi="맑은 고딕" w:cs="Arial" w:hint="eastAsia"/>
      </w:rPr>
    </w:lvl>
    <w:lvl w:ilvl="1" w:tplc="04090003" w:tentative="1">
      <w:start w:val="1"/>
      <w:numFmt w:val="bullet"/>
      <w:lvlText w:val=""/>
      <w:lvlJc w:val="left"/>
      <w:pPr>
        <w:ind w:left="104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4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4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4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44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840" w:hanging="400"/>
      </w:pPr>
      <w:rPr>
        <w:rFonts w:ascii="Wingdings" w:hAnsi="Wingdings" w:hint="default"/>
      </w:rPr>
    </w:lvl>
  </w:abstractNum>
  <w:abstractNum w:abstractNumId="2" w15:restartNumberingAfterBreak="0">
    <w:nsid w:val="08FE3691"/>
    <w:multiLevelType w:val="hybridMultilevel"/>
    <w:tmpl w:val="0ED8EC9E"/>
    <w:lvl w:ilvl="0" w:tplc="59AECDE2">
      <w:numFmt w:val="bullet"/>
      <w:lvlText w:val="-"/>
      <w:lvlJc w:val="left"/>
      <w:pPr>
        <w:ind w:left="792" w:hanging="360"/>
      </w:pPr>
      <w:rPr>
        <w:rFonts w:ascii="맑은 고딕" w:eastAsia="맑은 고딕" w:hAnsi="맑은 고딕" w:cs="Arial" w:hint="eastAsia"/>
      </w:rPr>
    </w:lvl>
    <w:lvl w:ilvl="1" w:tplc="04090003" w:tentative="1">
      <w:start w:val="1"/>
      <w:numFmt w:val="bullet"/>
      <w:lvlText w:val=""/>
      <w:lvlJc w:val="left"/>
      <w:pPr>
        <w:ind w:left="1232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32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32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32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32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32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32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32" w:hanging="400"/>
      </w:pPr>
      <w:rPr>
        <w:rFonts w:ascii="Wingdings" w:hAnsi="Wingdings" w:hint="default"/>
      </w:rPr>
    </w:lvl>
  </w:abstractNum>
  <w:abstractNum w:abstractNumId="3" w15:restartNumberingAfterBreak="0">
    <w:nsid w:val="0F183F93"/>
    <w:multiLevelType w:val="hybridMultilevel"/>
    <w:tmpl w:val="3794B734"/>
    <w:lvl w:ilvl="0" w:tplc="CBC2508C">
      <w:start w:val="1"/>
      <w:numFmt w:val="bullet"/>
      <w:lvlText w:val=""/>
      <w:lvlJc w:val="left"/>
      <w:pPr>
        <w:ind w:left="8299" w:hanging="360"/>
      </w:pPr>
      <w:rPr>
        <w:rFonts w:ascii="Wingdings" w:hAnsi="Wingdings" w:hint="default"/>
        <w:b w:val="0"/>
        <w:i w:val="0"/>
        <w:color w:val="auto"/>
        <w:sz w:val="24"/>
      </w:rPr>
    </w:lvl>
    <w:lvl w:ilvl="1" w:tplc="04090019">
      <w:start w:val="1"/>
      <w:numFmt w:val="upperLetter"/>
      <w:lvlText w:val="%2."/>
      <w:lvlJc w:val="left"/>
      <w:pPr>
        <w:ind w:left="1616" w:hanging="400"/>
      </w:pPr>
    </w:lvl>
    <w:lvl w:ilvl="2" w:tplc="0409001B">
      <w:start w:val="1"/>
      <w:numFmt w:val="lowerRoman"/>
      <w:lvlText w:val="%3."/>
      <w:lvlJc w:val="right"/>
      <w:pPr>
        <w:ind w:left="2016" w:hanging="400"/>
      </w:pPr>
    </w:lvl>
    <w:lvl w:ilvl="3" w:tplc="0409000F" w:tentative="1">
      <w:start w:val="1"/>
      <w:numFmt w:val="decimal"/>
      <w:lvlText w:val="%4."/>
      <w:lvlJc w:val="left"/>
      <w:pPr>
        <w:ind w:left="2416" w:hanging="400"/>
      </w:pPr>
    </w:lvl>
    <w:lvl w:ilvl="4" w:tplc="04090019" w:tentative="1">
      <w:start w:val="1"/>
      <w:numFmt w:val="upperLetter"/>
      <w:lvlText w:val="%5."/>
      <w:lvlJc w:val="left"/>
      <w:pPr>
        <w:ind w:left="2816" w:hanging="400"/>
      </w:pPr>
    </w:lvl>
    <w:lvl w:ilvl="5" w:tplc="0409001B" w:tentative="1">
      <w:start w:val="1"/>
      <w:numFmt w:val="lowerRoman"/>
      <w:lvlText w:val="%6."/>
      <w:lvlJc w:val="right"/>
      <w:pPr>
        <w:ind w:left="3216" w:hanging="400"/>
      </w:pPr>
    </w:lvl>
    <w:lvl w:ilvl="6" w:tplc="0409000F" w:tentative="1">
      <w:start w:val="1"/>
      <w:numFmt w:val="decimal"/>
      <w:lvlText w:val="%7."/>
      <w:lvlJc w:val="left"/>
      <w:pPr>
        <w:ind w:left="3616" w:hanging="400"/>
      </w:pPr>
    </w:lvl>
    <w:lvl w:ilvl="7" w:tplc="04090019" w:tentative="1">
      <w:start w:val="1"/>
      <w:numFmt w:val="upperLetter"/>
      <w:lvlText w:val="%8."/>
      <w:lvlJc w:val="left"/>
      <w:pPr>
        <w:ind w:left="4016" w:hanging="400"/>
      </w:pPr>
    </w:lvl>
    <w:lvl w:ilvl="8" w:tplc="0409001B" w:tentative="1">
      <w:start w:val="1"/>
      <w:numFmt w:val="lowerRoman"/>
      <w:lvlText w:val="%9."/>
      <w:lvlJc w:val="right"/>
      <w:pPr>
        <w:ind w:left="4416" w:hanging="400"/>
      </w:pPr>
    </w:lvl>
  </w:abstractNum>
  <w:abstractNum w:abstractNumId="4" w15:restartNumberingAfterBreak="0">
    <w:nsid w:val="0FC950D4"/>
    <w:multiLevelType w:val="hybridMultilevel"/>
    <w:tmpl w:val="770A2A14"/>
    <w:lvl w:ilvl="0" w:tplc="5658FF9A">
      <w:numFmt w:val="bullet"/>
      <w:lvlText w:val=""/>
      <w:lvlJc w:val="left"/>
      <w:pPr>
        <w:ind w:left="1155" w:hanging="360"/>
      </w:pPr>
      <w:rPr>
        <w:rFonts w:ascii="Wingdings" w:eastAsia="맑은 고딕" w:hAnsi="Wingdings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595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95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95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95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195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95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95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95" w:hanging="400"/>
      </w:pPr>
      <w:rPr>
        <w:rFonts w:ascii="Wingdings" w:hAnsi="Wingdings" w:hint="default"/>
      </w:rPr>
    </w:lvl>
  </w:abstractNum>
  <w:abstractNum w:abstractNumId="5" w15:restartNumberingAfterBreak="0">
    <w:nsid w:val="17037319"/>
    <w:multiLevelType w:val="hybridMultilevel"/>
    <w:tmpl w:val="89202884"/>
    <w:lvl w:ilvl="0" w:tplc="012E991E">
      <w:start w:val="10"/>
      <w:numFmt w:val="bullet"/>
      <w:lvlText w:val=""/>
      <w:lvlJc w:val="left"/>
      <w:pPr>
        <w:ind w:left="960" w:hanging="360"/>
      </w:pPr>
      <w:rPr>
        <w:rFonts w:ascii="Wingdings" w:eastAsia="맑은 고딕" w:hAnsi="Wingdings" w:cs="Arial" w:hint="default"/>
      </w:rPr>
    </w:lvl>
    <w:lvl w:ilvl="1" w:tplc="04090003" w:tentative="1">
      <w:start w:val="1"/>
      <w:numFmt w:val="bullet"/>
      <w:lvlText w:val=""/>
      <w:lvlJc w:val="left"/>
      <w:pPr>
        <w:ind w:left="14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00"/>
      </w:pPr>
      <w:rPr>
        <w:rFonts w:ascii="Wingdings" w:hAnsi="Wingdings" w:hint="default"/>
      </w:rPr>
    </w:lvl>
  </w:abstractNum>
  <w:abstractNum w:abstractNumId="6" w15:restartNumberingAfterBreak="0">
    <w:nsid w:val="184134E9"/>
    <w:multiLevelType w:val="hybridMultilevel"/>
    <w:tmpl w:val="35F6AA02"/>
    <w:lvl w:ilvl="0" w:tplc="5E462992">
      <w:numFmt w:val="bullet"/>
      <w:lvlText w:val="※"/>
      <w:lvlJc w:val="left"/>
      <w:pPr>
        <w:ind w:left="600" w:hanging="360"/>
      </w:pPr>
      <w:rPr>
        <w:rFonts w:ascii="맑은 고딕" w:eastAsia="맑은 고딕" w:hAnsi="맑은 고딕" w:cs="Arial" w:hint="eastAsia"/>
      </w:rPr>
    </w:lvl>
    <w:lvl w:ilvl="1" w:tplc="04090003" w:tentative="1">
      <w:start w:val="1"/>
      <w:numFmt w:val="bullet"/>
      <w:lvlText w:val=""/>
      <w:lvlJc w:val="left"/>
      <w:pPr>
        <w:ind w:left="104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4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4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4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44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840" w:hanging="400"/>
      </w:pPr>
      <w:rPr>
        <w:rFonts w:ascii="Wingdings" w:hAnsi="Wingdings" w:hint="default"/>
      </w:rPr>
    </w:lvl>
  </w:abstractNum>
  <w:abstractNum w:abstractNumId="7" w15:restartNumberingAfterBreak="0">
    <w:nsid w:val="186057DF"/>
    <w:multiLevelType w:val="hybridMultilevel"/>
    <w:tmpl w:val="1B3AC990"/>
    <w:lvl w:ilvl="0" w:tplc="179AE7C6">
      <w:numFmt w:val="bullet"/>
      <w:lvlText w:val="※"/>
      <w:lvlJc w:val="left"/>
      <w:pPr>
        <w:ind w:left="1425" w:hanging="360"/>
      </w:pPr>
      <w:rPr>
        <w:rFonts w:ascii="맑은 고딕" w:eastAsia="맑은 고딕" w:hAnsi="맑은 고딕" w:cs="Arial" w:hint="eastAsia"/>
      </w:rPr>
    </w:lvl>
    <w:lvl w:ilvl="1" w:tplc="04090003" w:tentative="1">
      <w:start w:val="1"/>
      <w:numFmt w:val="bullet"/>
      <w:lvlText w:val=""/>
      <w:lvlJc w:val="left"/>
      <w:pPr>
        <w:ind w:left="1865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265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665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065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465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65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65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65" w:hanging="400"/>
      </w:pPr>
      <w:rPr>
        <w:rFonts w:ascii="Wingdings" w:hAnsi="Wingdings" w:hint="default"/>
      </w:rPr>
    </w:lvl>
  </w:abstractNum>
  <w:abstractNum w:abstractNumId="8" w15:restartNumberingAfterBreak="0">
    <w:nsid w:val="18C0282D"/>
    <w:multiLevelType w:val="hybridMultilevel"/>
    <w:tmpl w:val="C8782B48"/>
    <w:lvl w:ilvl="0" w:tplc="B44C613C">
      <w:numFmt w:val="bullet"/>
      <w:lvlText w:val="-"/>
      <w:lvlJc w:val="left"/>
      <w:pPr>
        <w:ind w:left="760" w:hanging="360"/>
      </w:pPr>
      <w:rPr>
        <w:rFonts w:ascii="맑은 고딕" w:eastAsia="맑은 고딕" w:hAnsi="맑은 고딕" w:cs="Arial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9" w15:restartNumberingAfterBreak="0">
    <w:nsid w:val="19451FD8"/>
    <w:multiLevelType w:val="multilevel"/>
    <w:tmpl w:val="D032A26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bullet"/>
      <w:lvlText w:val=""/>
      <w:lvlJc w:val="left"/>
      <w:pPr>
        <w:tabs>
          <w:tab w:val="num" w:pos="910"/>
        </w:tabs>
        <w:ind w:left="910" w:hanging="510"/>
      </w:pPr>
      <w:rPr>
        <w:rFonts w:ascii="Wingdings" w:eastAsia="굴림" w:hAnsi="Wingdings" w:hint="default"/>
        <w:b/>
        <w:sz w:val="25"/>
        <w:szCs w:val="24"/>
        <w:lang w:val="en-US"/>
      </w:rPr>
    </w:lvl>
    <w:lvl w:ilvl="2">
      <w:start w:val="1"/>
      <w:numFmt w:val="bullet"/>
      <w:lvlText w:val=""/>
      <w:lvlJc w:val="left"/>
      <w:pPr>
        <w:tabs>
          <w:tab w:val="num" w:pos="1200"/>
        </w:tabs>
        <w:ind w:left="1200" w:hanging="400"/>
      </w:pPr>
      <w:rPr>
        <w:rFonts w:ascii="Wingdings" w:hAnsi="Wingdings" w:hint="default"/>
      </w:rPr>
    </w:lvl>
    <w:lvl w:ilvl="3">
      <w:start w:val="20"/>
      <w:numFmt w:val="bullet"/>
      <w:lvlText w:val="-"/>
      <w:lvlJc w:val="left"/>
      <w:pPr>
        <w:tabs>
          <w:tab w:val="num" w:pos="1560"/>
        </w:tabs>
        <w:ind w:left="1560" w:hanging="360"/>
      </w:pPr>
      <w:rPr>
        <w:rFonts w:ascii="맑은 고딕" w:eastAsia="맑은 고딕" w:hAnsi="맑은 고딕" w:cs="Arial" w:hint="eastAsia"/>
      </w:rPr>
    </w:lvl>
    <w:lvl w:ilvl="4">
      <w:start w:val="1"/>
      <w:numFmt w:val="upperLetter"/>
      <w:lvlText w:val="%5."/>
      <w:lvlJc w:val="left"/>
      <w:pPr>
        <w:tabs>
          <w:tab w:val="num" w:pos="2000"/>
        </w:tabs>
        <w:ind w:left="2000" w:hanging="400"/>
      </w:pPr>
      <w:rPr>
        <w:rFonts w:hint="eastAsia"/>
      </w:rPr>
    </w:lvl>
    <w:lvl w:ilvl="5">
      <w:start w:val="1"/>
      <w:numFmt w:val="lowerRoman"/>
      <w:lvlText w:val="%6."/>
      <w:lvlJc w:val="right"/>
      <w:pPr>
        <w:tabs>
          <w:tab w:val="num" w:pos="2400"/>
        </w:tabs>
        <w:ind w:left="2400" w:hanging="400"/>
      </w:pPr>
      <w:rPr>
        <w:rFonts w:hint="eastAsia"/>
      </w:rPr>
    </w:lvl>
    <w:lvl w:ilvl="6">
      <w:start w:val="1"/>
      <w:numFmt w:val="decimal"/>
      <w:lvlText w:val="%7."/>
      <w:lvlJc w:val="left"/>
      <w:pPr>
        <w:tabs>
          <w:tab w:val="num" w:pos="2800"/>
        </w:tabs>
        <w:ind w:left="2800" w:hanging="400"/>
      </w:pPr>
      <w:rPr>
        <w:rFonts w:hint="eastAsia"/>
      </w:rPr>
    </w:lvl>
    <w:lvl w:ilvl="7">
      <w:start w:val="1"/>
      <w:numFmt w:val="upperLetter"/>
      <w:lvlText w:val="%8."/>
      <w:lvlJc w:val="left"/>
      <w:pPr>
        <w:tabs>
          <w:tab w:val="num" w:pos="3200"/>
        </w:tabs>
        <w:ind w:left="3200" w:hanging="400"/>
      </w:pPr>
      <w:rPr>
        <w:rFonts w:hint="eastAsia"/>
      </w:rPr>
    </w:lvl>
    <w:lvl w:ilvl="8">
      <w:start w:val="1"/>
      <w:numFmt w:val="lowerRoman"/>
      <w:lvlText w:val="%9."/>
      <w:lvlJc w:val="right"/>
      <w:pPr>
        <w:tabs>
          <w:tab w:val="num" w:pos="3600"/>
        </w:tabs>
        <w:ind w:left="3600" w:hanging="400"/>
      </w:pPr>
      <w:rPr>
        <w:rFonts w:hint="eastAsia"/>
      </w:rPr>
    </w:lvl>
  </w:abstractNum>
  <w:abstractNum w:abstractNumId="10" w15:restartNumberingAfterBreak="0">
    <w:nsid w:val="19630F95"/>
    <w:multiLevelType w:val="hybridMultilevel"/>
    <w:tmpl w:val="2A406278"/>
    <w:lvl w:ilvl="0" w:tplc="BC4C4BE6">
      <w:numFmt w:val="bullet"/>
      <w:lvlText w:val="※"/>
      <w:lvlJc w:val="left"/>
      <w:pPr>
        <w:ind w:left="600" w:hanging="360"/>
      </w:pPr>
      <w:rPr>
        <w:rFonts w:ascii="맑은 고딕" w:eastAsia="맑은 고딕" w:hAnsi="맑은 고딕" w:cs="Arial" w:hint="eastAsia"/>
      </w:rPr>
    </w:lvl>
    <w:lvl w:ilvl="1" w:tplc="04090003" w:tentative="1">
      <w:start w:val="1"/>
      <w:numFmt w:val="bullet"/>
      <w:lvlText w:val=""/>
      <w:lvlJc w:val="left"/>
      <w:pPr>
        <w:ind w:left="104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4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4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4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44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840" w:hanging="400"/>
      </w:pPr>
      <w:rPr>
        <w:rFonts w:ascii="Wingdings" w:hAnsi="Wingdings" w:hint="default"/>
      </w:rPr>
    </w:lvl>
  </w:abstractNum>
  <w:abstractNum w:abstractNumId="11" w15:restartNumberingAfterBreak="0">
    <w:nsid w:val="1DEF18F9"/>
    <w:multiLevelType w:val="hybridMultilevel"/>
    <w:tmpl w:val="2C1CA1EA"/>
    <w:lvl w:ilvl="0" w:tplc="F26EEAE0">
      <w:numFmt w:val="bullet"/>
      <w:lvlText w:val="※"/>
      <w:lvlJc w:val="left"/>
      <w:pPr>
        <w:ind w:left="600" w:hanging="360"/>
      </w:pPr>
      <w:rPr>
        <w:rFonts w:ascii="맑은 고딕" w:eastAsia="맑은 고딕" w:hAnsi="맑은 고딕" w:cs="Arial" w:hint="eastAsia"/>
      </w:rPr>
    </w:lvl>
    <w:lvl w:ilvl="1" w:tplc="04090003" w:tentative="1">
      <w:start w:val="1"/>
      <w:numFmt w:val="bullet"/>
      <w:lvlText w:val=""/>
      <w:lvlJc w:val="left"/>
      <w:pPr>
        <w:ind w:left="104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4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4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4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44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840" w:hanging="400"/>
      </w:pPr>
      <w:rPr>
        <w:rFonts w:ascii="Wingdings" w:hAnsi="Wingdings" w:hint="default"/>
      </w:rPr>
    </w:lvl>
  </w:abstractNum>
  <w:abstractNum w:abstractNumId="12" w15:restartNumberingAfterBreak="0">
    <w:nsid w:val="28184801"/>
    <w:multiLevelType w:val="hybridMultilevel"/>
    <w:tmpl w:val="6382DC6E"/>
    <w:lvl w:ilvl="0" w:tplc="BF8E45C8">
      <w:start w:val="10"/>
      <w:numFmt w:val="bullet"/>
      <w:lvlText w:val=""/>
      <w:lvlJc w:val="left"/>
      <w:pPr>
        <w:ind w:left="760" w:hanging="360"/>
      </w:pPr>
      <w:rPr>
        <w:rFonts w:ascii="Wingdings" w:eastAsia="맑은 고딕" w:hAnsi="Wingdings" w:cs="Arial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3" w15:restartNumberingAfterBreak="0">
    <w:nsid w:val="32564453"/>
    <w:multiLevelType w:val="hybridMultilevel"/>
    <w:tmpl w:val="3F6809AE"/>
    <w:lvl w:ilvl="0" w:tplc="F2A07A3E">
      <w:numFmt w:val="bullet"/>
      <w:lvlText w:val="※"/>
      <w:lvlJc w:val="left"/>
      <w:pPr>
        <w:ind w:left="600" w:hanging="360"/>
      </w:pPr>
      <w:rPr>
        <w:rFonts w:ascii="맑은 고딕" w:eastAsia="맑은 고딕" w:hAnsi="맑은 고딕" w:cs="Arial" w:hint="eastAsia"/>
      </w:rPr>
    </w:lvl>
    <w:lvl w:ilvl="1" w:tplc="04090003" w:tentative="1">
      <w:start w:val="1"/>
      <w:numFmt w:val="bullet"/>
      <w:lvlText w:val=""/>
      <w:lvlJc w:val="left"/>
      <w:pPr>
        <w:ind w:left="104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4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4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4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44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840" w:hanging="400"/>
      </w:pPr>
      <w:rPr>
        <w:rFonts w:ascii="Wingdings" w:hAnsi="Wingdings" w:hint="default"/>
      </w:rPr>
    </w:lvl>
  </w:abstractNum>
  <w:abstractNum w:abstractNumId="14" w15:restartNumberingAfterBreak="0">
    <w:nsid w:val="392E5974"/>
    <w:multiLevelType w:val="hybridMultilevel"/>
    <w:tmpl w:val="3988A8DA"/>
    <w:lvl w:ilvl="0" w:tplc="66205B3A">
      <w:numFmt w:val="bullet"/>
      <w:lvlText w:val="▲"/>
      <w:lvlJc w:val="left"/>
      <w:pPr>
        <w:ind w:left="578" w:hanging="360"/>
      </w:pPr>
      <w:rPr>
        <w:rFonts w:ascii="맑은 고딕" w:eastAsia="맑은 고딕" w:hAnsi="맑은 고딕" w:cs="Arial" w:hint="eastAsia"/>
      </w:rPr>
    </w:lvl>
    <w:lvl w:ilvl="1" w:tplc="04090003" w:tentative="1">
      <w:start w:val="1"/>
      <w:numFmt w:val="bullet"/>
      <w:lvlText w:val=""/>
      <w:lvlJc w:val="left"/>
      <w:pPr>
        <w:ind w:left="1018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18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18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18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18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18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418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818" w:hanging="400"/>
      </w:pPr>
      <w:rPr>
        <w:rFonts w:ascii="Wingdings" w:hAnsi="Wingdings" w:hint="default"/>
      </w:rPr>
    </w:lvl>
  </w:abstractNum>
  <w:abstractNum w:abstractNumId="15" w15:restartNumberingAfterBreak="0">
    <w:nsid w:val="4308433F"/>
    <w:multiLevelType w:val="hybridMultilevel"/>
    <w:tmpl w:val="A164F366"/>
    <w:lvl w:ilvl="0" w:tplc="5AA037AA">
      <w:start w:val="1"/>
      <w:numFmt w:val="bullet"/>
      <w:pStyle w:val="3"/>
      <w:lvlText w:val=""/>
      <w:lvlJc w:val="left"/>
      <w:pPr>
        <w:ind w:left="542" w:hanging="400"/>
      </w:pPr>
      <w:rPr>
        <w:rFonts w:ascii="Wingdings" w:eastAsia="맑은 고딕" w:hAnsi="Wingdings" w:hint="default"/>
        <w:sz w:val="24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6" w15:restartNumberingAfterBreak="0">
    <w:nsid w:val="46932B9B"/>
    <w:multiLevelType w:val="hybridMultilevel"/>
    <w:tmpl w:val="21AC0B90"/>
    <w:lvl w:ilvl="0" w:tplc="D6A03972">
      <w:start w:val="1"/>
      <w:numFmt w:val="decimalEnclosedCircle"/>
      <w:lvlText w:val="%1"/>
      <w:lvlJc w:val="left"/>
      <w:pPr>
        <w:ind w:left="600" w:hanging="360"/>
      </w:pPr>
      <w:rPr>
        <w:rFonts w:hint="default"/>
        <w:b/>
        <w:u w:val="single"/>
      </w:rPr>
    </w:lvl>
    <w:lvl w:ilvl="1" w:tplc="04090019" w:tentative="1">
      <w:start w:val="1"/>
      <w:numFmt w:val="upperLetter"/>
      <w:lvlText w:val="%2."/>
      <w:lvlJc w:val="left"/>
      <w:pPr>
        <w:ind w:left="1040" w:hanging="400"/>
      </w:pPr>
    </w:lvl>
    <w:lvl w:ilvl="2" w:tplc="0409001B" w:tentative="1">
      <w:start w:val="1"/>
      <w:numFmt w:val="lowerRoman"/>
      <w:lvlText w:val="%3."/>
      <w:lvlJc w:val="right"/>
      <w:pPr>
        <w:ind w:left="1440" w:hanging="400"/>
      </w:pPr>
    </w:lvl>
    <w:lvl w:ilvl="3" w:tplc="0409000F" w:tentative="1">
      <w:start w:val="1"/>
      <w:numFmt w:val="decimal"/>
      <w:lvlText w:val="%4."/>
      <w:lvlJc w:val="left"/>
      <w:pPr>
        <w:ind w:left="1840" w:hanging="400"/>
      </w:pPr>
    </w:lvl>
    <w:lvl w:ilvl="4" w:tplc="04090019" w:tentative="1">
      <w:start w:val="1"/>
      <w:numFmt w:val="upperLetter"/>
      <w:lvlText w:val="%5."/>
      <w:lvlJc w:val="left"/>
      <w:pPr>
        <w:ind w:left="2240" w:hanging="400"/>
      </w:pPr>
    </w:lvl>
    <w:lvl w:ilvl="5" w:tplc="0409001B" w:tentative="1">
      <w:start w:val="1"/>
      <w:numFmt w:val="lowerRoman"/>
      <w:lvlText w:val="%6."/>
      <w:lvlJc w:val="right"/>
      <w:pPr>
        <w:ind w:left="2640" w:hanging="400"/>
      </w:pPr>
    </w:lvl>
    <w:lvl w:ilvl="6" w:tplc="0409000F" w:tentative="1">
      <w:start w:val="1"/>
      <w:numFmt w:val="decimal"/>
      <w:lvlText w:val="%7."/>
      <w:lvlJc w:val="left"/>
      <w:pPr>
        <w:ind w:left="3040" w:hanging="400"/>
      </w:pPr>
    </w:lvl>
    <w:lvl w:ilvl="7" w:tplc="04090019" w:tentative="1">
      <w:start w:val="1"/>
      <w:numFmt w:val="upperLetter"/>
      <w:lvlText w:val="%8."/>
      <w:lvlJc w:val="left"/>
      <w:pPr>
        <w:ind w:left="3440" w:hanging="400"/>
      </w:pPr>
    </w:lvl>
    <w:lvl w:ilvl="8" w:tplc="0409001B" w:tentative="1">
      <w:start w:val="1"/>
      <w:numFmt w:val="lowerRoman"/>
      <w:lvlText w:val="%9."/>
      <w:lvlJc w:val="right"/>
      <w:pPr>
        <w:ind w:left="3840" w:hanging="400"/>
      </w:pPr>
    </w:lvl>
  </w:abstractNum>
  <w:abstractNum w:abstractNumId="17" w15:restartNumberingAfterBreak="0">
    <w:nsid w:val="49A5028B"/>
    <w:multiLevelType w:val="hybridMultilevel"/>
    <w:tmpl w:val="26865896"/>
    <w:lvl w:ilvl="0" w:tplc="23829E3E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8" w15:restartNumberingAfterBreak="0">
    <w:nsid w:val="4ABF471F"/>
    <w:multiLevelType w:val="hybridMultilevel"/>
    <w:tmpl w:val="875C6ACC"/>
    <w:lvl w:ilvl="0" w:tplc="EB3AC25A">
      <w:numFmt w:val="bullet"/>
      <w:lvlText w:val="■"/>
      <w:lvlJc w:val="left"/>
      <w:pPr>
        <w:ind w:left="600" w:hanging="360"/>
      </w:pPr>
      <w:rPr>
        <w:rFonts w:ascii="맑은 고딕" w:eastAsia="맑은 고딕" w:hAnsi="맑은 고딕" w:cs="Arial" w:hint="eastAsia"/>
      </w:rPr>
    </w:lvl>
    <w:lvl w:ilvl="1" w:tplc="04090003" w:tentative="1">
      <w:start w:val="1"/>
      <w:numFmt w:val="bullet"/>
      <w:lvlText w:val=""/>
      <w:lvlJc w:val="left"/>
      <w:pPr>
        <w:ind w:left="104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4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4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4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44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840" w:hanging="400"/>
      </w:pPr>
      <w:rPr>
        <w:rFonts w:ascii="Wingdings" w:hAnsi="Wingdings" w:hint="default"/>
      </w:rPr>
    </w:lvl>
  </w:abstractNum>
  <w:abstractNum w:abstractNumId="19" w15:restartNumberingAfterBreak="0">
    <w:nsid w:val="4EE9130B"/>
    <w:multiLevelType w:val="hybridMultilevel"/>
    <w:tmpl w:val="2E12DC90"/>
    <w:lvl w:ilvl="0" w:tplc="6896AB2C">
      <w:start w:val="1"/>
      <w:numFmt w:val="decimal"/>
      <w:lvlText w:val="%1."/>
      <w:lvlJc w:val="left"/>
      <w:pPr>
        <w:ind w:left="760" w:hanging="360"/>
      </w:pPr>
    </w:lvl>
    <w:lvl w:ilvl="1" w:tplc="04090019">
      <w:start w:val="1"/>
      <w:numFmt w:val="upperLetter"/>
      <w:lvlText w:val="%2."/>
      <w:lvlJc w:val="left"/>
      <w:pPr>
        <w:ind w:left="1200" w:hanging="400"/>
      </w:pPr>
    </w:lvl>
    <w:lvl w:ilvl="2" w:tplc="0409001B">
      <w:start w:val="1"/>
      <w:numFmt w:val="lowerRoman"/>
      <w:lvlText w:val="%3."/>
      <w:lvlJc w:val="right"/>
      <w:pPr>
        <w:ind w:left="1600" w:hanging="400"/>
      </w:pPr>
    </w:lvl>
    <w:lvl w:ilvl="3" w:tplc="0409000F">
      <w:start w:val="1"/>
      <w:numFmt w:val="decimal"/>
      <w:lvlText w:val="%4."/>
      <w:lvlJc w:val="left"/>
      <w:pPr>
        <w:ind w:left="2000" w:hanging="400"/>
      </w:pPr>
    </w:lvl>
    <w:lvl w:ilvl="4" w:tplc="04090019">
      <w:start w:val="1"/>
      <w:numFmt w:val="upperLetter"/>
      <w:lvlText w:val="%5."/>
      <w:lvlJc w:val="left"/>
      <w:pPr>
        <w:ind w:left="2400" w:hanging="400"/>
      </w:pPr>
    </w:lvl>
    <w:lvl w:ilvl="5" w:tplc="0409001B">
      <w:start w:val="1"/>
      <w:numFmt w:val="lowerRoman"/>
      <w:lvlText w:val="%6."/>
      <w:lvlJc w:val="right"/>
      <w:pPr>
        <w:ind w:left="2800" w:hanging="400"/>
      </w:pPr>
    </w:lvl>
    <w:lvl w:ilvl="6" w:tplc="0409000F">
      <w:start w:val="1"/>
      <w:numFmt w:val="decimal"/>
      <w:lvlText w:val="%7."/>
      <w:lvlJc w:val="left"/>
      <w:pPr>
        <w:ind w:left="3200" w:hanging="400"/>
      </w:pPr>
    </w:lvl>
    <w:lvl w:ilvl="7" w:tplc="04090019">
      <w:start w:val="1"/>
      <w:numFmt w:val="upperLetter"/>
      <w:lvlText w:val="%8."/>
      <w:lvlJc w:val="left"/>
      <w:pPr>
        <w:ind w:left="3600" w:hanging="400"/>
      </w:pPr>
    </w:lvl>
    <w:lvl w:ilvl="8" w:tplc="0409001B">
      <w:start w:val="1"/>
      <w:numFmt w:val="lowerRoman"/>
      <w:lvlText w:val="%9."/>
      <w:lvlJc w:val="right"/>
      <w:pPr>
        <w:ind w:left="4000" w:hanging="400"/>
      </w:pPr>
    </w:lvl>
  </w:abstractNum>
  <w:abstractNum w:abstractNumId="20" w15:restartNumberingAfterBreak="0">
    <w:nsid w:val="4FBD458C"/>
    <w:multiLevelType w:val="hybridMultilevel"/>
    <w:tmpl w:val="B3E2674E"/>
    <w:lvl w:ilvl="0" w:tplc="6D34FC38">
      <w:numFmt w:val="bullet"/>
      <w:lvlText w:val=""/>
      <w:lvlJc w:val="left"/>
      <w:pPr>
        <w:ind w:left="600" w:hanging="360"/>
      </w:pPr>
      <w:rPr>
        <w:rFonts w:ascii="Wingdings" w:eastAsia="맑은 고딕" w:hAnsi="Wingdings" w:cs="Arial" w:hint="default"/>
      </w:rPr>
    </w:lvl>
    <w:lvl w:ilvl="1" w:tplc="04090003" w:tentative="1">
      <w:start w:val="1"/>
      <w:numFmt w:val="bullet"/>
      <w:lvlText w:val=""/>
      <w:lvlJc w:val="left"/>
      <w:pPr>
        <w:ind w:left="104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4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4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4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44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840" w:hanging="400"/>
      </w:pPr>
      <w:rPr>
        <w:rFonts w:ascii="Wingdings" w:hAnsi="Wingdings" w:hint="default"/>
      </w:rPr>
    </w:lvl>
  </w:abstractNum>
  <w:abstractNum w:abstractNumId="21" w15:restartNumberingAfterBreak="0">
    <w:nsid w:val="5229271B"/>
    <w:multiLevelType w:val="hybridMultilevel"/>
    <w:tmpl w:val="A3FEDF70"/>
    <w:lvl w:ilvl="0" w:tplc="43906094">
      <w:numFmt w:val="bullet"/>
      <w:lvlText w:val="■"/>
      <w:lvlJc w:val="left"/>
      <w:pPr>
        <w:ind w:left="576" w:hanging="360"/>
      </w:pPr>
      <w:rPr>
        <w:rFonts w:ascii="맑은 고딕" w:eastAsia="맑은 고딕" w:hAnsi="맑은 고딕" w:cs="Arial" w:hint="eastAsia"/>
      </w:rPr>
    </w:lvl>
    <w:lvl w:ilvl="1" w:tplc="04090003" w:tentative="1">
      <w:start w:val="1"/>
      <w:numFmt w:val="bullet"/>
      <w:lvlText w:val=""/>
      <w:lvlJc w:val="left"/>
      <w:pPr>
        <w:ind w:left="1016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16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16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16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16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16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416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816" w:hanging="400"/>
      </w:pPr>
      <w:rPr>
        <w:rFonts w:ascii="Wingdings" w:hAnsi="Wingdings" w:hint="default"/>
      </w:rPr>
    </w:lvl>
  </w:abstractNum>
  <w:abstractNum w:abstractNumId="22" w15:restartNumberingAfterBreak="0">
    <w:nsid w:val="54F9278F"/>
    <w:multiLevelType w:val="hybridMultilevel"/>
    <w:tmpl w:val="0E1EFBC2"/>
    <w:lvl w:ilvl="0" w:tplc="0FE88C68">
      <w:numFmt w:val="bullet"/>
      <w:lvlText w:val="-"/>
      <w:lvlJc w:val="left"/>
      <w:pPr>
        <w:ind w:left="760" w:hanging="360"/>
      </w:pPr>
      <w:rPr>
        <w:rFonts w:ascii="맑은 고딕" w:eastAsia="맑은 고딕" w:hAnsi="맑은 고딕" w:cs="Arial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3" w15:restartNumberingAfterBreak="0">
    <w:nsid w:val="59C05998"/>
    <w:multiLevelType w:val="hybridMultilevel"/>
    <w:tmpl w:val="C67E5974"/>
    <w:lvl w:ilvl="0" w:tplc="4BF445D0">
      <w:numFmt w:val="bullet"/>
      <w:lvlText w:val="※"/>
      <w:lvlJc w:val="left"/>
      <w:pPr>
        <w:ind w:left="600" w:hanging="360"/>
      </w:pPr>
      <w:rPr>
        <w:rFonts w:ascii="맑은 고딕" w:eastAsia="맑은 고딕" w:hAnsi="맑은 고딕" w:cs="Arial" w:hint="eastAsia"/>
      </w:rPr>
    </w:lvl>
    <w:lvl w:ilvl="1" w:tplc="04090003" w:tentative="1">
      <w:start w:val="1"/>
      <w:numFmt w:val="bullet"/>
      <w:lvlText w:val=""/>
      <w:lvlJc w:val="left"/>
      <w:pPr>
        <w:ind w:left="104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4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4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4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44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840" w:hanging="400"/>
      </w:pPr>
      <w:rPr>
        <w:rFonts w:ascii="Wingdings" w:hAnsi="Wingdings" w:hint="default"/>
      </w:rPr>
    </w:lvl>
  </w:abstractNum>
  <w:abstractNum w:abstractNumId="24" w15:restartNumberingAfterBreak="0">
    <w:nsid w:val="59C47F55"/>
    <w:multiLevelType w:val="hybridMultilevel"/>
    <w:tmpl w:val="FC444278"/>
    <w:lvl w:ilvl="0" w:tplc="7A3CB644">
      <w:numFmt w:val="bullet"/>
      <w:lvlText w:val=""/>
      <w:lvlJc w:val="left"/>
      <w:pPr>
        <w:ind w:left="600" w:hanging="360"/>
      </w:pPr>
      <w:rPr>
        <w:rFonts w:ascii="Wingdings" w:eastAsia="맑은 고딕" w:hAnsi="Wingdings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04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4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4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4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44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840" w:hanging="400"/>
      </w:pPr>
      <w:rPr>
        <w:rFonts w:ascii="Wingdings" w:hAnsi="Wingdings" w:hint="default"/>
      </w:rPr>
    </w:lvl>
  </w:abstractNum>
  <w:abstractNum w:abstractNumId="25" w15:restartNumberingAfterBreak="0">
    <w:nsid w:val="5A867FD4"/>
    <w:multiLevelType w:val="hybridMultilevel"/>
    <w:tmpl w:val="E826A2EC"/>
    <w:lvl w:ilvl="0" w:tplc="1F80BB3E">
      <w:numFmt w:val="bullet"/>
      <w:lvlText w:val="※"/>
      <w:lvlJc w:val="left"/>
      <w:pPr>
        <w:ind w:left="600" w:hanging="360"/>
      </w:pPr>
      <w:rPr>
        <w:rFonts w:ascii="맑은 고딕" w:eastAsia="맑은 고딕" w:hAnsi="맑은 고딕" w:cs="Arial" w:hint="eastAsia"/>
      </w:rPr>
    </w:lvl>
    <w:lvl w:ilvl="1" w:tplc="04090003" w:tentative="1">
      <w:start w:val="1"/>
      <w:numFmt w:val="bullet"/>
      <w:lvlText w:val=""/>
      <w:lvlJc w:val="left"/>
      <w:pPr>
        <w:ind w:left="104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4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4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4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44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840" w:hanging="400"/>
      </w:pPr>
      <w:rPr>
        <w:rFonts w:ascii="Wingdings" w:hAnsi="Wingdings" w:hint="default"/>
      </w:rPr>
    </w:lvl>
  </w:abstractNum>
  <w:abstractNum w:abstractNumId="26" w15:restartNumberingAfterBreak="0">
    <w:nsid w:val="60E164DC"/>
    <w:multiLevelType w:val="hybridMultilevel"/>
    <w:tmpl w:val="40D0F0D8"/>
    <w:lvl w:ilvl="0" w:tplc="7FE4BE5A">
      <w:start w:val="1"/>
      <w:numFmt w:val="bullet"/>
      <w:lvlText w:val=""/>
      <w:lvlJc w:val="left"/>
      <w:pPr>
        <w:ind w:left="800" w:hanging="400"/>
      </w:pPr>
      <w:rPr>
        <w:rFonts w:ascii="Wingdings" w:hAnsi="Wingdings" w:hint="default"/>
        <w:b w:val="0"/>
        <w:i w:val="0"/>
        <w:color w:val="auto"/>
        <w:sz w:val="24"/>
      </w:rPr>
    </w:lvl>
    <w:lvl w:ilvl="1" w:tplc="02282588">
      <w:start w:val="1"/>
      <w:numFmt w:val="bullet"/>
      <w:lvlText w:val="-"/>
      <w:lvlJc w:val="left"/>
      <w:pPr>
        <w:ind w:left="1200" w:hanging="400"/>
      </w:pPr>
      <w:rPr>
        <w:rFonts w:ascii="맑은 고딕" w:eastAsia="맑은 고딕" w:hAnsi="맑은 고딕" w:cs="Arial"/>
        <w:b w:val="0"/>
        <w:i w:val="0"/>
      </w:rPr>
    </w:lvl>
    <w:lvl w:ilvl="2" w:tplc="5F6C35A8">
      <w:start w:val="1"/>
      <w:numFmt w:val="bullet"/>
      <w:lvlText w:val=""/>
      <w:lvlJc w:val="left"/>
      <w:pPr>
        <w:ind w:left="1600" w:hanging="400"/>
      </w:pPr>
      <w:rPr>
        <w:rFonts w:ascii="Wingdings" w:hAnsi="Wingdings" w:hint="default"/>
        <w:sz w:val="24"/>
      </w:rPr>
    </w:lvl>
    <w:lvl w:ilvl="3" w:tplc="04090009">
      <w:start w:val="1"/>
      <w:numFmt w:val="bullet"/>
      <w:lvlText w:val=""/>
      <w:lvlJc w:val="left"/>
      <w:pPr>
        <w:ind w:left="2000" w:hanging="400"/>
      </w:pPr>
      <w:rPr>
        <w:rFonts w:ascii="Wingdings" w:hAnsi="Wingdings" w:hint="default"/>
        <w:sz w:val="24"/>
      </w:rPr>
    </w:lvl>
    <w:lvl w:ilvl="4" w:tplc="04090003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9F0C3F94">
      <w:start w:val="2"/>
      <w:numFmt w:val="bullet"/>
      <w:lvlText w:val=""/>
      <w:lvlJc w:val="left"/>
      <w:pPr>
        <w:ind w:left="2760" w:hanging="360"/>
      </w:pPr>
      <w:rPr>
        <w:rFonts w:ascii="Wingdings" w:eastAsia="맑은 고딕" w:hAnsi="Wingdings" w:cs="Arial" w:hint="default"/>
      </w:rPr>
    </w:lvl>
    <w:lvl w:ilvl="6" w:tplc="EE1C2854">
      <w:start w:val="3"/>
      <w:numFmt w:val="bullet"/>
      <w:lvlText w:val=""/>
      <w:lvlJc w:val="left"/>
      <w:pPr>
        <w:ind w:left="3160" w:hanging="360"/>
      </w:pPr>
      <w:rPr>
        <w:rFonts w:ascii="Wingdings" w:eastAsiaTheme="minorHAnsi" w:hAnsi="Wingdings" w:cs="Arial" w:hint="default"/>
        <w:b/>
      </w:rPr>
    </w:lvl>
    <w:lvl w:ilvl="7" w:tplc="04090003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7" w15:restartNumberingAfterBreak="0">
    <w:nsid w:val="6826374C"/>
    <w:multiLevelType w:val="hybridMultilevel"/>
    <w:tmpl w:val="CAFA955C"/>
    <w:lvl w:ilvl="0" w:tplc="0AA0DDC0">
      <w:start w:val="10"/>
      <w:numFmt w:val="bullet"/>
      <w:lvlText w:val=""/>
      <w:lvlJc w:val="left"/>
      <w:pPr>
        <w:ind w:left="600" w:hanging="360"/>
      </w:pPr>
      <w:rPr>
        <w:rFonts w:ascii="Wingdings" w:eastAsia="맑은 고딕" w:hAnsi="Wingdings" w:cs="Arial" w:hint="default"/>
      </w:rPr>
    </w:lvl>
    <w:lvl w:ilvl="1" w:tplc="04090003" w:tentative="1">
      <w:start w:val="1"/>
      <w:numFmt w:val="bullet"/>
      <w:lvlText w:val=""/>
      <w:lvlJc w:val="left"/>
      <w:pPr>
        <w:ind w:left="104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4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4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4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44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840" w:hanging="400"/>
      </w:pPr>
      <w:rPr>
        <w:rFonts w:ascii="Wingdings" w:hAnsi="Wingdings" w:hint="default"/>
      </w:rPr>
    </w:lvl>
  </w:abstractNum>
  <w:abstractNum w:abstractNumId="28" w15:restartNumberingAfterBreak="0">
    <w:nsid w:val="696A5DC6"/>
    <w:multiLevelType w:val="hybridMultilevel"/>
    <w:tmpl w:val="3F0C2272"/>
    <w:lvl w:ilvl="0" w:tplc="1F7C590A">
      <w:numFmt w:val="bullet"/>
      <w:lvlText w:val=""/>
      <w:lvlJc w:val="left"/>
      <w:pPr>
        <w:ind w:left="600" w:hanging="360"/>
      </w:pPr>
      <w:rPr>
        <w:rFonts w:ascii="Wingdings" w:eastAsia="맑은 고딕" w:hAnsi="Wingdings" w:cs="Arial" w:hint="default"/>
      </w:rPr>
    </w:lvl>
    <w:lvl w:ilvl="1" w:tplc="04090003" w:tentative="1">
      <w:start w:val="1"/>
      <w:numFmt w:val="bullet"/>
      <w:lvlText w:val=""/>
      <w:lvlJc w:val="left"/>
      <w:pPr>
        <w:ind w:left="104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4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4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4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44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840" w:hanging="400"/>
      </w:pPr>
      <w:rPr>
        <w:rFonts w:ascii="Wingdings" w:hAnsi="Wingdings" w:hint="default"/>
      </w:rPr>
    </w:lvl>
  </w:abstractNum>
  <w:abstractNum w:abstractNumId="29" w15:restartNumberingAfterBreak="0">
    <w:nsid w:val="6E864CDE"/>
    <w:multiLevelType w:val="hybridMultilevel"/>
    <w:tmpl w:val="A55AE7FA"/>
    <w:lvl w:ilvl="0" w:tplc="5708203A">
      <w:numFmt w:val="bullet"/>
      <w:lvlText w:val="-"/>
      <w:lvlJc w:val="left"/>
      <w:pPr>
        <w:ind w:left="760" w:hanging="360"/>
      </w:pPr>
      <w:rPr>
        <w:rFonts w:ascii="맑은 고딕" w:eastAsia="맑은 고딕" w:hAnsi="맑은 고딕" w:cs="Arial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30" w15:restartNumberingAfterBreak="0">
    <w:nsid w:val="6E895259"/>
    <w:multiLevelType w:val="hybridMultilevel"/>
    <w:tmpl w:val="5C021818"/>
    <w:lvl w:ilvl="0" w:tplc="A3B25FCA">
      <w:numFmt w:val="bullet"/>
      <w:lvlText w:val="■"/>
      <w:lvlJc w:val="left"/>
      <w:pPr>
        <w:ind w:left="600" w:hanging="360"/>
      </w:pPr>
      <w:rPr>
        <w:rFonts w:ascii="맑은 고딕" w:eastAsia="맑은 고딕" w:hAnsi="맑은 고딕" w:cs="Arial" w:hint="eastAsia"/>
      </w:rPr>
    </w:lvl>
    <w:lvl w:ilvl="1" w:tplc="04090003" w:tentative="1">
      <w:start w:val="1"/>
      <w:numFmt w:val="bullet"/>
      <w:lvlText w:val=""/>
      <w:lvlJc w:val="left"/>
      <w:pPr>
        <w:ind w:left="104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4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4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4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44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840" w:hanging="400"/>
      </w:pPr>
      <w:rPr>
        <w:rFonts w:ascii="Wingdings" w:hAnsi="Wingdings" w:hint="default"/>
      </w:rPr>
    </w:lvl>
  </w:abstractNum>
  <w:abstractNum w:abstractNumId="31" w15:restartNumberingAfterBreak="0">
    <w:nsid w:val="790E5AFD"/>
    <w:multiLevelType w:val="hybridMultilevel"/>
    <w:tmpl w:val="17DCBC12"/>
    <w:lvl w:ilvl="0" w:tplc="AB78CA22">
      <w:numFmt w:val="bullet"/>
      <w:lvlText w:val="■"/>
      <w:lvlJc w:val="left"/>
      <w:pPr>
        <w:ind w:left="1211" w:hanging="360"/>
      </w:pPr>
      <w:rPr>
        <w:rFonts w:ascii="맑은 고딕" w:eastAsia="맑은 고딕" w:hAnsi="맑은 고딕" w:cs="Arial" w:hint="eastAsia"/>
      </w:rPr>
    </w:lvl>
    <w:lvl w:ilvl="1" w:tplc="04090003" w:tentative="1">
      <w:start w:val="1"/>
      <w:numFmt w:val="bullet"/>
      <w:lvlText w:val=""/>
      <w:lvlJc w:val="left"/>
      <w:pPr>
        <w:ind w:left="1651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051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51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51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51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51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51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51" w:hanging="400"/>
      </w:pPr>
      <w:rPr>
        <w:rFonts w:ascii="Wingdings" w:hAnsi="Wingdings" w:hint="default"/>
      </w:rPr>
    </w:lvl>
  </w:abstractNum>
  <w:abstractNum w:abstractNumId="32" w15:restartNumberingAfterBreak="0">
    <w:nsid w:val="7FDD1093"/>
    <w:multiLevelType w:val="hybridMultilevel"/>
    <w:tmpl w:val="4ABA4A6C"/>
    <w:lvl w:ilvl="0" w:tplc="2A9288C4">
      <w:numFmt w:val="bullet"/>
      <w:lvlText w:val=""/>
      <w:lvlJc w:val="left"/>
      <w:pPr>
        <w:ind w:left="600" w:hanging="360"/>
      </w:pPr>
      <w:rPr>
        <w:rFonts w:ascii="Wingdings" w:eastAsia="맑은 고딕" w:hAnsi="Wingdings" w:cs="Arial" w:hint="default"/>
      </w:rPr>
    </w:lvl>
    <w:lvl w:ilvl="1" w:tplc="04090003" w:tentative="1">
      <w:start w:val="1"/>
      <w:numFmt w:val="bullet"/>
      <w:lvlText w:val=""/>
      <w:lvlJc w:val="left"/>
      <w:pPr>
        <w:ind w:left="104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4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4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4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44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840" w:hanging="400"/>
      </w:pPr>
      <w:rPr>
        <w:rFonts w:ascii="Wingdings" w:hAnsi="Wingdings" w:hint="default"/>
      </w:rPr>
    </w:lvl>
  </w:abstractNum>
  <w:num w:numId="1" w16cid:durableId="1107775098">
    <w:abstractNumId w:val="0"/>
  </w:num>
  <w:num w:numId="2" w16cid:durableId="1033767281">
    <w:abstractNumId w:val="15"/>
  </w:num>
  <w:num w:numId="3" w16cid:durableId="318851509">
    <w:abstractNumId w:val="9"/>
  </w:num>
  <w:num w:numId="4" w16cid:durableId="11076304">
    <w:abstractNumId w:val="20"/>
  </w:num>
  <w:num w:numId="5" w16cid:durableId="964391008">
    <w:abstractNumId w:val="16"/>
  </w:num>
  <w:num w:numId="6" w16cid:durableId="1788889598">
    <w:abstractNumId w:val="22"/>
  </w:num>
  <w:num w:numId="7" w16cid:durableId="368771812">
    <w:abstractNumId w:val="29"/>
  </w:num>
  <w:num w:numId="8" w16cid:durableId="1623922562">
    <w:abstractNumId w:val="32"/>
  </w:num>
  <w:num w:numId="9" w16cid:durableId="1568884205">
    <w:abstractNumId w:val="17"/>
  </w:num>
  <w:num w:numId="10" w16cid:durableId="1857642">
    <w:abstractNumId w:val="28"/>
  </w:num>
  <w:num w:numId="11" w16cid:durableId="929850084">
    <w:abstractNumId w:val="27"/>
  </w:num>
  <w:num w:numId="12" w16cid:durableId="1207185452">
    <w:abstractNumId w:val="5"/>
  </w:num>
  <w:num w:numId="13" w16cid:durableId="1395617397">
    <w:abstractNumId w:val="12"/>
  </w:num>
  <w:num w:numId="14" w16cid:durableId="996112514">
    <w:abstractNumId w:val="23"/>
  </w:num>
  <w:num w:numId="15" w16cid:durableId="1024333233">
    <w:abstractNumId w:val="25"/>
  </w:num>
  <w:num w:numId="16" w16cid:durableId="791483575">
    <w:abstractNumId w:val="6"/>
  </w:num>
  <w:num w:numId="17" w16cid:durableId="96027503">
    <w:abstractNumId w:val="11"/>
  </w:num>
  <w:num w:numId="18" w16cid:durableId="81731118">
    <w:abstractNumId w:val="1"/>
  </w:num>
  <w:num w:numId="19" w16cid:durableId="1194853132">
    <w:abstractNumId w:val="10"/>
  </w:num>
  <w:num w:numId="20" w16cid:durableId="494761610">
    <w:abstractNumId w:val="30"/>
  </w:num>
  <w:num w:numId="21" w16cid:durableId="1791625703">
    <w:abstractNumId w:val="13"/>
  </w:num>
  <w:num w:numId="22" w16cid:durableId="1603682701">
    <w:abstractNumId w:val="8"/>
  </w:num>
  <w:num w:numId="23" w16cid:durableId="1501002059">
    <w:abstractNumId w:val="31"/>
  </w:num>
  <w:num w:numId="24" w16cid:durableId="616527866">
    <w:abstractNumId w:val="26"/>
  </w:num>
  <w:num w:numId="25" w16cid:durableId="608587704">
    <w:abstractNumId w:val="3"/>
  </w:num>
  <w:num w:numId="26" w16cid:durableId="840969527">
    <w:abstractNumId w:val="21"/>
  </w:num>
  <w:num w:numId="27" w16cid:durableId="774247976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670376234">
    <w:abstractNumId w:val="14"/>
  </w:num>
  <w:num w:numId="29" w16cid:durableId="1050423180">
    <w:abstractNumId w:val="18"/>
  </w:num>
  <w:num w:numId="30" w16cid:durableId="1988700178">
    <w:abstractNumId w:val="2"/>
  </w:num>
  <w:num w:numId="31" w16cid:durableId="1383940742">
    <w:abstractNumId w:val="7"/>
  </w:num>
  <w:num w:numId="32" w16cid:durableId="1841963354">
    <w:abstractNumId w:val="24"/>
  </w:num>
  <w:num w:numId="33" w16cid:durableId="322663660">
    <w:abstractNumId w:val="4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gutterAtTop/>
  <w:defaultTabStop w:val="799"/>
  <w:autoHyphenation/>
  <w:drawingGridHorizontalSpacing w:val="110"/>
  <w:drawingGridVerticalSpacing w:val="285"/>
  <w:displayHorizontalDrawingGridEvery w:val="0"/>
  <w:noPunctuationKerning/>
  <w:characterSpacingControl w:val="doNotCompress"/>
  <w:hdrShapeDefaults>
    <o:shapedefaults v:ext="edit" spidmax="2050" strokecolor="#c00000">
      <v:stroke color="#c00000" weight="2.5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yNzU3NTIzszS2NDRQ0lEKTi0uzszPAykwrgUALXdKjiwAAAA="/>
  </w:docVars>
  <w:rsids>
    <w:rsidRoot w:val="00786E14"/>
    <w:rsid w:val="0000189B"/>
    <w:rsid w:val="00002969"/>
    <w:rsid w:val="000032A2"/>
    <w:rsid w:val="00004442"/>
    <w:rsid w:val="00004A1E"/>
    <w:rsid w:val="00004F94"/>
    <w:rsid w:val="000062AE"/>
    <w:rsid w:val="000065DD"/>
    <w:rsid w:val="000065E9"/>
    <w:rsid w:val="000078EB"/>
    <w:rsid w:val="00007EE8"/>
    <w:rsid w:val="000116FF"/>
    <w:rsid w:val="000119B9"/>
    <w:rsid w:val="00012166"/>
    <w:rsid w:val="00012180"/>
    <w:rsid w:val="00012432"/>
    <w:rsid w:val="00012807"/>
    <w:rsid w:val="000130B1"/>
    <w:rsid w:val="00013429"/>
    <w:rsid w:val="00013DAF"/>
    <w:rsid w:val="00013F31"/>
    <w:rsid w:val="0001438E"/>
    <w:rsid w:val="00014483"/>
    <w:rsid w:val="0001616C"/>
    <w:rsid w:val="00016C20"/>
    <w:rsid w:val="00017ADD"/>
    <w:rsid w:val="00017C08"/>
    <w:rsid w:val="00021002"/>
    <w:rsid w:val="00021FB3"/>
    <w:rsid w:val="000221D7"/>
    <w:rsid w:val="00022E48"/>
    <w:rsid w:val="00022FE1"/>
    <w:rsid w:val="00023030"/>
    <w:rsid w:val="0002399F"/>
    <w:rsid w:val="00024D39"/>
    <w:rsid w:val="000250FB"/>
    <w:rsid w:val="000259E2"/>
    <w:rsid w:val="00025B95"/>
    <w:rsid w:val="0002650E"/>
    <w:rsid w:val="00026596"/>
    <w:rsid w:val="000268E7"/>
    <w:rsid w:val="00026A31"/>
    <w:rsid w:val="0002710D"/>
    <w:rsid w:val="00027ED3"/>
    <w:rsid w:val="00030B4C"/>
    <w:rsid w:val="00030CC3"/>
    <w:rsid w:val="000315B5"/>
    <w:rsid w:val="000319DE"/>
    <w:rsid w:val="00031B7A"/>
    <w:rsid w:val="000323CB"/>
    <w:rsid w:val="00032F9F"/>
    <w:rsid w:val="00034654"/>
    <w:rsid w:val="000348DA"/>
    <w:rsid w:val="00035FF3"/>
    <w:rsid w:val="0003637E"/>
    <w:rsid w:val="000363BE"/>
    <w:rsid w:val="0003640D"/>
    <w:rsid w:val="0003692E"/>
    <w:rsid w:val="00036A8E"/>
    <w:rsid w:val="00036E6A"/>
    <w:rsid w:val="000403B7"/>
    <w:rsid w:val="000405AF"/>
    <w:rsid w:val="00040DA8"/>
    <w:rsid w:val="00041194"/>
    <w:rsid w:val="00041643"/>
    <w:rsid w:val="0004199E"/>
    <w:rsid w:val="0004205C"/>
    <w:rsid w:val="00042BB9"/>
    <w:rsid w:val="00043196"/>
    <w:rsid w:val="00043A72"/>
    <w:rsid w:val="00045195"/>
    <w:rsid w:val="0004536F"/>
    <w:rsid w:val="0004543E"/>
    <w:rsid w:val="00045E10"/>
    <w:rsid w:val="00046405"/>
    <w:rsid w:val="0004645C"/>
    <w:rsid w:val="00046715"/>
    <w:rsid w:val="00046EE0"/>
    <w:rsid w:val="0004700B"/>
    <w:rsid w:val="00047AAC"/>
    <w:rsid w:val="0005139C"/>
    <w:rsid w:val="00052FAE"/>
    <w:rsid w:val="000534FF"/>
    <w:rsid w:val="00053C83"/>
    <w:rsid w:val="00053CF5"/>
    <w:rsid w:val="000541C3"/>
    <w:rsid w:val="00054965"/>
    <w:rsid w:val="00054F06"/>
    <w:rsid w:val="00056A6A"/>
    <w:rsid w:val="0005749F"/>
    <w:rsid w:val="0005793B"/>
    <w:rsid w:val="00057B5C"/>
    <w:rsid w:val="000606BC"/>
    <w:rsid w:val="00062340"/>
    <w:rsid w:val="00062680"/>
    <w:rsid w:val="000627CF"/>
    <w:rsid w:val="00062C2D"/>
    <w:rsid w:val="00062EE0"/>
    <w:rsid w:val="0006325A"/>
    <w:rsid w:val="00063271"/>
    <w:rsid w:val="00063741"/>
    <w:rsid w:val="000645B7"/>
    <w:rsid w:val="000661D8"/>
    <w:rsid w:val="00066D7B"/>
    <w:rsid w:val="0007009E"/>
    <w:rsid w:val="00070BA1"/>
    <w:rsid w:val="0007126B"/>
    <w:rsid w:val="00071CF9"/>
    <w:rsid w:val="000726BC"/>
    <w:rsid w:val="00072ADF"/>
    <w:rsid w:val="00072D39"/>
    <w:rsid w:val="00072DE2"/>
    <w:rsid w:val="00073524"/>
    <w:rsid w:val="00073EB7"/>
    <w:rsid w:val="000745AA"/>
    <w:rsid w:val="000754DF"/>
    <w:rsid w:val="0007671E"/>
    <w:rsid w:val="00077712"/>
    <w:rsid w:val="00077BEF"/>
    <w:rsid w:val="0008025B"/>
    <w:rsid w:val="0008042D"/>
    <w:rsid w:val="000805E4"/>
    <w:rsid w:val="00080FC3"/>
    <w:rsid w:val="0008181F"/>
    <w:rsid w:val="00082961"/>
    <w:rsid w:val="0008405E"/>
    <w:rsid w:val="00084C97"/>
    <w:rsid w:val="00084E4E"/>
    <w:rsid w:val="00084EE9"/>
    <w:rsid w:val="000852E3"/>
    <w:rsid w:val="000864D6"/>
    <w:rsid w:val="0008771A"/>
    <w:rsid w:val="00090CB3"/>
    <w:rsid w:val="00090E0A"/>
    <w:rsid w:val="0009109A"/>
    <w:rsid w:val="000910D9"/>
    <w:rsid w:val="00091811"/>
    <w:rsid w:val="00091D63"/>
    <w:rsid w:val="0009204A"/>
    <w:rsid w:val="000934E0"/>
    <w:rsid w:val="00093775"/>
    <w:rsid w:val="00093B16"/>
    <w:rsid w:val="0009429C"/>
    <w:rsid w:val="00094C90"/>
    <w:rsid w:val="000952AD"/>
    <w:rsid w:val="000957A1"/>
    <w:rsid w:val="00095C11"/>
    <w:rsid w:val="00096239"/>
    <w:rsid w:val="000965B3"/>
    <w:rsid w:val="00097082"/>
    <w:rsid w:val="00097400"/>
    <w:rsid w:val="00097A57"/>
    <w:rsid w:val="00097F13"/>
    <w:rsid w:val="000A0159"/>
    <w:rsid w:val="000A0707"/>
    <w:rsid w:val="000A18F6"/>
    <w:rsid w:val="000A1A05"/>
    <w:rsid w:val="000A21D1"/>
    <w:rsid w:val="000A2A26"/>
    <w:rsid w:val="000A2E66"/>
    <w:rsid w:val="000A3983"/>
    <w:rsid w:val="000A3DE3"/>
    <w:rsid w:val="000A439C"/>
    <w:rsid w:val="000A484F"/>
    <w:rsid w:val="000A4A3B"/>
    <w:rsid w:val="000A4B58"/>
    <w:rsid w:val="000A5880"/>
    <w:rsid w:val="000A6264"/>
    <w:rsid w:val="000A6932"/>
    <w:rsid w:val="000A6C9E"/>
    <w:rsid w:val="000A722C"/>
    <w:rsid w:val="000A7C7D"/>
    <w:rsid w:val="000B0155"/>
    <w:rsid w:val="000B06B8"/>
    <w:rsid w:val="000B0792"/>
    <w:rsid w:val="000B08C6"/>
    <w:rsid w:val="000B0D1C"/>
    <w:rsid w:val="000B12F2"/>
    <w:rsid w:val="000B1875"/>
    <w:rsid w:val="000B19A4"/>
    <w:rsid w:val="000B1D45"/>
    <w:rsid w:val="000B253C"/>
    <w:rsid w:val="000B2E05"/>
    <w:rsid w:val="000B2EFE"/>
    <w:rsid w:val="000B3C34"/>
    <w:rsid w:val="000B46D0"/>
    <w:rsid w:val="000B4946"/>
    <w:rsid w:val="000B49F5"/>
    <w:rsid w:val="000B4A33"/>
    <w:rsid w:val="000B4BDB"/>
    <w:rsid w:val="000B5608"/>
    <w:rsid w:val="000B5851"/>
    <w:rsid w:val="000B58BC"/>
    <w:rsid w:val="000B59FF"/>
    <w:rsid w:val="000B6945"/>
    <w:rsid w:val="000B6C56"/>
    <w:rsid w:val="000B7277"/>
    <w:rsid w:val="000B7EAD"/>
    <w:rsid w:val="000C068C"/>
    <w:rsid w:val="000C0704"/>
    <w:rsid w:val="000C08E0"/>
    <w:rsid w:val="000C1B0B"/>
    <w:rsid w:val="000C24F9"/>
    <w:rsid w:val="000C2CC3"/>
    <w:rsid w:val="000C367B"/>
    <w:rsid w:val="000C4054"/>
    <w:rsid w:val="000C4986"/>
    <w:rsid w:val="000C5AA2"/>
    <w:rsid w:val="000C691D"/>
    <w:rsid w:val="000C6DCC"/>
    <w:rsid w:val="000C733F"/>
    <w:rsid w:val="000C7B3A"/>
    <w:rsid w:val="000D06DA"/>
    <w:rsid w:val="000D1023"/>
    <w:rsid w:val="000D145A"/>
    <w:rsid w:val="000D202C"/>
    <w:rsid w:val="000D2C6D"/>
    <w:rsid w:val="000D2EEC"/>
    <w:rsid w:val="000D333F"/>
    <w:rsid w:val="000D48DB"/>
    <w:rsid w:val="000D576A"/>
    <w:rsid w:val="000D7F9B"/>
    <w:rsid w:val="000E0720"/>
    <w:rsid w:val="000E0988"/>
    <w:rsid w:val="000E0E2B"/>
    <w:rsid w:val="000E0F3E"/>
    <w:rsid w:val="000E1A88"/>
    <w:rsid w:val="000E205B"/>
    <w:rsid w:val="000E3EFF"/>
    <w:rsid w:val="000E4041"/>
    <w:rsid w:val="000E48DB"/>
    <w:rsid w:val="000E52C8"/>
    <w:rsid w:val="000E75FE"/>
    <w:rsid w:val="000E7B7D"/>
    <w:rsid w:val="000E7BF1"/>
    <w:rsid w:val="000F1AFA"/>
    <w:rsid w:val="000F49E9"/>
    <w:rsid w:val="000F5541"/>
    <w:rsid w:val="000F5AB4"/>
    <w:rsid w:val="000F5CE1"/>
    <w:rsid w:val="000F6DF5"/>
    <w:rsid w:val="000F7902"/>
    <w:rsid w:val="000F7F39"/>
    <w:rsid w:val="001006F7"/>
    <w:rsid w:val="00100F1A"/>
    <w:rsid w:val="001014A5"/>
    <w:rsid w:val="001023A4"/>
    <w:rsid w:val="00103494"/>
    <w:rsid w:val="00103CBB"/>
    <w:rsid w:val="00103F74"/>
    <w:rsid w:val="00104D71"/>
    <w:rsid w:val="00104DEF"/>
    <w:rsid w:val="00105025"/>
    <w:rsid w:val="00105F14"/>
    <w:rsid w:val="0010694D"/>
    <w:rsid w:val="00106DC2"/>
    <w:rsid w:val="00107187"/>
    <w:rsid w:val="00107262"/>
    <w:rsid w:val="0010755A"/>
    <w:rsid w:val="001102F6"/>
    <w:rsid w:val="00111416"/>
    <w:rsid w:val="00111668"/>
    <w:rsid w:val="0011183C"/>
    <w:rsid w:val="00111E3F"/>
    <w:rsid w:val="00112297"/>
    <w:rsid w:val="001126B4"/>
    <w:rsid w:val="001128A6"/>
    <w:rsid w:val="00112C61"/>
    <w:rsid w:val="00112E3B"/>
    <w:rsid w:val="0011389F"/>
    <w:rsid w:val="001143AB"/>
    <w:rsid w:val="001146FD"/>
    <w:rsid w:val="00117F45"/>
    <w:rsid w:val="00120599"/>
    <w:rsid w:val="001205E5"/>
    <w:rsid w:val="001211FD"/>
    <w:rsid w:val="00122364"/>
    <w:rsid w:val="001225B3"/>
    <w:rsid w:val="00122E73"/>
    <w:rsid w:val="00123061"/>
    <w:rsid w:val="001243AE"/>
    <w:rsid w:val="00125463"/>
    <w:rsid w:val="00125F1D"/>
    <w:rsid w:val="001262B5"/>
    <w:rsid w:val="00126347"/>
    <w:rsid w:val="0012675D"/>
    <w:rsid w:val="00126CF7"/>
    <w:rsid w:val="00126E4B"/>
    <w:rsid w:val="00127A68"/>
    <w:rsid w:val="001307AA"/>
    <w:rsid w:val="00130837"/>
    <w:rsid w:val="001309EA"/>
    <w:rsid w:val="00130CEE"/>
    <w:rsid w:val="00130E96"/>
    <w:rsid w:val="00131A78"/>
    <w:rsid w:val="001326B7"/>
    <w:rsid w:val="00133CEA"/>
    <w:rsid w:val="00133F62"/>
    <w:rsid w:val="001341A7"/>
    <w:rsid w:val="00134249"/>
    <w:rsid w:val="00134994"/>
    <w:rsid w:val="00134C76"/>
    <w:rsid w:val="00134DEF"/>
    <w:rsid w:val="00135516"/>
    <w:rsid w:val="00136F56"/>
    <w:rsid w:val="001371C6"/>
    <w:rsid w:val="0014037B"/>
    <w:rsid w:val="00140C93"/>
    <w:rsid w:val="00141660"/>
    <w:rsid w:val="00142CF9"/>
    <w:rsid w:val="0014335C"/>
    <w:rsid w:val="0014345F"/>
    <w:rsid w:val="00143E25"/>
    <w:rsid w:val="00144795"/>
    <w:rsid w:val="0014483A"/>
    <w:rsid w:val="00144E25"/>
    <w:rsid w:val="0014523D"/>
    <w:rsid w:val="001452B3"/>
    <w:rsid w:val="00145465"/>
    <w:rsid w:val="00145667"/>
    <w:rsid w:val="001457FF"/>
    <w:rsid w:val="00145F1F"/>
    <w:rsid w:val="001464A8"/>
    <w:rsid w:val="00147B37"/>
    <w:rsid w:val="00150DF1"/>
    <w:rsid w:val="00151A63"/>
    <w:rsid w:val="00151F89"/>
    <w:rsid w:val="0015220E"/>
    <w:rsid w:val="00152CA1"/>
    <w:rsid w:val="0015390D"/>
    <w:rsid w:val="0015393B"/>
    <w:rsid w:val="00155CC3"/>
    <w:rsid w:val="00155FA7"/>
    <w:rsid w:val="00156851"/>
    <w:rsid w:val="0015694B"/>
    <w:rsid w:val="00157762"/>
    <w:rsid w:val="00157C2B"/>
    <w:rsid w:val="00157F60"/>
    <w:rsid w:val="00160911"/>
    <w:rsid w:val="00160B86"/>
    <w:rsid w:val="00161553"/>
    <w:rsid w:val="0016182B"/>
    <w:rsid w:val="0016280C"/>
    <w:rsid w:val="00162B90"/>
    <w:rsid w:val="00162F52"/>
    <w:rsid w:val="00163442"/>
    <w:rsid w:val="00163517"/>
    <w:rsid w:val="00163753"/>
    <w:rsid w:val="001643BA"/>
    <w:rsid w:val="00164948"/>
    <w:rsid w:val="00164D4F"/>
    <w:rsid w:val="001658BA"/>
    <w:rsid w:val="00166B64"/>
    <w:rsid w:val="00166FC9"/>
    <w:rsid w:val="00167BCE"/>
    <w:rsid w:val="001708A4"/>
    <w:rsid w:val="0017282B"/>
    <w:rsid w:val="00172B4D"/>
    <w:rsid w:val="0017340D"/>
    <w:rsid w:val="001743A3"/>
    <w:rsid w:val="0017487E"/>
    <w:rsid w:val="00174956"/>
    <w:rsid w:val="00174FAF"/>
    <w:rsid w:val="00175159"/>
    <w:rsid w:val="00175295"/>
    <w:rsid w:val="00177170"/>
    <w:rsid w:val="00177711"/>
    <w:rsid w:val="00177A2F"/>
    <w:rsid w:val="00177CDF"/>
    <w:rsid w:val="00177EFC"/>
    <w:rsid w:val="00180068"/>
    <w:rsid w:val="00180600"/>
    <w:rsid w:val="00180E9F"/>
    <w:rsid w:val="001834B2"/>
    <w:rsid w:val="001842B6"/>
    <w:rsid w:val="001846F2"/>
    <w:rsid w:val="001851DE"/>
    <w:rsid w:val="001858A0"/>
    <w:rsid w:val="00185AD6"/>
    <w:rsid w:val="00186143"/>
    <w:rsid w:val="0018674B"/>
    <w:rsid w:val="00186DA8"/>
    <w:rsid w:val="0018777A"/>
    <w:rsid w:val="001877A1"/>
    <w:rsid w:val="001901CA"/>
    <w:rsid w:val="0019158D"/>
    <w:rsid w:val="001921A8"/>
    <w:rsid w:val="001921C9"/>
    <w:rsid w:val="00192218"/>
    <w:rsid w:val="00192E3C"/>
    <w:rsid w:val="00192F4C"/>
    <w:rsid w:val="00193369"/>
    <w:rsid w:val="0019414C"/>
    <w:rsid w:val="001943B9"/>
    <w:rsid w:val="00194772"/>
    <w:rsid w:val="0019480F"/>
    <w:rsid w:val="00194A80"/>
    <w:rsid w:val="0019609E"/>
    <w:rsid w:val="0019627D"/>
    <w:rsid w:val="001A06E1"/>
    <w:rsid w:val="001A0A44"/>
    <w:rsid w:val="001A0C6B"/>
    <w:rsid w:val="001A1BDE"/>
    <w:rsid w:val="001A20A7"/>
    <w:rsid w:val="001A21E3"/>
    <w:rsid w:val="001A30B2"/>
    <w:rsid w:val="001A3D27"/>
    <w:rsid w:val="001A4308"/>
    <w:rsid w:val="001A4A45"/>
    <w:rsid w:val="001A4E76"/>
    <w:rsid w:val="001A5189"/>
    <w:rsid w:val="001A5B6D"/>
    <w:rsid w:val="001A7132"/>
    <w:rsid w:val="001A72D5"/>
    <w:rsid w:val="001B007E"/>
    <w:rsid w:val="001B02B9"/>
    <w:rsid w:val="001B0E49"/>
    <w:rsid w:val="001B1D8C"/>
    <w:rsid w:val="001B1EF1"/>
    <w:rsid w:val="001B1F67"/>
    <w:rsid w:val="001B21F0"/>
    <w:rsid w:val="001B2B1B"/>
    <w:rsid w:val="001B3248"/>
    <w:rsid w:val="001B4DC7"/>
    <w:rsid w:val="001B5810"/>
    <w:rsid w:val="001B6BBE"/>
    <w:rsid w:val="001C0730"/>
    <w:rsid w:val="001C1616"/>
    <w:rsid w:val="001C20B2"/>
    <w:rsid w:val="001C222F"/>
    <w:rsid w:val="001C2738"/>
    <w:rsid w:val="001C2DAA"/>
    <w:rsid w:val="001C4A06"/>
    <w:rsid w:val="001C4F09"/>
    <w:rsid w:val="001C5A81"/>
    <w:rsid w:val="001C5D53"/>
    <w:rsid w:val="001C62B9"/>
    <w:rsid w:val="001C68B8"/>
    <w:rsid w:val="001C6936"/>
    <w:rsid w:val="001C6C92"/>
    <w:rsid w:val="001C6D04"/>
    <w:rsid w:val="001C721E"/>
    <w:rsid w:val="001C788A"/>
    <w:rsid w:val="001D0157"/>
    <w:rsid w:val="001D1012"/>
    <w:rsid w:val="001D1849"/>
    <w:rsid w:val="001D1CB8"/>
    <w:rsid w:val="001D1F11"/>
    <w:rsid w:val="001D2084"/>
    <w:rsid w:val="001D2830"/>
    <w:rsid w:val="001D3F11"/>
    <w:rsid w:val="001D420E"/>
    <w:rsid w:val="001D430A"/>
    <w:rsid w:val="001D556F"/>
    <w:rsid w:val="001D66B5"/>
    <w:rsid w:val="001D7CA0"/>
    <w:rsid w:val="001D7CFB"/>
    <w:rsid w:val="001D7D52"/>
    <w:rsid w:val="001D7FA0"/>
    <w:rsid w:val="001E0761"/>
    <w:rsid w:val="001E1183"/>
    <w:rsid w:val="001E2337"/>
    <w:rsid w:val="001E2AF9"/>
    <w:rsid w:val="001E3C2D"/>
    <w:rsid w:val="001E3EE4"/>
    <w:rsid w:val="001E3F25"/>
    <w:rsid w:val="001E4040"/>
    <w:rsid w:val="001E4900"/>
    <w:rsid w:val="001E4F53"/>
    <w:rsid w:val="001E674E"/>
    <w:rsid w:val="001E6B74"/>
    <w:rsid w:val="001E73DD"/>
    <w:rsid w:val="001E7645"/>
    <w:rsid w:val="001F0677"/>
    <w:rsid w:val="001F1A9A"/>
    <w:rsid w:val="001F2188"/>
    <w:rsid w:val="001F2227"/>
    <w:rsid w:val="001F442C"/>
    <w:rsid w:val="001F4ED2"/>
    <w:rsid w:val="001F54F1"/>
    <w:rsid w:val="001F582E"/>
    <w:rsid w:val="001F599A"/>
    <w:rsid w:val="001F5CF0"/>
    <w:rsid w:val="001F5F9C"/>
    <w:rsid w:val="001F65C0"/>
    <w:rsid w:val="001F7478"/>
    <w:rsid w:val="002005D5"/>
    <w:rsid w:val="002013FC"/>
    <w:rsid w:val="00201454"/>
    <w:rsid w:val="00201E0C"/>
    <w:rsid w:val="00201E6D"/>
    <w:rsid w:val="00202225"/>
    <w:rsid w:val="00202B60"/>
    <w:rsid w:val="002031DF"/>
    <w:rsid w:val="0020376F"/>
    <w:rsid w:val="00204A49"/>
    <w:rsid w:val="00205BD5"/>
    <w:rsid w:val="002061AC"/>
    <w:rsid w:val="002062ED"/>
    <w:rsid w:val="00206354"/>
    <w:rsid w:val="0020688E"/>
    <w:rsid w:val="00206F04"/>
    <w:rsid w:val="00207DE5"/>
    <w:rsid w:val="00207E6C"/>
    <w:rsid w:val="0021024C"/>
    <w:rsid w:val="00210B22"/>
    <w:rsid w:val="00211024"/>
    <w:rsid w:val="00211492"/>
    <w:rsid w:val="002129DD"/>
    <w:rsid w:val="002132D3"/>
    <w:rsid w:val="00213953"/>
    <w:rsid w:val="002143BE"/>
    <w:rsid w:val="00214C32"/>
    <w:rsid w:val="0021509C"/>
    <w:rsid w:val="00215B78"/>
    <w:rsid w:val="00215BD9"/>
    <w:rsid w:val="0021600C"/>
    <w:rsid w:val="00216BDB"/>
    <w:rsid w:val="00216C98"/>
    <w:rsid w:val="00217EFB"/>
    <w:rsid w:val="0022074A"/>
    <w:rsid w:val="00220D50"/>
    <w:rsid w:val="00220EFC"/>
    <w:rsid w:val="002225CA"/>
    <w:rsid w:val="00222925"/>
    <w:rsid w:val="00222A96"/>
    <w:rsid w:val="00222E6A"/>
    <w:rsid w:val="002236F2"/>
    <w:rsid w:val="00223739"/>
    <w:rsid w:val="00223A38"/>
    <w:rsid w:val="00223BD0"/>
    <w:rsid w:val="002241C9"/>
    <w:rsid w:val="00224A55"/>
    <w:rsid w:val="00224AC3"/>
    <w:rsid w:val="00225935"/>
    <w:rsid w:val="002262CB"/>
    <w:rsid w:val="0022663B"/>
    <w:rsid w:val="002267AE"/>
    <w:rsid w:val="00226DA3"/>
    <w:rsid w:val="00227AFE"/>
    <w:rsid w:val="00230FCC"/>
    <w:rsid w:val="00231CEB"/>
    <w:rsid w:val="002325C5"/>
    <w:rsid w:val="0023306B"/>
    <w:rsid w:val="0023385D"/>
    <w:rsid w:val="00234901"/>
    <w:rsid w:val="00234F76"/>
    <w:rsid w:val="002356AF"/>
    <w:rsid w:val="00235EEC"/>
    <w:rsid w:val="0023628C"/>
    <w:rsid w:val="002362C4"/>
    <w:rsid w:val="00236434"/>
    <w:rsid w:val="002375CD"/>
    <w:rsid w:val="002379A3"/>
    <w:rsid w:val="00237A16"/>
    <w:rsid w:val="00237DFC"/>
    <w:rsid w:val="002400C1"/>
    <w:rsid w:val="00240D51"/>
    <w:rsid w:val="00241078"/>
    <w:rsid w:val="00241AA7"/>
    <w:rsid w:val="00242254"/>
    <w:rsid w:val="00242652"/>
    <w:rsid w:val="002426A8"/>
    <w:rsid w:val="00242880"/>
    <w:rsid w:val="00243B38"/>
    <w:rsid w:val="002442B5"/>
    <w:rsid w:val="00244D83"/>
    <w:rsid w:val="00245BB1"/>
    <w:rsid w:val="00245BE7"/>
    <w:rsid w:val="00246D58"/>
    <w:rsid w:val="00246E2F"/>
    <w:rsid w:val="00251A49"/>
    <w:rsid w:val="0025298A"/>
    <w:rsid w:val="002533C7"/>
    <w:rsid w:val="00253737"/>
    <w:rsid w:val="002549C4"/>
    <w:rsid w:val="00254DEF"/>
    <w:rsid w:val="00254E58"/>
    <w:rsid w:val="002557B2"/>
    <w:rsid w:val="0025682C"/>
    <w:rsid w:val="002568AD"/>
    <w:rsid w:val="00256F05"/>
    <w:rsid w:val="00257097"/>
    <w:rsid w:val="00257388"/>
    <w:rsid w:val="00257D9B"/>
    <w:rsid w:val="002604BC"/>
    <w:rsid w:val="00261B3D"/>
    <w:rsid w:val="00262D60"/>
    <w:rsid w:val="0026334D"/>
    <w:rsid w:val="002636A0"/>
    <w:rsid w:val="00264A89"/>
    <w:rsid w:val="00265148"/>
    <w:rsid w:val="00265640"/>
    <w:rsid w:val="00265E79"/>
    <w:rsid w:val="00266949"/>
    <w:rsid w:val="0026702C"/>
    <w:rsid w:val="00267652"/>
    <w:rsid w:val="002709C8"/>
    <w:rsid w:val="00271777"/>
    <w:rsid w:val="00271D64"/>
    <w:rsid w:val="0027219E"/>
    <w:rsid w:val="002721C3"/>
    <w:rsid w:val="002726D5"/>
    <w:rsid w:val="00272F1A"/>
    <w:rsid w:val="0027330F"/>
    <w:rsid w:val="00273988"/>
    <w:rsid w:val="0027417A"/>
    <w:rsid w:val="00275B1E"/>
    <w:rsid w:val="0027601F"/>
    <w:rsid w:val="00277B21"/>
    <w:rsid w:val="00280447"/>
    <w:rsid w:val="00280FF5"/>
    <w:rsid w:val="002827BB"/>
    <w:rsid w:val="00282921"/>
    <w:rsid w:val="00283AF2"/>
    <w:rsid w:val="00283F3D"/>
    <w:rsid w:val="00284143"/>
    <w:rsid w:val="002849A3"/>
    <w:rsid w:val="00284B2A"/>
    <w:rsid w:val="00284BCD"/>
    <w:rsid w:val="00285C53"/>
    <w:rsid w:val="00285E0D"/>
    <w:rsid w:val="00286365"/>
    <w:rsid w:val="0028644B"/>
    <w:rsid w:val="00287059"/>
    <w:rsid w:val="00290EFA"/>
    <w:rsid w:val="00291A43"/>
    <w:rsid w:val="00291ABC"/>
    <w:rsid w:val="00292ADF"/>
    <w:rsid w:val="00292AE1"/>
    <w:rsid w:val="00292D38"/>
    <w:rsid w:val="0029382E"/>
    <w:rsid w:val="00293F1E"/>
    <w:rsid w:val="002945A7"/>
    <w:rsid w:val="00296031"/>
    <w:rsid w:val="0029618B"/>
    <w:rsid w:val="00297F56"/>
    <w:rsid w:val="002A0ADD"/>
    <w:rsid w:val="002A1AB1"/>
    <w:rsid w:val="002A2348"/>
    <w:rsid w:val="002A33A4"/>
    <w:rsid w:val="002A369A"/>
    <w:rsid w:val="002A40E9"/>
    <w:rsid w:val="002A63FE"/>
    <w:rsid w:val="002A6405"/>
    <w:rsid w:val="002A6515"/>
    <w:rsid w:val="002A66DE"/>
    <w:rsid w:val="002A69BA"/>
    <w:rsid w:val="002A6DE7"/>
    <w:rsid w:val="002A751B"/>
    <w:rsid w:val="002B08A0"/>
    <w:rsid w:val="002B2B93"/>
    <w:rsid w:val="002B2CAD"/>
    <w:rsid w:val="002B2F11"/>
    <w:rsid w:val="002B323A"/>
    <w:rsid w:val="002B32E6"/>
    <w:rsid w:val="002B3E09"/>
    <w:rsid w:val="002B3E36"/>
    <w:rsid w:val="002B415B"/>
    <w:rsid w:val="002B425A"/>
    <w:rsid w:val="002B5E9F"/>
    <w:rsid w:val="002B5EE9"/>
    <w:rsid w:val="002B61DD"/>
    <w:rsid w:val="002B6ABB"/>
    <w:rsid w:val="002C04BE"/>
    <w:rsid w:val="002C1014"/>
    <w:rsid w:val="002C180E"/>
    <w:rsid w:val="002C1A1C"/>
    <w:rsid w:val="002C2301"/>
    <w:rsid w:val="002C29D1"/>
    <w:rsid w:val="002C3505"/>
    <w:rsid w:val="002C42DF"/>
    <w:rsid w:val="002C4793"/>
    <w:rsid w:val="002C4AA6"/>
    <w:rsid w:val="002C4D8C"/>
    <w:rsid w:val="002C4DDD"/>
    <w:rsid w:val="002C5C3D"/>
    <w:rsid w:val="002C6761"/>
    <w:rsid w:val="002C77B2"/>
    <w:rsid w:val="002D209D"/>
    <w:rsid w:val="002D22AE"/>
    <w:rsid w:val="002D25EA"/>
    <w:rsid w:val="002D267E"/>
    <w:rsid w:val="002D3201"/>
    <w:rsid w:val="002D3248"/>
    <w:rsid w:val="002D3726"/>
    <w:rsid w:val="002D432C"/>
    <w:rsid w:val="002D468F"/>
    <w:rsid w:val="002D4894"/>
    <w:rsid w:val="002D49F0"/>
    <w:rsid w:val="002D590B"/>
    <w:rsid w:val="002D5B31"/>
    <w:rsid w:val="002D5E8E"/>
    <w:rsid w:val="002D6246"/>
    <w:rsid w:val="002D6DC2"/>
    <w:rsid w:val="002D6E98"/>
    <w:rsid w:val="002D71B8"/>
    <w:rsid w:val="002D7978"/>
    <w:rsid w:val="002E0AD4"/>
    <w:rsid w:val="002E1510"/>
    <w:rsid w:val="002E1569"/>
    <w:rsid w:val="002E16BC"/>
    <w:rsid w:val="002E1D87"/>
    <w:rsid w:val="002E25D5"/>
    <w:rsid w:val="002E2A49"/>
    <w:rsid w:val="002E2F4F"/>
    <w:rsid w:val="002E3144"/>
    <w:rsid w:val="002E3537"/>
    <w:rsid w:val="002E582F"/>
    <w:rsid w:val="002E7822"/>
    <w:rsid w:val="002F0791"/>
    <w:rsid w:val="002F181E"/>
    <w:rsid w:val="002F191E"/>
    <w:rsid w:val="002F198D"/>
    <w:rsid w:val="002F1A20"/>
    <w:rsid w:val="002F1B4E"/>
    <w:rsid w:val="002F1EAE"/>
    <w:rsid w:val="002F2061"/>
    <w:rsid w:val="002F35A5"/>
    <w:rsid w:val="002F5721"/>
    <w:rsid w:val="002F5A9B"/>
    <w:rsid w:val="002F5BDD"/>
    <w:rsid w:val="002F62FA"/>
    <w:rsid w:val="002F665E"/>
    <w:rsid w:val="002F6795"/>
    <w:rsid w:val="002F6C20"/>
    <w:rsid w:val="002F6D38"/>
    <w:rsid w:val="002F79CB"/>
    <w:rsid w:val="00300EF0"/>
    <w:rsid w:val="003010FE"/>
    <w:rsid w:val="003023A5"/>
    <w:rsid w:val="00302453"/>
    <w:rsid w:val="00302CB0"/>
    <w:rsid w:val="00302D11"/>
    <w:rsid w:val="00302D75"/>
    <w:rsid w:val="0030313E"/>
    <w:rsid w:val="003035F6"/>
    <w:rsid w:val="00303853"/>
    <w:rsid w:val="003047CD"/>
    <w:rsid w:val="00304808"/>
    <w:rsid w:val="00304B32"/>
    <w:rsid w:val="00305584"/>
    <w:rsid w:val="00305961"/>
    <w:rsid w:val="00306053"/>
    <w:rsid w:val="00306992"/>
    <w:rsid w:val="00310022"/>
    <w:rsid w:val="00310455"/>
    <w:rsid w:val="0031091E"/>
    <w:rsid w:val="00310E9C"/>
    <w:rsid w:val="00311987"/>
    <w:rsid w:val="00311A38"/>
    <w:rsid w:val="00311E15"/>
    <w:rsid w:val="00312CED"/>
    <w:rsid w:val="00313616"/>
    <w:rsid w:val="003142B9"/>
    <w:rsid w:val="00314D00"/>
    <w:rsid w:val="00314F26"/>
    <w:rsid w:val="003150D9"/>
    <w:rsid w:val="0031526E"/>
    <w:rsid w:val="00315A51"/>
    <w:rsid w:val="00315C8F"/>
    <w:rsid w:val="00315D6D"/>
    <w:rsid w:val="0031684D"/>
    <w:rsid w:val="003176A5"/>
    <w:rsid w:val="00320679"/>
    <w:rsid w:val="00321A57"/>
    <w:rsid w:val="00321B7E"/>
    <w:rsid w:val="00321C5E"/>
    <w:rsid w:val="00321EB2"/>
    <w:rsid w:val="00322F19"/>
    <w:rsid w:val="00323083"/>
    <w:rsid w:val="00323314"/>
    <w:rsid w:val="00323C60"/>
    <w:rsid w:val="003243F9"/>
    <w:rsid w:val="00324979"/>
    <w:rsid w:val="003252EA"/>
    <w:rsid w:val="00325767"/>
    <w:rsid w:val="003257BA"/>
    <w:rsid w:val="0032584E"/>
    <w:rsid w:val="00326A14"/>
    <w:rsid w:val="00326B15"/>
    <w:rsid w:val="00327746"/>
    <w:rsid w:val="003304CA"/>
    <w:rsid w:val="00330F7D"/>
    <w:rsid w:val="003310FB"/>
    <w:rsid w:val="003316B0"/>
    <w:rsid w:val="00331FCB"/>
    <w:rsid w:val="003333DF"/>
    <w:rsid w:val="0033449A"/>
    <w:rsid w:val="00334F8C"/>
    <w:rsid w:val="0033537D"/>
    <w:rsid w:val="00335835"/>
    <w:rsid w:val="003358DE"/>
    <w:rsid w:val="00335EFE"/>
    <w:rsid w:val="003362AB"/>
    <w:rsid w:val="00336573"/>
    <w:rsid w:val="00336938"/>
    <w:rsid w:val="00336A25"/>
    <w:rsid w:val="00336ED9"/>
    <w:rsid w:val="003374F5"/>
    <w:rsid w:val="00337BEB"/>
    <w:rsid w:val="00340240"/>
    <w:rsid w:val="00340250"/>
    <w:rsid w:val="00340E1B"/>
    <w:rsid w:val="0034118F"/>
    <w:rsid w:val="003418CB"/>
    <w:rsid w:val="00341DB7"/>
    <w:rsid w:val="00342BD5"/>
    <w:rsid w:val="00343F2C"/>
    <w:rsid w:val="00343F82"/>
    <w:rsid w:val="00343FC9"/>
    <w:rsid w:val="00344160"/>
    <w:rsid w:val="00344DA1"/>
    <w:rsid w:val="00344F84"/>
    <w:rsid w:val="00345A4F"/>
    <w:rsid w:val="003462D3"/>
    <w:rsid w:val="00347297"/>
    <w:rsid w:val="00347FDF"/>
    <w:rsid w:val="00350D8F"/>
    <w:rsid w:val="00351D85"/>
    <w:rsid w:val="00351DA2"/>
    <w:rsid w:val="00351FBE"/>
    <w:rsid w:val="0035301D"/>
    <w:rsid w:val="003549A8"/>
    <w:rsid w:val="003549DE"/>
    <w:rsid w:val="00355A45"/>
    <w:rsid w:val="00355FAA"/>
    <w:rsid w:val="00357473"/>
    <w:rsid w:val="00360B90"/>
    <w:rsid w:val="00360C2C"/>
    <w:rsid w:val="003619C0"/>
    <w:rsid w:val="00361DD7"/>
    <w:rsid w:val="00363D95"/>
    <w:rsid w:val="00363E78"/>
    <w:rsid w:val="003645C3"/>
    <w:rsid w:val="00365110"/>
    <w:rsid w:val="00365139"/>
    <w:rsid w:val="00365478"/>
    <w:rsid w:val="00365746"/>
    <w:rsid w:val="003659AC"/>
    <w:rsid w:val="003662AB"/>
    <w:rsid w:val="003665B1"/>
    <w:rsid w:val="003667D7"/>
    <w:rsid w:val="00366DDF"/>
    <w:rsid w:val="00367127"/>
    <w:rsid w:val="003702F6"/>
    <w:rsid w:val="00370567"/>
    <w:rsid w:val="003716F8"/>
    <w:rsid w:val="0037170D"/>
    <w:rsid w:val="00371ABE"/>
    <w:rsid w:val="00371C9F"/>
    <w:rsid w:val="00372068"/>
    <w:rsid w:val="0037293F"/>
    <w:rsid w:val="003737C0"/>
    <w:rsid w:val="00374694"/>
    <w:rsid w:val="00374E95"/>
    <w:rsid w:val="0037606D"/>
    <w:rsid w:val="003769ED"/>
    <w:rsid w:val="00376A7A"/>
    <w:rsid w:val="0037741D"/>
    <w:rsid w:val="00377462"/>
    <w:rsid w:val="003775EB"/>
    <w:rsid w:val="003778FC"/>
    <w:rsid w:val="00377C5D"/>
    <w:rsid w:val="0038002A"/>
    <w:rsid w:val="00380740"/>
    <w:rsid w:val="00380992"/>
    <w:rsid w:val="00380998"/>
    <w:rsid w:val="0038171F"/>
    <w:rsid w:val="00382FDB"/>
    <w:rsid w:val="00383072"/>
    <w:rsid w:val="003836D8"/>
    <w:rsid w:val="00383DFE"/>
    <w:rsid w:val="003842C7"/>
    <w:rsid w:val="003847F8"/>
    <w:rsid w:val="00385D65"/>
    <w:rsid w:val="0038654D"/>
    <w:rsid w:val="0038699B"/>
    <w:rsid w:val="00387B98"/>
    <w:rsid w:val="00390AFE"/>
    <w:rsid w:val="00391F6C"/>
    <w:rsid w:val="00392D11"/>
    <w:rsid w:val="003933BE"/>
    <w:rsid w:val="00393551"/>
    <w:rsid w:val="003939F9"/>
    <w:rsid w:val="00394BB3"/>
    <w:rsid w:val="00394E7D"/>
    <w:rsid w:val="0039502F"/>
    <w:rsid w:val="00396009"/>
    <w:rsid w:val="00396DA9"/>
    <w:rsid w:val="003A0B7C"/>
    <w:rsid w:val="003A0CAC"/>
    <w:rsid w:val="003A156D"/>
    <w:rsid w:val="003A15D6"/>
    <w:rsid w:val="003A19D5"/>
    <w:rsid w:val="003A1E2C"/>
    <w:rsid w:val="003A2969"/>
    <w:rsid w:val="003A3791"/>
    <w:rsid w:val="003A48CF"/>
    <w:rsid w:val="003A4B6C"/>
    <w:rsid w:val="003A56AA"/>
    <w:rsid w:val="003A5C19"/>
    <w:rsid w:val="003A5EBA"/>
    <w:rsid w:val="003A6494"/>
    <w:rsid w:val="003A65ED"/>
    <w:rsid w:val="003A6CC2"/>
    <w:rsid w:val="003A6ECD"/>
    <w:rsid w:val="003A7203"/>
    <w:rsid w:val="003A7238"/>
    <w:rsid w:val="003A7ABD"/>
    <w:rsid w:val="003A7FCE"/>
    <w:rsid w:val="003B099F"/>
    <w:rsid w:val="003B0D24"/>
    <w:rsid w:val="003B2430"/>
    <w:rsid w:val="003B2F19"/>
    <w:rsid w:val="003B3B91"/>
    <w:rsid w:val="003B4510"/>
    <w:rsid w:val="003B4914"/>
    <w:rsid w:val="003B4AF1"/>
    <w:rsid w:val="003B4DCB"/>
    <w:rsid w:val="003B4EB1"/>
    <w:rsid w:val="003B5859"/>
    <w:rsid w:val="003B5EDC"/>
    <w:rsid w:val="003B6004"/>
    <w:rsid w:val="003B611D"/>
    <w:rsid w:val="003B64E2"/>
    <w:rsid w:val="003B6723"/>
    <w:rsid w:val="003B67B5"/>
    <w:rsid w:val="003B79FB"/>
    <w:rsid w:val="003B7B4A"/>
    <w:rsid w:val="003B7D4C"/>
    <w:rsid w:val="003C1130"/>
    <w:rsid w:val="003C217A"/>
    <w:rsid w:val="003C253B"/>
    <w:rsid w:val="003C267B"/>
    <w:rsid w:val="003C273A"/>
    <w:rsid w:val="003C2A61"/>
    <w:rsid w:val="003C3CAF"/>
    <w:rsid w:val="003C4DDF"/>
    <w:rsid w:val="003C5BAE"/>
    <w:rsid w:val="003C6731"/>
    <w:rsid w:val="003C721B"/>
    <w:rsid w:val="003D04B1"/>
    <w:rsid w:val="003D07C3"/>
    <w:rsid w:val="003D1C9A"/>
    <w:rsid w:val="003D2729"/>
    <w:rsid w:val="003D302A"/>
    <w:rsid w:val="003D3FC0"/>
    <w:rsid w:val="003D48A0"/>
    <w:rsid w:val="003D4937"/>
    <w:rsid w:val="003D5927"/>
    <w:rsid w:val="003D69EE"/>
    <w:rsid w:val="003D6A7C"/>
    <w:rsid w:val="003D6C7C"/>
    <w:rsid w:val="003D6CD1"/>
    <w:rsid w:val="003D75DB"/>
    <w:rsid w:val="003E06D9"/>
    <w:rsid w:val="003E0E75"/>
    <w:rsid w:val="003E1C19"/>
    <w:rsid w:val="003E1EB7"/>
    <w:rsid w:val="003E252E"/>
    <w:rsid w:val="003E2E6A"/>
    <w:rsid w:val="003E31AB"/>
    <w:rsid w:val="003E3290"/>
    <w:rsid w:val="003E3C40"/>
    <w:rsid w:val="003E5090"/>
    <w:rsid w:val="003E5EA6"/>
    <w:rsid w:val="003E69B0"/>
    <w:rsid w:val="003E6A00"/>
    <w:rsid w:val="003E6AB3"/>
    <w:rsid w:val="003E6BEC"/>
    <w:rsid w:val="003F1109"/>
    <w:rsid w:val="003F1396"/>
    <w:rsid w:val="003F16FA"/>
    <w:rsid w:val="003F228F"/>
    <w:rsid w:val="003F291B"/>
    <w:rsid w:val="003F2C0C"/>
    <w:rsid w:val="003F3C7E"/>
    <w:rsid w:val="003F3DFC"/>
    <w:rsid w:val="003F46AE"/>
    <w:rsid w:val="003F4B51"/>
    <w:rsid w:val="003F4B84"/>
    <w:rsid w:val="003F522F"/>
    <w:rsid w:val="003F58B9"/>
    <w:rsid w:val="003F72A5"/>
    <w:rsid w:val="003F72FD"/>
    <w:rsid w:val="003F7F53"/>
    <w:rsid w:val="004013F3"/>
    <w:rsid w:val="00401B9D"/>
    <w:rsid w:val="00401D6C"/>
    <w:rsid w:val="004026C6"/>
    <w:rsid w:val="00402ED9"/>
    <w:rsid w:val="00402F74"/>
    <w:rsid w:val="0040346E"/>
    <w:rsid w:val="00403FBE"/>
    <w:rsid w:val="00404066"/>
    <w:rsid w:val="00404B89"/>
    <w:rsid w:val="004053C5"/>
    <w:rsid w:val="00406B1F"/>
    <w:rsid w:val="004073D0"/>
    <w:rsid w:val="004076F2"/>
    <w:rsid w:val="00407B0F"/>
    <w:rsid w:val="0041056A"/>
    <w:rsid w:val="00410A93"/>
    <w:rsid w:val="00411E06"/>
    <w:rsid w:val="00412B72"/>
    <w:rsid w:val="0041364B"/>
    <w:rsid w:val="00413746"/>
    <w:rsid w:val="00413974"/>
    <w:rsid w:val="00413B9F"/>
    <w:rsid w:val="00414BB7"/>
    <w:rsid w:val="00415482"/>
    <w:rsid w:val="004154B8"/>
    <w:rsid w:val="00415504"/>
    <w:rsid w:val="004158BA"/>
    <w:rsid w:val="004166D1"/>
    <w:rsid w:val="00417275"/>
    <w:rsid w:val="004172C6"/>
    <w:rsid w:val="00417DE1"/>
    <w:rsid w:val="004206C3"/>
    <w:rsid w:val="004208D7"/>
    <w:rsid w:val="00420F85"/>
    <w:rsid w:val="004211A8"/>
    <w:rsid w:val="00421379"/>
    <w:rsid w:val="00421852"/>
    <w:rsid w:val="00422559"/>
    <w:rsid w:val="00422E33"/>
    <w:rsid w:val="004241D4"/>
    <w:rsid w:val="0042434D"/>
    <w:rsid w:val="0042479C"/>
    <w:rsid w:val="00424D8F"/>
    <w:rsid w:val="00425145"/>
    <w:rsid w:val="004261C5"/>
    <w:rsid w:val="00426AE0"/>
    <w:rsid w:val="00426AF5"/>
    <w:rsid w:val="00427252"/>
    <w:rsid w:val="00427304"/>
    <w:rsid w:val="00427336"/>
    <w:rsid w:val="0042765D"/>
    <w:rsid w:val="0042794D"/>
    <w:rsid w:val="00431437"/>
    <w:rsid w:val="00431AA5"/>
    <w:rsid w:val="00432387"/>
    <w:rsid w:val="0043371B"/>
    <w:rsid w:val="0043373A"/>
    <w:rsid w:val="00434AF5"/>
    <w:rsid w:val="00434D10"/>
    <w:rsid w:val="0043593B"/>
    <w:rsid w:val="0043611E"/>
    <w:rsid w:val="004361BA"/>
    <w:rsid w:val="00437665"/>
    <w:rsid w:val="0043793A"/>
    <w:rsid w:val="0044006E"/>
    <w:rsid w:val="0044056A"/>
    <w:rsid w:val="00440796"/>
    <w:rsid w:val="00441109"/>
    <w:rsid w:val="00441633"/>
    <w:rsid w:val="00441643"/>
    <w:rsid w:val="004420E9"/>
    <w:rsid w:val="00442204"/>
    <w:rsid w:val="00442F13"/>
    <w:rsid w:val="00443FFD"/>
    <w:rsid w:val="00444110"/>
    <w:rsid w:val="00444A93"/>
    <w:rsid w:val="00445173"/>
    <w:rsid w:val="0044578C"/>
    <w:rsid w:val="00445C4A"/>
    <w:rsid w:val="00445C60"/>
    <w:rsid w:val="0044638A"/>
    <w:rsid w:val="00446E6A"/>
    <w:rsid w:val="004470CB"/>
    <w:rsid w:val="004470D4"/>
    <w:rsid w:val="00450961"/>
    <w:rsid w:val="00450CB3"/>
    <w:rsid w:val="00451628"/>
    <w:rsid w:val="00451E8C"/>
    <w:rsid w:val="004522E7"/>
    <w:rsid w:val="0045299E"/>
    <w:rsid w:val="004534F0"/>
    <w:rsid w:val="00453F71"/>
    <w:rsid w:val="00453FF7"/>
    <w:rsid w:val="0045437F"/>
    <w:rsid w:val="00454490"/>
    <w:rsid w:val="00454B19"/>
    <w:rsid w:val="00455B22"/>
    <w:rsid w:val="00455EBA"/>
    <w:rsid w:val="00455F76"/>
    <w:rsid w:val="00455FCE"/>
    <w:rsid w:val="004560DA"/>
    <w:rsid w:val="00456B5C"/>
    <w:rsid w:val="00456E46"/>
    <w:rsid w:val="00457A87"/>
    <w:rsid w:val="00461ABB"/>
    <w:rsid w:val="00461AF6"/>
    <w:rsid w:val="004620D2"/>
    <w:rsid w:val="004623B0"/>
    <w:rsid w:val="004626AE"/>
    <w:rsid w:val="00462ECB"/>
    <w:rsid w:val="00462F1B"/>
    <w:rsid w:val="00463381"/>
    <w:rsid w:val="00463675"/>
    <w:rsid w:val="00464100"/>
    <w:rsid w:val="004644A4"/>
    <w:rsid w:val="00465B1E"/>
    <w:rsid w:val="00466D59"/>
    <w:rsid w:val="00466F2E"/>
    <w:rsid w:val="00471991"/>
    <w:rsid w:val="00471993"/>
    <w:rsid w:val="004723C9"/>
    <w:rsid w:val="004725D5"/>
    <w:rsid w:val="004732E1"/>
    <w:rsid w:val="00474AFB"/>
    <w:rsid w:val="00474F5F"/>
    <w:rsid w:val="00475C98"/>
    <w:rsid w:val="00476965"/>
    <w:rsid w:val="00476CBD"/>
    <w:rsid w:val="0047762F"/>
    <w:rsid w:val="00477970"/>
    <w:rsid w:val="00477A4A"/>
    <w:rsid w:val="00480470"/>
    <w:rsid w:val="00480D23"/>
    <w:rsid w:val="004814B8"/>
    <w:rsid w:val="00481F15"/>
    <w:rsid w:val="004825D3"/>
    <w:rsid w:val="00482F24"/>
    <w:rsid w:val="004832C2"/>
    <w:rsid w:val="00485087"/>
    <w:rsid w:val="00485464"/>
    <w:rsid w:val="00485542"/>
    <w:rsid w:val="004855F3"/>
    <w:rsid w:val="00486AF8"/>
    <w:rsid w:val="00486E9B"/>
    <w:rsid w:val="004875A0"/>
    <w:rsid w:val="00487958"/>
    <w:rsid w:val="00487FC2"/>
    <w:rsid w:val="00491130"/>
    <w:rsid w:val="00491429"/>
    <w:rsid w:val="00491DBE"/>
    <w:rsid w:val="00492222"/>
    <w:rsid w:val="00492E60"/>
    <w:rsid w:val="004944BF"/>
    <w:rsid w:val="00494C82"/>
    <w:rsid w:val="0049529D"/>
    <w:rsid w:val="00495F00"/>
    <w:rsid w:val="00496DA1"/>
    <w:rsid w:val="00497519"/>
    <w:rsid w:val="00497AD1"/>
    <w:rsid w:val="00497CDD"/>
    <w:rsid w:val="004A03E2"/>
    <w:rsid w:val="004A04C8"/>
    <w:rsid w:val="004A0D37"/>
    <w:rsid w:val="004A1A82"/>
    <w:rsid w:val="004A26FC"/>
    <w:rsid w:val="004A355E"/>
    <w:rsid w:val="004A3DA9"/>
    <w:rsid w:val="004A4822"/>
    <w:rsid w:val="004A4FCC"/>
    <w:rsid w:val="004A5FB1"/>
    <w:rsid w:val="004A6F6E"/>
    <w:rsid w:val="004A71C6"/>
    <w:rsid w:val="004A74AD"/>
    <w:rsid w:val="004A7D03"/>
    <w:rsid w:val="004B0534"/>
    <w:rsid w:val="004B0C7A"/>
    <w:rsid w:val="004B0D81"/>
    <w:rsid w:val="004B1115"/>
    <w:rsid w:val="004B1818"/>
    <w:rsid w:val="004B19E2"/>
    <w:rsid w:val="004B1DC7"/>
    <w:rsid w:val="004B1FD9"/>
    <w:rsid w:val="004B3023"/>
    <w:rsid w:val="004B586F"/>
    <w:rsid w:val="004C086F"/>
    <w:rsid w:val="004C089B"/>
    <w:rsid w:val="004C099B"/>
    <w:rsid w:val="004C0B25"/>
    <w:rsid w:val="004C1522"/>
    <w:rsid w:val="004C2FAE"/>
    <w:rsid w:val="004C3E5A"/>
    <w:rsid w:val="004C420F"/>
    <w:rsid w:val="004C49B3"/>
    <w:rsid w:val="004C52C2"/>
    <w:rsid w:val="004C5737"/>
    <w:rsid w:val="004C6C50"/>
    <w:rsid w:val="004C75DE"/>
    <w:rsid w:val="004C78B1"/>
    <w:rsid w:val="004C7F91"/>
    <w:rsid w:val="004D0101"/>
    <w:rsid w:val="004D074D"/>
    <w:rsid w:val="004D08F5"/>
    <w:rsid w:val="004D0E48"/>
    <w:rsid w:val="004D1005"/>
    <w:rsid w:val="004D10A8"/>
    <w:rsid w:val="004D13D3"/>
    <w:rsid w:val="004D1CDA"/>
    <w:rsid w:val="004D258E"/>
    <w:rsid w:val="004D28F3"/>
    <w:rsid w:val="004D2D1A"/>
    <w:rsid w:val="004D37EE"/>
    <w:rsid w:val="004D4DB7"/>
    <w:rsid w:val="004D4EEF"/>
    <w:rsid w:val="004D5B38"/>
    <w:rsid w:val="004D64FD"/>
    <w:rsid w:val="004D68A4"/>
    <w:rsid w:val="004D7F98"/>
    <w:rsid w:val="004E084F"/>
    <w:rsid w:val="004E1891"/>
    <w:rsid w:val="004E2244"/>
    <w:rsid w:val="004E2E8D"/>
    <w:rsid w:val="004E361F"/>
    <w:rsid w:val="004E4137"/>
    <w:rsid w:val="004E46E7"/>
    <w:rsid w:val="004E48FE"/>
    <w:rsid w:val="004E5EB5"/>
    <w:rsid w:val="004E633E"/>
    <w:rsid w:val="004E6A15"/>
    <w:rsid w:val="004E6EEC"/>
    <w:rsid w:val="004E7496"/>
    <w:rsid w:val="004E75D6"/>
    <w:rsid w:val="004E7D34"/>
    <w:rsid w:val="004F0296"/>
    <w:rsid w:val="004F03FC"/>
    <w:rsid w:val="004F0C76"/>
    <w:rsid w:val="004F1107"/>
    <w:rsid w:val="004F2570"/>
    <w:rsid w:val="004F34C9"/>
    <w:rsid w:val="004F3697"/>
    <w:rsid w:val="004F3DB2"/>
    <w:rsid w:val="004F444C"/>
    <w:rsid w:val="004F53BD"/>
    <w:rsid w:val="004F6DCF"/>
    <w:rsid w:val="004F6E5E"/>
    <w:rsid w:val="004F7204"/>
    <w:rsid w:val="004F731E"/>
    <w:rsid w:val="004F7C08"/>
    <w:rsid w:val="005001E1"/>
    <w:rsid w:val="005006EA"/>
    <w:rsid w:val="005008D1"/>
    <w:rsid w:val="0050150E"/>
    <w:rsid w:val="005019BE"/>
    <w:rsid w:val="005019E9"/>
    <w:rsid w:val="005022F1"/>
    <w:rsid w:val="00502A23"/>
    <w:rsid w:val="00502C81"/>
    <w:rsid w:val="00503A98"/>
    <w:rsid w:val="00503E59"/>
    <w:rsid w:val="005041B2"/>
    <w:rsid w:val="0050440D"/>
    <w:rsid w:val="00504576"/>
    <w:rsid w:val="00504A7B"/>
    <w:rsid w:val="00505CA5"/>
    <w:rsid w:val="00506886"/>
    <w:rsid w:val="00506B1B"/>
    <w:rsid w:val="00506E5E"/>
    <w:rsid w:val="005074AF"/>
    <w:rsid w:val="0051016A"/>
    <w:rsid w:val="00510E61"/>
    <w:rsid w:val="005118DF"/>
    <w:rsid w:val="00511E5F"/>
    <w:rsid w:val="00511FE9"/>
    <w:rsid w:val="00513486"/>
    <w:rsid w:val="00513575"/>
    <w:rsid w:val="00514109"/>
    <w:rsid w:val="005142BD"/>
    <w:rsid w:val="00514521"/>
    <w:rsid w:val="00515621"/>
    <w:rsid w:val="0051585D"/>
    <w:rsid w:val="00515A20"/>
    <w:rsid w:val="00517D05"/>
    <w:rsid w:val="00517FC9"/>
    <w:rsid w:val="00520A38"/>
    <w:rsid w:val="00521969"/>
    <w:rsid w:val="00521CE1"/>
    <w:rsid w:val="00522CB2"/>
    <w:rsid w:val="00523302"/>
    <w:rsid w:val="00523638"/>
    <w:rsid w:val="005244D1"/>
    <w:rsid w:val="00524ECB"/>
    <w:rsid w:val="00526409"/>
    <w:rsid w:val="0052684E"/>
    <w:rsid w:val="00526874"/>
    <w:rsid w:val="00526A83"/>
    <w:rsid w:val="00526B95"/>
    <w:rsid w:val="0052707C"/>
    <w:rsid w:val="005272F9"/>
    <w:rsid w:val="005273F2"/>
    <w:rsid w:val="00530591"/>
    <w:rsid w:val="005309C4"/>
    <w:rsid w:val="00530C17"/>
    <w:rsid w:val="005316C2"/>
    <w:rsid w:val="00531E94"/>
    <w:rsid w:val="005320D7"/>
    <w:rsid w:val="0053224D"/>
    <w:rsid w:val="00532327"/>
    <w:rsid w:val="005348C6"/>
    <w:rsid w:val="00534E36"/>
    <w:rsid w:val="005350DA"/>
    <w:rsid w:val="0053522F"/>
    <w:rsid w:val="005354AC"/>
    <w:rsid w:val="00535BD4"/>
    <w:rsid w:val="00536A8D"/>
    <w:rsid w:val="00537389"/>
    <w:rsid w:val="005377B5"/>
    <w:rsid w:val="00541B16"/>
    <w:rsid w:val="0054279B"/>
    <w:rsid w:val="005427D9"/>
    <w:rsid w:val="005434D9"/>
    <w:rsid w:val="005436CB"/>
    <w:rsid w:val="0054474D"/>
    <w:rsid w:val="00544B74"/>
    <w:rsid w:val="00544C46"/>
    <w:rsid w:val="00545498"/>
    <w:rsid w:val="00545B4B"/>
    <w:rsid w:val="00545D0C"/>
    <w:rsid w:val="00547761"/>
    <w:rsid w:val="00547F94"/>
    <w:rsid w:val="00550056"/>
    <w:rsid w:val="00550348"/>
    <w:rsid w:val="0055247C"/>
    <w:rsid w:val="00552787"/>
    <w:rsid w:val="00552B27"/>
    <w:rsid w:val="00552CFA"/>
    <w:rsid w:val="00553FF5"/>
    <w:rsid w:val="00554E63"/>
    <w:rsid w:val="00555047"/>
    <w:rsid w:val="00555324"/>
    <w:rsid w:val="005559A7"/>
    <w:rsid w:val="0055647B"/>
    <w:rsid w:val="00556558"/>
    <w:rsid w:val="00557BC4"/>
    <w:rsid w:val="00557C87"/>
    <w:rsid w:val="0056035C"/>
    <w:rsid w:val="00560ABB"/>
    <w:rsid w:val="005614B3"/>
    <w:rsid w:val="005619DB"/>
    <w:rsid w:val="00561A3D"/>
    <w:rsid w:val="00561A8C"/>
    <w:rsid w:val="00561AF1"/>
    <w:rsid w:val="00562014"/>
    <w:rsid w:val="00562122"/>
    <w:rsid w:val="005621A2"/>
    <w:rsid w:val="00562E3C"/>
    <w:rsid w:val="00562EE3"/>
    <w:rsid w:val="0056408D"/>
    <w:rsid w:val="0056479C"/>
    <w:rsid w:val="00564A91"/>
    <w:rsid w:val="00564F4E"/>
    <w:rsid w:val="005650DB"/>
    <w:rsid w:val="00565848"/>
    <w:rsid w:val="005658AB"/>
    <w:rsid w:val="00565989"/>
    <w:rsid w:val="005659A8"/>
    <w:rsid w:val="00566690"/>
    <w:rsid w:val="0056685A"/>
    <w:rsid w:val="005716F0"/>
    <w:rsid w:val="00572153"/>
    <w:rsid w:val="00572626"/>
    <w:rsid w:val="005727DB"/>
    <w:rsid w:val="005736C1"/>
    <w:rsid w:val="00573B6B"/>
    <w:rsid w:val="00574F3E"/>
    <w:rsid w:val="005755A5"/>
    <w:rsid w:val="0057614A"/>
    <w:rsid w:val="005761E5"/>
    <w:rsid w:val="005766E7"/>
    <w:rsid w:val="0057793D"/>
    <w:rsid w:val="00577AEF"/>
    <w:rsid w:val="00580B11"/>
    <w:rsid w:val="00580CD0"/>
    <w:rsid w:val="0058301B"/>
    <w:rsid w:val="005832BF"/>
    <w:rsid w:val="00583894"/>
    <w:rsid w:val="005838DB"/>
    <w:rsid w:val="005842C1"/>
    <w:rsid w:val="00584324"/>
    <w:rsid w:val="005846D1"/>
    <w:rsid w:val="005847C8"/>
    <w:rsid w:val="00584B18"/>
    <w:rsid w:val="005851B2"/>
    <w:rsid w:val="00585683"/>
    <w:rsid w:val="00585884"/>
    <w:rsid w:val="00585D5E"/>
    <w:rsid w:val="005860BF"/>
    <w:rsid w:val="0058653F"/>
    <w:rsid w:val="00586748"/>
    <w:rsid w:val="00586DB3"/>
    <w:rsid w:val="00587021"/>
    <w:rsid w:val="005877D4"/>
    <w:rsid w:val="00587B57"/>
    <w:rsid w:val="00590DC4"/>
    <w:rsid w:val="005911AA"/>
    <w:rsid w:val="00591E88"/>
    <w:rsid w:val="0059272E"/>
    <w:rsid w:val="00593549"/>
    <w:rsid w:val="00593998"/>
    <w:rsid w:val="00594374"/>
    <w:rsid w:val="00594758"/>
    <w:rsid w:val="0059484F"/>
    <w:rsid w:val="00594C11"/>
    <w:rsid w:val="00594D83"/>
    <w:rsid w:val="00595A33"/>
    <w:rsid w:val="00595D83"/>
    <w:rsid w:val="0059754B"/>
    <w:rsid w:val="00597D07"/>
    <w:rsid w:val="00597D48"/>
    <w:rsid w:val="005A0554"/>
    <w:rsid w:val="005A0A2E"/>
    <w:rsid w:val="005A0D9D"/>
    <w:rsid w:val="005A1721"/>
    <w:rsid w:val="005A40C3"/>
    <w:rsid w:val="005A4284"/>
    <w:rsid w:val="005A5AB7"/>
    <w:rsid w:val="005A5DBA"/>
    <w:rsid w:val="005A6444"/>
    <w:rsid w:val="005A73C3"/>
    <w:rsid w:val="005A7D5E"/>
    <w:rsid w:val="005B0BCE"/>
    <w:rsid w:val="005B13ED"/>
    <w:rsid w:val="005B2AE9"/>
    <w:rsid w:val="005B4802"/>
    <w:rsid w:val="005B4D7A"/>
    <w:rsid w:val="005B530B"/>
    <w:rsid w:val="005B6332"/>
    <w:rsid w:val="005B7476"/>
    <w:rsid w:val="005B7FDD"/>
    <w:rsid w:val="005C06BE"/>
    <w:rsid w:val="005C133D"/>
    <w:rsid w:val="005C1E0A"/>
    <w:rsid w:val="005C2964"/>
    <w:rsid w:val="005C2DCB"/>
    <w:rsid w:val="005C3813"/>
    <w:rsid w:val="005C3EF3"/>
    <w:rsid w:val="005C3F4A"/>
    <w:rsid w:val="005C50FA"/>
    <w:rsid w:val="005C55ED"/>
    <w:rsid w:val="005C5B93"/>
    <w:rsid w:val="005C5E34"/>
    <w:rsid w:val="005C6D45"/>
    <w:rsid w:val="005C738C"/>
    <w:rsid w:val="005C74E4"/>
    <w:rsid w:val="005D0604"/>
    <w:rsid w:val="005D2418"/>
    <w:rsid w:val="005D245E"/>
    <w:rsid w:val="005D25E2"/>
    <w:rsid w:val="005D2C1A"/>
    <w:rsid w:val="005D3071"/>
    <w:rsid w:val="005D311D"/>
    <w:rsid w:val="005D426F"/>
    <w:rsid w:val="005D48A0"/>
    <w:rsid w:val="005D4AF3"/>
    <w:rsid w:val="005D4E6A"/>
    <w:rsid w:val="005D55F7"/>
    <w:rsid w:val="005D57E2"/>
    <w:rsid w:val="005D5A49"/>
    <w:rsid w:val="005D73C2"/>
    <w:rsid w:val="005D7C48"/>
    <w:rsid w:val="005D7F5A"/>
    <w:rsid w:val="005E01ED"/>
    <w:rsid w:val="005E132B"/>
    <w:rsid w:val="005E1390"/>
    <w:rsid w:val="005E190D"/>
    <w:rsid w:val="005E1B6E"/>
    <w:rsid w:val="005E1D3D"/>
    <w:rsid w:val="005E3A94"/>
    <w:rsid w:val="005E3C82"/>
    <w:rsid w:val="005E41CA"/>
    <w:rsid w:val="005E4652"/>
    <w:rsid w:val="005E4969"/>
    <w:rsid w:val="005E4D30"/>
    <w:rsid w:val="005E5297"/>
    <w:rsid w:val="005E56C0"/>
    <w:rsid w:val="005E5BAE"/>
    <w:rsid w:val="005E5C7F"/>
    <w:rsid w:val="005E643A"/>
    <w:rsid w:val="005E7139"/>
    <w:rsid w:val="005E7535"/>
    <w:rsid w:val="005E7C87"/>
    <w:rsid w:val="005E7FC0"/>
    <w:rsid w:val="005F0522"/>
    <w:rsid w:val="005F20F4"/>
    <w:rsid w:val="005F35E0"/>
    <w:rsid w:val="005F3B3D"/>
    <w:rsid w:val="005F4404"/>
    <w:rsid w:val="005F4B76"/>
    <w:rsid w:val="005F551F"/>
    <w:rsid w:val="005F55AB"/>
    <w:rsid w:val="005F5AF3"/>
    <w:rsid w:val="005F5D0D"/>
    <w:rsid w:val="005F6271"/>
    <w:rsid w:val="005F6531"/>
    <w:rsid w:val="005F66BB"/>
    <w:rsid w:val="005F6E47"/>
    <w:rsid w:val="005F7316"/>
    <w:rsid w:val="005F7407"/>
    <w:rsid w:val="005F7604"/>
    <w:rsid w:val="005F7B0A"/>
    <w:rsid w:val="005F7BE0"/>
    <w:rsid w:val="00600763"/>
    <w:rsid w:val="00600C69"/>
    <w:rsid w:val="00600F2D"/>
    <w:rsid w:val="00601943"/>
    <w:rsid w:val="00601C2B"/>
    <w:rsid w:val="00601CDA"/>
    <w:rsid w:val="006023BD"/>
    <w:rsid w:val="00602403"/>
    <w:rsid w:val="00602788"/>
    <w:rsid w:val="00602948"/>
    <w:rsid w:val="00604C1E"/>
    <w:rsid w:val="00605E5B"/>
    <w:rsid w:val="00606C77"/>
    <w:rsid w:val="0061001A"/>
    <w:rsid w:val="006108A9"/>
    <w:rsid w:val="00610EE1"/>
    <w:rsid w:val="006113B9"/>
    <w:rsid w:val="00611551"/>
    <w:rsid w:val="006127DE"/>
    <w:rsid w:val="00612E95"/>
    <w:rsid w:val="0061354C"/>
    <w:rsid w:val="00613649"/>
    <w:rsid w:val="00615821"/>
    <w:rsid w:val="00615CFC"/>
    <w:rsid w:val="00615F93"/>
    <w:rsid w:val="00616C0D"/>
    <w:rsid w:val="0061780A"/>
    <w:rsid w:val="00617D7A"/>
    <w:rsid w:val="00620335"/>
    <w:rsid w:val="006204BC"/>
    <w:rsid w:val="00620BFE"/>
    <w:rsid w:val="00620C54"/>
    <w:rsid w:val="00620D45"/>
    <w:rsid w:val="00621777"/>
    <w:rsid w:val="006226BE"/>
    <w:rsid w:val="00622E31"/>
    <w:rsid w:val="00623631"/>
    <w:rsid w:val="00623E86"/>
    <w:rsid w:val="00623F5F"/>
    <w:rsid w:val="006247FB"/>
    <w:rsid w:val="00625129"/>
    <w:rsid w:val="00625DA8"/>
    <w:rsid w:val="00625E1D"/>
    <w:rsid w:val="0062657D"/>
    <w:rsid w:val="00626B19"/>
    <w:rsid w:val="00627056"/>
    <w:rsid w:val="00627555"/>
    <w:rsid w:val="00627A62"/>
    <w:rsid w:val="006305AD"/>
    <w:rsid w:val="00630857"/>
    <w:rsid w:val="00630EF0"/>
    <w:rsid w:val="00631BB6"/>
    <w:rsid w:val="00632682"/>
    <w:rsid w:val="00632704"/>
    <w:rsid w:val="00633487"/>
    <w:rsid w:val="00633B22"/>
    <w:rsid w:val="006347B7"/>
    <w:rsid w:val="006350B4"/>
    <w:rsid w:val="0063515D"/>
    <w:rsid w:val="00635864"/>
    <w:rsid w:val="00635D48"/>
    <w:rsid w:val="006362EA"/>
    <w:rsid w:val="00636B99"/>
    <w:rsid w:val="00636C7C"/>
    <w:rsid w:val="0063779F"/>
    <w:rsid w:val="006420F4"/>
    <w:rsid w:val="0064338A"/>
    <w:rsid w:val="006440C9"/>
    <w:rsid w:val="00644DA2"/>
    <w:rsid w:val="00646819"/>
    <w:rsid w:val="00647873"/>
    <w:rsid w:val="00647DA6"/>
    <w:rsid w:val="00647F18"/>
    <w:rsid w:val="00650F24"/>
    <w:rsid w:val="00650FCE"/>
    <w:rsid w:val="0065159A"/>
    <w:rsid w:val="0065163B"/>
    <w:rsid w:val="006516BD"/>
    <w:rsid w:val="00652204"/>
    <w:rsid w:val="006525AB"/>
    <w:rsid w:val="006526F7"/>
    <w:rsid w:val="00652A34"/>
    <w:rsid w:val="00652B17"/>
    <w:rsid w:val="00652FC4"/>
    <w:rsid w:val="0065415E"/>
    <w:rsid w:val="00655585"/>
    <w:rsid w:val="00655D46"/>
    <w:rsid w:val="00656A32"/>
    <w:rsid w:val="006575B0"/>
    <w:rsid w:val="006575FA"/>
    <w:rsid w:val="006579EB"/>
    <w:rsid w:val="0066025B"/>
    <w:rsid w:val="00660319"/>
    <w:rsid w:val="006609C6"/>
    <w:rsid w:val="00660CC1"/>
    <w:rsid w:val="00661108"/>
    <w:rsid w:val="00661371"/>
    <w:rsid w:val="00663547"/>
    <w:rsid w:val="00663B8D"/>
    <w:rsid w:val="006645E6"/>
    <w:rsid w:val="00664B2F"/>
    <w:rsid w:val="00664EF7"/>
    <w:rsid w:val="00665A53"/>
    <w:rsid w:val="00665A99"/>
    <w:rsid w:val="00665B11"/>
    <w:rsid w:val="00666D49"/>
    <w:rsid w:val="006672D1"/>
    <w:rsid w:val="00667595"/>
    <w:rsid w:val="006679A5"/>
    <w:rsid w:val="0067162C"/>
    <w:rsid w:val="00671A7C"/>
    <w:rsid w:val="00671DBC"/>
    <w:rsid w:val="00671DFD"/>
    <w:rsid w:val="006727DC"/>
    <w:rsid w:val="00673419"/>
    <w:rsid w:val="00674513"/>
    <w:rsid w:val="00674C26"/>
    <w:rsid w:val="00676854"/>
    <w:rsid w:val="00676F38"/>
    <w:rsid w:val="006803D6"/>
    <w:rsid w:val="006806C3"/>
    <w:rsid w:val="00680904"/>
    <w:rsid w:val="00681287"/>
    <w:rsid w:val="0068133E"/>
    <w:rsid w:val="00681531"/>
    <w:rsid w:val="006816B9"/>
    <w:rsid w:val="006817E9"/>
    <w:rsid w:val="006818E5"/>
    <w:rsid w:val="006818F0"/>
    <w:rsid w:val="00682058"/>
    <w:rsid w:val="00682616"/>
    <w:rsid w:val="00682AB0"/>
    <w:rsid w:val="00682B5A"/>
    <w:rsid w:val="00683F1C"/>
    <w:rsid w:val="00684391"/>
    <w:rsid w:val="00684BCC"/>
    <w:rsid w:val="00686B96"/>
    <w:rsid w:val="006876EA"/>
    <w:rsid w:val="00687AB9"/>
    <w:rsid w:val="00687D2F"/>
    <w:rsid w:val="00690613"/>
    <w:rsid w:val="00690B48"/>
    <w:rsid w:val="00692198"/>
    <w:rsid w:val="00692262"/>
    <w:rsid w:val="00692AA7"/>
    <w:rsid w:val="00692E4D"/>
    <w:rsid w:val="0069340F"/>
    <w:rsid w:val="006951C9"/>
    <w:rsid w:val="00696AD0"/>
    <w:rsid w:val="00696B7F"/>
    <w:rsid w:val="00696C5E"/>
    <w:rsid w:val="00697C4E"/>
    <w:rsid w:val="006A0644"/>
    <w:rsid w:val="006A0B95"/>
    <w:rsid w:val="006A0E50"/>
    <w:rsid w:val="006A1C91"/>
    <w:rsid w:val="006A1CC6"/>
    <w:rsid w:val="006A1E97"/>
    <w:rsid w:val="006A1E9C"/>
    <w:rsid w:val="006A4B67"/>
    <w:rsid w:val="006A5021"/>
    <w:rsid w:val="006A620E"/>
    <w:rsid w:val="006A7C41"/>
    <w:rsid w:val="006B0857"/>
    <w:rsid w:val="006B0DA2"/>
    <w:rsid w:val="006B202A"/>
    <w:rsid w:val="006B25C7"/>
    <w:rsid w:val="006B3166"/>
    <w:rsid w:val="006B388E"/>
    <w:rsid w:val="006B414C"/>
    <w:rsid w:val="006B6059"/>
    <w:rsid w:val="006B6473"/>
    <w:rsid w:val="006B6B62"/>
    <w:rsid w:val="006B7DE8"/>
    <w:rsid w:val="006C11B2"/>
    <w:rsid w:val="006C14CF"/>
    <w:rsid w:val="006C1B37"/>
    <w:rsid w:val="006C1BA7"/>
    <w:rsid w:val="006C268F"/>
    <w:rsid w:val="006C4264"/>
    <w:rsid w:val="006C43B5"/>
    <w:rsid w:val="006C546A"/>
    <w:rsid w:val="006C5C99"/>
    <w:rsid w:val="006C68FE"/>
    <w:rsid w:val="006D0F17"/>
    <w:rsid w:val="006D32B3"/>
    <w:rsid w:val="006D365A"/>
    <w:rsid w:val="006D36DF"/>
    <w:rsid w:val="006D3962"/>
    <w:rsid w:val="006D3A10"/>
    <w:rsid w:val="006D4237"/>
    <w:rsid w:val="006D4571"/>
    <w:rsid w:val="006D547B"/>
    <w:rsid w:val="006D5F8D"/>
    <w:rsid w:val="006D5FF8"/>
    <w:rsid w:val="006D7523"/>
    <w:rsid w:val="006D7EA0"/>
    <w:rsid w:val="006E0024"/>
    <w:rsid w:val="006E07BE"/>
    <w:rsid w:val="006E0887"/>
    <w:rsid w:val="006E0E4F"/>
    <w:rsid w:val="006E1212"/>
    <w:rsid w:val="006E13A6"/>
    <w:rsid w:val="006E1999"/>
    <w:rsid w:val="006E1EFC"/>
    <w:rsid w:val="006E1FA2"/>
    <w:rsid w:val="006E3397"/>
    <w:rsid w:val="006E355C"/>
    <w:rsid w:val="006E36CA"/>
    <w:rsid w:val="006E3833"/>
    <w:rsid w:val="006E3C8A"/>
    <w:rsid w:val="006E5060"/>
    <w:rsid w:val="006E5112"/>
    <w:rsid w:val="006E5ED8"/>
    <w:rsid w:val="006E64CA"/>
    <w:rsid w:val="006E66B6"/>
    <w:rsid w:val="006E6A7E"/>
    <w:rsid w:val="006E7D59"/>
    <w:rsid w:val="006E7D9B"/>
    <w:rsid w:val="006F0763"/>
    <w:rsid w:val="006F0C94"/>
    <w:rsid w:val="006F16EB"/>
    <w:rsid w:val="006F187C"/>
    <w:rsid w:val="006F1D86"/>
    <w:rsid w:val="006F2CD4"/>
    <w:rsid w:val="006F2E88"/>
    <w:rsid w:val="006F33D1"/>
    <w:rsid w:val="006F345B"/>
    <w:rsid w:val="006F353F"/>
    <w:rsid w:val="006F3F1F"/>
    <w:rsid w:val="006F4ED5"/>
    <w:rsid w:val="006F5427"/>
    <w:rsid w:val="006F554D"/>
    <w:rsid w:val="006F5833"/>
    <w:rsid w:val="006F5AAC"/>
    <w:rsid w:val="006F6797"/>
    <w:rsid w:val="006F6D50"/>
    <w:rsid w:val="006F6FB7"/>
    <w:rsid w:val="006F7E96"/>
    <w:rsid w:val="007008E9"/>
    <w:rsid w:val="00701161"/>
    <w:rsid w:val="0070145D"/>
    <w:rsid w:val="007017C6"/>
    <w:rsid w:val="00702CCF"/>
    <w:rsid w:val="00702EB7"/>
    <w:rsid w:val="0070304B"/>
    <w:rsid w:val="00703C1D"/>
    <w:rsid w:val="00703D74"/>
    <w:rsid w:val="00704161"/>
    <w:rsid w:val="0070478E"/>
    <w:rsid w:val="007047A9"/>
    <w:rsid w:val="00704AEC"/>
    <w:rsid w:val="00704E67"/>
    <w:rsid w:val="007055AE"/>
    <w:rsid w:val="00706BD6"/>
    <w:rsid w:val="00707026"/>
    <w:rsid w:val="00707748"/>
    <w:rsid w:val="00707B48"/>
    <w:rsid w:val="00707E37"/>
    <w:rsid w:val="00710038"/>
    <w:rsid w:val="007100EC"/>
    <w:rsid w:val="007104B5"/>
    <w:rsid w:val="00712116"/>
    <w:rsid w:val="00712610"/>
    <w:rsid w:val="007126CB"/>
    <w:rsid w:val="00713116"/>
    <w:rsid w:val="007136EE"/>
    <w:rsid w:val="00713955"/>
    <w:rsid w:val="00713AB4"/>
    <w:rsid w:val="0071572D"/>
    <w:rsid w:val="0071742D"/>
    <w:rsid w:val="0071747D"/>
    <w:rsid w:val="007174ED"/>
    <w:rsid w:val="007206F7"/>
    <w:rsid w:val="007207F5"/>
    <w:rsid w:val="00720BE3"/>
    <w:rsid w:val="00720CF8"/>
    <w:rsid w:val="00720E6D"/>
    <w:rsid w:val="007210B0"/>
    <w:rsid w:val="007213D6"/>
    <w:rsid w:val="00721F26"/>
    <w:rsid w:val="00722289"/>
    <w:rsid w:val="0072347C"/>
    <w:rsid w:val="0072518D"/>
    <w:rsid w:val="00725785"/>
    <w:rsid w:val="00725D50"/>
    <w:rsid w:val="00725EE2"/>
    <w:rsid w:val="00726276"/>
    <w:rsid w:val="00726B2A"/>
    <w:rsid w:val="00727138"/>
    <w:rsid w:val="00727875"/>
    <w:rsid w:val="00730799"/>
    <w:rsid w:val="007311D8"/>
    <w:rsid w:val="007324B9"/>
    <w:rsid w:val="007326F4"/>
    <w:rsid w:val="00732E94"/>
    <w:rsid w:val="00733B16"/>
    <w:rsid w:val="00735277"/>
    <w:rsid w:val="00735461"/>
    <w:rsid w:val="007355BE"/>
    <w:rsid w:val="00735B4E"/>
    <w:rsid w:val="00736D4B"/>
    <w:rsid w:val="0073707E"/>
    <w:rsid w:val="007371A9"/>
    <w:rsid w:val="0073731B"/>
    <w:rsid w:val="00737678"/>
    <w:rsid w:val="0073790C"/>
    <w:rsid w:val="00737BDE"/>
    <w:rsid w:val="00737D70"/>
    <w:rsid w:val="0074036C"/>
    <w:rsid w:val="0074062A"/>
    <w:rsid w:val="00740ADB"/>
    <w:rsid w:val="00740BA9"/>
    <w:rsid w:val="007426DB"/>
    <w:rsid w:val="00743061"/>
    <w:rsid w:val="007435F7"/>
    <w:rsid w:val="007447A6"/>
    <w:rsid w:val="00744EAD"/>
    <w:rsid w:val="00747231"/>
    <w:rsid w:val="00747356"/>
    <w:rsid w:val="00747FC7"/>
    <w:rsid w:val="007508E0"/>
    <w:rsid w:val="00750965"/>
    <w:rsid w:val="00752026"/>
    <w:rsid w:val="007525A9"/>
    <w:rsid w:val="0075261D"/>
    <w:rsid w:val="007530C5"/>
    <w:rsid w:val="0075327B"/>
    <w:rsid w:val="007532EA"/>
    <w:rsid w:val="007545E5"/>
    <w:rsid w:val="007553BE"/>
    <w:rsid w:val="00755C05"/>
    <w:rsid w:val="00755DF4"/>
    <w:rsid w:val="007565A9"/>
    <w:rsid w:val="0075662E"/>
    <w:rsid w:val="00757075"/>
    <w:rsid w:val="00757B21"/>
    <w:rsid w:val="00760148"/>
    <w:rsid w:val="00760A80"/>
    <w:rsid w:val="0076124C"/>
    <w:rsid w:val="0076178C"/>
    <w:rsid w:val="00761F23"/>
    <w:rsid w:val="0076280F"/>
    <w:rsid w:val="0076362D"/>
    <w:rsid w:val="00763ABE"/>
    <w:rsid w:val="007640D6"/>
    <w:rsid w:val="00764C94"/>
    <w:rsid w:val="007654DC"/>
    <w:rsid w:val="00765560"/>
    <w:rsid w:val="00766204"/>
    <w:rsid w:val="00766D9D"/>
    <w:rsid w:val="00766F83"/>
    <w:rsid w:val="0076730B"/>
    <w:rsid w:val="00767530"/>
    <w:rsid w:val="00767790"/>
    <w:rsid w:val="00767941"/>
    <w:rsid w:val="00770434"/>
    <w:rsid w:val="00770C5C"/>
    <w:rsid w:val="007715E5"/>
    <w:rsid w:val="00771997"/>
    <w:rsid w:val="00772353"/>
    <w:rsid w:val="00772C5D"/>
    <w:rsid w:val="00773176"/>
    <w:rsid w:val="0077337D"/>
    <w:rsid w:val="00773B70"/>
    <w:rsid w:val="00775208"/>
    <w:rsid w:val="007753EB"/>
    <w:rsid w:val="00775A21"/>
    <w:rsid w:val="00775AC3"/>
    <w:rsid w:val="00775B29"/>
    <w:rsid w:val="0077664E"/>
    <w:rsid w:val="00776F9D"/>
    <w:rsid w:val="007802D4"/>
    <w:rsid w:val="00780404"/>
    <w:rsid w:val="0078068D"/>
    <w:rsid w:val="00780782"/>
    <w:rsid w:val="007810BC"/>
    <w:rsid w:val="00781554"/>
    <w:rsid w:val="0078325F"/>
    <w:rsid w:val="0078338C"/>
    <w:rsid w:val="00783674"/>
    <w:rsid w:val="00783A32"/>
    <w:rsid w:val="00783ECA"/>
    <w:rsid w:val="0078428F"/>
    <w:rsid w:val="007844CB"/>
    <w:rsid w:val="00785945"/>
    <w:rsid w:val="007859B3"/>
    <w:rsid w:val="00786E14"/>
    <w:rsid w:val="0078711B"/>
    <w:rsid w:val="007878A4"/>
    <w:rsid w:val="00787E7B"/>
    <w:rsid w:val="00790A00"/>
    <w:rsid w:val="00790C85"/>
    <w:rsid w:val="00790C9D"/>
    <w:rsid w:val="007911C0"/>
    <w:rsid w:val="007912ED"/>
    <w:rsid w:val="007929E3"/>
    <w:rsid w:val="00792DD5"/>
    <w:rsid w:val="00793301"/>
    <w:rsid w:val="00793EDB"/>
    <w:rsid w:val="00794328"/>
    <w:rsid w:val="0079547A"/>
    <w:rsid w:val="007961DD"/>
    <w:rsid w:val="00797DD1"/>
    <w:rsid w:val="007A03DE"/>
    <w:rsid w:val="007A0569"/>
    <w:rsid w:val="007A0FA0"/>
    <w:rsid w:val="007A17F7"/>
    <w:rsid w:val="007A1D79"/>
    <w:rsid w:val="007A27FC"/>
    <w:rsid w:val="007A50BC"/>
    <w:rsid w:val="007A58DA"/>
    <w:rsid w:val="007B0029"/>
    <w:rsid w:val="007B015D"/>
    <w:rsid w:val="007B0DEF"/>
    <w:rsid w:val="007B11A8"/>
    <w:rsid w:val="007B1C1A"/>
    <w:rsid w:val="007B21D5"/>
    <w:rsid w:val="007B3CC4"/>
    <w:rsid w:val="007B45B4"/>
    <w:rsid w:val="007B5731"/>
    <w:rsid w:val="007B59CA"/>
    <w:rsid w:val="007B5FA5"/>
    <w:rsid w:val="007B60C5"/>
    <w:rsid w:val="007B69E8"/>
    <w:rsid w:val="007B6A78"/>
    <w:rsid w:val="007B6D74"/>
    <w:rsid w:val="007B6E10"/>
    <w:rsid w:val="007C01E4"/>
    <w:rsid w:val="007C11DB"/>
    <w:rsid w:val="007C19EE"/>
    <w:rsid w:val="007C1A35"/>
    <w:rsid w:val="007C24D7"/>
    <w:rsid w:val="007C352C"/>
    <w:rsid w:val="007C3819"/>
    <w:rsid w:val="007C3AFA"/>
    <w:rsid w:val="007C4962"/>
    <w:rsid w:val="007C4B29"/>
    <w:rsid w:val="007C5647"/>
    <w:rsid w:val="007C5C5B"/>
    <w:rsid w:val="007C5F49"/>
    <w:rsid w:val="007C60A0"/>
    <w:rsid w:val="007C64E5"/>
    <w:rsid w:val="007C69CA"/>
    <w:rsid w:val="007C6D3A"/>
    <w:rsid w:val="007C7891"/>
    <w:rsid w:val="007C7EA7"/>
    <w:rsid w:val="007D0A18"/>
    <w:rsid w:val="007D265B"/>
    <w:rsid w:val="007D2B81"/>
    <w:rsid w:val="007D3891"/>
    <w:rsid w:val="007D46CA"/>
    <w:rsid w:val="007D49FD"/>
    <w:rsid w:val="007D5519"/>
    <w:rsid w:val="007D5FF1"/>
    <w:rsid w:val="007D64C7"/>
    <w:rsid w:val="007D7DEF"/>
    <w:rsid w:val="007E058F"/>
    <w:rsid w:val="007E1627"/>
    <w:rsid w:val="007E193D"/>
    <w:rsid w:val="007E1F57"/>
    <w:rsid w:val="007E23FF"/>
    <w:rsid w:val="007E302B"/>
    <w:rsid w:val="007E48CD"/>
    <w:rsid w:val="007E4BD3"/>
    <w:rsid w:val="007E5CB7"/>
    <w:rsid w:val="007E66B0"/>
    <w:rsid w:val="007E6810"/>
    <w:rsid w:val="007E713E"/>
    <w:rsid w:val="007E7E01"/>
    <w:rsid w:val="007E7F6C"/>
    <w:rsid w:val="007E7FE8"/>
    <w:rsid w:val="007F0A14"/>
    <w:rsid w:val="007F0E4B"/>
    <w:rsid w:val="007F111B"/>
    <w:rsid w:val="007F1A2A"/>
    <w:rsid w:val="007F1B1D"/>
    <w:rsid w:val="007F20B0"/>
    <w:rsid w:val="007F4178"/>
    <w:rsid w:val="007F43FE"/>
    <w:rsid w:val="007F5177"/>
    <w:rsid w:val="007F5DD5"/>
    <w:rsid w:val="007F5F72"/>
    <w:rsid w:val="007F75DA"/>
    <w:rsid w:val="0080070C"/>
    <w:rsid w:val="008014CC"/>
    <w:rsid w:val="008016F0"/>
    <w:rsid w:val="00801B3A"/>
    <w:rsid w:val="00801DF6"/>
    <w:rsid w:val="00802DDC"/>
    <w:rsid w:val="00803949"/>
    <w:rsid w:val="00805C84"/>
    <w:rsid w:val="00805E1D"/>
    <w:rsid w:val="00807992"/>
    <w:rsid w:val="008079D4"/>
    <w:rsid w:val="0081045D"/>
    <w:rsid w:val="00810907"/>
    <w:rsid w:val="00810C20"/>
    <w:rsid w:val="00811424"/>
    <w:rsid w:val="00811B29"/>
    <w:rsid w:val="008126C4"/>
    <w:rsid w:val="00812CAC"/>
    <w:rsid w:val="00814A17"/>
    <w:rsid w:val="00815D18"/>
    <w:rsid w:val="0081625F"/>
    <w:rsid w:val="00817955"/>
    <w:rsid w:val="00817D73"/>
    <w:rsid w:val="00817DA7"/>
    <w:rsid w:val="00817F61"/>
    <w:rsid w:val="00820117"/>
    <w:rsid w:val="008219A0"/>
    <w:rsid w:val="00821FE3"/>
    <w:rsid w:val="008220B3"/>
    <w:rsid w:val="00822612"/>
    <w:rsid w:val="00822627"/>
    <w:rsid w:val="00822666"/>
    <w:rsid w:val="00822BCD"/>
    <w:rsid w:val="00823D6B"/>
    <w:rsid w:val="00823D9D"/>
    <w:rsid w:val="00824207"/>
    <w:rsid w:val="00824A56"/>
    <w:rsid w:val="00825482"/>
    <w:rsid w:val="00825806"/>
    <w:rsid w:val="008259A3"/>
    <w:rsid w:val="00826B44"/>
    <w:rsid w:val="008301F0"/>
    <w:rsid w:val="0083170D"/>
    <w:rsid w:val="00831EBA"/>
    <w:rsid w:val="00831EF1"/>
    <w:rsid w:val="008325BD"/>
    <w:rsid w:val="00832D25"/>
    <w:rsid w:val="00833C9A"/>
    <w:rsid w:val="00833EB6"/>
    <w:rsid w:val="0083440E"/>
    <w:rsid w:val="00834B8D"/>
    <w:rsid w:val="0083650A"/>
    <w:rsid w:val="00836B67"/>
    <w:rsid w:val="00836CBC"/>
    <w:rsid w:val="00840069"/>
    <w:rsid w:val="00840D7E"/>
    <w:rsid w:val="00841225"/>
    <w:rsid w:val="00841F99"/>
    <w:rsid w:val="0084247D"/>
    <w:rsid w:val="00842629"/>
    <w:rsid w:val="00843419"/>
    <w:rsid w:val="008436D2"/>
    <w:rsid w:val="0084441E"/>
    <w:rsid w:val="008446EA"/>
    <w:rsid w:val="00844ABD"/>
    <w:rsid w:val="00844AFF"/>
    <w:rsid w:val="00844BA0"/>
    <w:rsid w:val="00844ECC"/>
    <w:rsid w:val="00845717"/>
    <w:rsid w:val="00845BEA"/>
    <w:rsid w:val="00845FF9"/>
    <w:rsid w:val="00846207"/>
    <w:rsid w:val="00846824"/>
    <w:rsid w:val="008469BE"/>
    <w:rsid w:val="00847D8A"/>
    <w:rsid w:val="0085081C"/>
    <w:rsid w:val="0085111B"/>
    <w:rsid w:val="008519E0"/>
    <w:rsid w:val="00851D97"/>
    <w:rsid w:val="008520F7"/>
    <w:rsid w:val="008530A3"/>
    <w:rsid w:val="0085356A"/>
    <w:rsid w:val="008538D0"/>
    <w:rsid w:val="008547CC"/>
    <w:rsid w:val="008552A2"/>
    <w:rsid w:val="008552CA"/>
    <w:rsid w:val="0085537D"/>
    <w:rsid w:val="00855D43"/>
    <w:rsid w:val="00856B88"/>
    <w:rsid w:val="00856BEB"/>
    <w:rsid w:val="0085700F"/>
    <w:rsid w:val="00857282"/>
    <w:rsid w:val="008600CB"/>
    <w:rsid w:val="00861241"/>
    <w:rsid w:val="00862708"/>
    <w:rsid w:val="008629A0"/>
    <w:rsid w:val="00862B0F"/>
    <w:rsid w:val="008636F7"/>
    <w:rsid w:val="00863A87"/>
    <w:rsid w:val="008647FC"/>
    <w:rsid w:val="00864B72"/>
    <w:rsid w:val="00865DCC"/>
    <w:rsid w:val="00866543"/>
    <w:rsid w:val="0086673D"/>
    <w:rsid w:val="00866E8A"/>
    <w:rsid w:val="00866F6D"/>
    <w:rsid w:val="008671B5"/>
    <w:rsid w:val="0087047D"/>
    <w:rsid w:val="008705F0"/>
    <w:rsid w:val="0087077D"/>
    <w:rsid w:val="0087138D"/>
    <w:rsid w:val="00871888"/>
    <w:rsid w:val="00873232"/>
    <w:rsid w:val="008736D3"/>
    <w:rsid w:val="00873CF3"/>
    <w:rsid w:val="008748E6"/>
    <w:rsid w:val="00874B60"/>
    <w:rsid w:val="00875375"/>
    <w:rsid w:val="00875724"/>
    <w:rsid w:val="00875890"/>
    <w:rsid w:val="00875920"/>
    <w:rsid w:val="00875FA3"/>
    <w:rsid w:val="008763D1"/>
    <w:rsid w:val="00876F27"/>
    <w:rsid w:val="008775E2"/>
    <w:rsid w:val="00877C81"/>
    <w:rsid w:val="00877D44"/>
    <w:rsid w:val="00880002"/>
    <w:rsid w:val="00880170"/>
    <w:rsid w:val="008806D8"/>
    <w:rsid w:val="00881A9F"/>
    <w:rsid w:val="0088205B"/>
    <w:rsid w:val="0088213D"/>
    <w:rsid w:val="00882149"/>
    <w:rsid w:val="00882405"/>
    <w:rsid w:val="00883471"/>
    <w:rsid w:val="00883F97"/>
    <w:rsid w:val="008841D0"/>
    <w:rsid w:val="00884E78"/>
    <w:rsid w:val="00885B38"/>
    <w:rsid w:val="00885C75"/>
    <w:rsid w:val="00885E66"/>
    <w:rsid w:val="00886257"/>
    <w:rsid w:val="00886D00"/>
    <w:rsid w:val="00890356"/>
    <w:rsid w:val="00890877"/>
    <w:rsid w:val="00890C87"/>
    <w:rsid w:val="008910D0"/>
    <w:rsid w:val="0089122F"/>
    <w:rsid w:val="00891957"/>
    <w:rsid w:val="00891E8F"/>
    <w:rsid w:val="00892569"/>
    <w:rsid w:val="00892D62"/>
    <w:rsid w:val="00892E75"/>
    <w:rsid w:val="008932FA"/>
    <w:rsid w:val="00893E77"/>
    <w:rsid w:val="008941F5"/>
    <w:rsid w:val="008949BA"/>
    <w:rsid w:val="00894D24"/>
    <w:rsid w:val="00896B38"/>
    <w:rsid w:val="0089739C"/>
    <w:rsid w:val="008A009F"/>
    <w:rsid w:val="008A055B"/>
    <w:rsid w:val="008A085F"/>
    <w:rsid w:val="008A0FE4"/>
    <w:rsid w:val="008A133C"/>
    <w:rsid w:val="008A1EED"/>
    <w:rsid w:val="008A20AA"/>
    <w:rsid w:val="008A2CDC"/>
    <w:rsid w:val="008A3748"/>
    <w:rsid w:val="008A3ECF"/>
    <w:rsid w:val="008A51C3"/>
    <w:rsid w:val="008A55A7"/>
    <w:rsid w:val="008A5A7B"/>
    <w:rsid w:val="008A640F"/>
    <w:rsid w:val="008A79B8"/>
    <w:rsid w:val="008A7ACB"/>
    <w:rsid w:val="008B05BA"/>
    <w:rsid w:val="008B098A"/>
    <w:rsid w:val="008B0CB5"/>
    <w:rsid w:val="008B13DC"/>
    <w:rsid w:val="008B1C42"/>
    <w:rsid w:val="008B1D4F"/>
    <w:rsid w:val="008B2216"/>
    <w:rsid w:val="008B2A11"/>
    <w:rsid w:val="008B3F19"/>
    <w:rsid w:val="008B44CA"/>
    <w:rsid w:val="008B551D"/>
    <w:rsid w:val="008B5922"/>
    <w:rsid w:val="008B59BB"/>
    <w:rsid w:val="008B5C33"/>
    <w:rsid w:val="008B5D17"/>
    <w:rsid w:val="008B6346"/>
    <w:rsid w:val="008B63B6"/>
    <w:rsid w:val="008B7CA1"/>
    <w:rsid w:val="008C0AFE"/>
    <w:rsid w:val="008C15BA"/>
    <w:rsid w:val="008C1847"/>
    <w:rsid w:val="008C19B2"/>
    <w:rsid w:val="008C2760"/>
    <w:rsid w:val="008C382C"/>
    <w:rsid w:val="008C3C0B"/>
    <w:rsid w:val="008C3EF6"/>
    <w:rsid w:val="008C4B10"/>
    <w:rsid w:val="008C50A5"/>
    <w:rsid w:val="008C5163"/>
    <w:rsid w:val="008C5B89"/>
    <w:rsid w:val="008C5E6F"/>
    <w:rsid w:val="008C6589"/>
    <w:rsid w:val="008C6891"/>
    <w:rsid w:val="008C750B"/>
    <w:rsid w:val="008C7BE0"/>
    <w:rsid w:val="008D0D3D"/>
    <w:rsid w:val="008D105B"/>
    <w:rsid w:val="008D17A6"/>
    <w:rsid w:val="008D1D31"/>
    <w:rsid w:val="008D1DBC"/>
    <w:rsid w:val="008D24A0"/>
    <w:rsid w:val="008D313F"/>
    <w:rsid w:val="008D34EC"/>
    <w:rsid w:val="008D3FDF"/>
    <w:rsid w:val="008D4256"/>
    <w:rsid w:val="008D49E0"/>
    <w:rsid w:val="008D51DF"/>
    <w:rsid w:val="008D5F63"/>
    <w:rsid w:val="008D6B37"/>
    <w:rsid w:val="008D6CC8"/>
    <w:rsid w:val="008D73BF"/>
    <w:rsid w:val="008D7435"/>
    <w:rsid w:val="008D7B88"/>
    <w:rsid w:val="008E038B"/>
    <w:rsid w:val="008E0FBC"/>
    <w:rsid w:val="008E2593"/>
    <w:rsid w:val="008E2B07"/>
    <w:rsid w:val="008E2E18"/>
    <w:rsid w:val="008E4ED2"/>
    <w:rsid w:val="008E77E2"/>
    <w:rsid w:val="008F05E1"/>
    <w:rsid w:val="008F2690"/>
    <w:rsid w:val="008F27CD"/>
    <w:rsid w:val="008F2A06"/>
    <w:rsid w:val="008F2C74"/>
    <w:rsid w:val="008F30CC"/>
    <w:rsid w:val="008F3F5A"/>
    <w:rsid w:val="008F5A98"/>
    <w:rsid w:val="008F71B3"/>
    <w:rsid w:val="008F7347"/>
    <w:rsid w:val="008F7801"/>
    <w:rsid w:val="009007BB"/>
    <w:rsid w:val="009007BD"/>
    <w:rsid w:val="00900C97"/>
    <w:rsid w:val="00901003"/>
    <w:rsid w:val="00901090"/>
    <w:rsid w:val="00901AB0"/>
    <w:rsid w:val="00901D68"/>
    <w:rsid w:val="009021E8"/>
    <w:rsid w:val="009024D2"/>
    <w:rsid w:val="0090269A"/>
    <w:rsid w:val="00902F7A"/>
    <w:rsid w:val="00903053"/>
    <w:rsid w:val="00904A16"/>
    <w:rsid w:val="00904A80"/>
    <w:rsid w:val="0090588A"/>
    <w:rsid w:val="00905A60"/>
    <w:rsid w:val="00905AED"/>
    <w:rsid w:val="00905D58"/>
    <w:rsid w:val="009061E9"/>
    <w:rsid w:val="0090732D"/>
    <w:rsid w:val="00910787"/>
    <w:rsid w:val="00911998"/>
    <w:rsid w:val="00911F00"/>
    <w:rsid w:val="0091214A"/>
    <w:rsid w:val="00912737"/>
    <w:rsid w:val="00912C2C"/>
    <w:rsid w:val="00913096"/>
    <w:rsid w:val="009146D2"/>
    <w:rsid w:val="0091470E"/>
    <w:rsid w:val="00914A8D"/>
    <w:rsid w:val="00915099"/>
    <w:rsid w:val="0091532F"/>
    <w:rsid w:val="009156A6"/>
    <w:rsid w:val="009157B7"/>
    <w:rsid w:val="00915A9B"/>
    <w:rsid w:val="00916CC9"/>
    <w:rsid w:val="00917400"/>
    <w:rsid w:val="009178DD"/>
    <w:rsid w:val="00917A6E"/>
    <w:rsid w:val="00917D46"/>
    <w:rsid w:val="0092114D"/>
    <w:rsid w:val="00921524"/>
    <w:rsid w:val="00921695"/>
    <w:rsid w:val="00922C68"/>
    <w:rsid w:val="00922F6C"/>
    <w:rsid w:val="0092331E"/>
    <w:rsid w:val="00923347"/>
    <w:rsid w:val="00923707"/>
    <w:rsid w:val="00923B36"/>
    <w:rsid w:val="00923E7B"/>
    <w:rsid w:val="009256CD"/>
    <w:rsid w:val="009257CE"/>
    <w:rsid w:val="00925D35"/>
    <w:rsid w:val="00926305"/>
    <w:rsid w:val="00926649"/>
    <w:rsid w:val="00926BFE"/>
    <w:rsid w:val="00926C44"/>
    <w:rsid w:val="00930153"/>
    <w:rsid w:val="00930370"/>
    <w:rsid w:val="00931D6A"/>
    <w:rsid w:val="00932AB2"/>
    <w:rsid w:val="00932C4A"/>
    <w:rsid w:val="009330F3"/>
    <w:rsid w:val="00933CBA"/>
    <w:rsid w:val="0093432C"/>
    <w:rsid w:val="00934887"/>
    <w:rsid w:val="00934D9D"/>
    <w:rsid w:val="00934F49"/>
    <w:rsid w:val="009356DB"/>
    <w:rsid w:val="00935742"/>
    <w:rsid w:val="00935A90"/>
    <w:rsid w:val="00935E57"/>
    <w:rsid w:val="00936038"/>
    <w:rsid w:val="00936472"/>
    <w:rsid w:val="00937015"/>
    <w:rsid w:val="0093734E"/>
    <w:rsid w:val="00937615"/>
    <w:rsid w:val="00937A5D"/>
    <w:rsid w:val="0094023B"/>
    <w:rsid w:val="00940549"/>
    <w:rsid w:val="00940621"/>
    <w:rsid w:val="009407B6"/>
    <w:rsid w:val="009407E2"/>
    <w:rsid w:val="009412BA"/>
    <w:rsid w:val="00941AE1"/>
    <w:rsid w:val="00941BCE"/>
    <w:rsid w:val="009429AB"/>
    <w:rsid w:val="009435F8"/>
    <w:rsid w:val="009436F1"/>
    <w:rsid w:val="009438B9"/>
    <w:rsid w:val="00943BBB"/>
    <w:rsid w:val="00943BF4"/>
    <w:rsid w:val="00943EFB"/>
    <w:rsid w:val="00944534"/>
    <w:rsid w:val="00944ABD"/>
    <w:rsid w:val="00945F72"/>
    <w:rsid w:val="00945FFC"/>
    <w:rsid w:val="009465A1"/>
    <w:rsid w:val="009466B7"/>
    <w:rsid w:val="00946CD2"/>
    <w:rsid w:val="0094729D"/>
    <w:rsid w:val="009500CD"/>
    <w:rsid w:val="0095045A"/>
    <w:rsid w:val="009517DE"/>
    <w:rsid w:val="00951BED"/>
    <w:rsid w:val="00951E0E"/>
    <w:rsid w:val="00953779"/>
    <w:rsid w:val="00954681"/>
    <w:rsid w:val="0095524B"/>
    <w:rsid w:val="009552AF"/>
    <w:rsid w:val="00955ABE"/>
    <w:rsid w:val="00955C50"/>
    <w:rsid w:val="00955D9E"/>
    <w:rsid w:val="009564C7"/>
    <w:rsid w:val="00957A50"/>
    <w:rsid w:val="00961B8F"/>
    <w:rsid w:val="00962759"/>
    <w:rsid w:val="00964E69"/>
    <w:rsid w:val="00964FBE"/>
    <w:rsid w:val="00965345"/>
    <w:rsid w:val="0096569B"/>
    <w:rsid w:val="009657E5"/>
    <w:rsid w:val="00966004"/>
    <w:rsid w:val="00966488"/>
    <w:rsid w:val="00966F1E"/>
    <w:rsid w:val="00971F17"/>
    <w:rsid w:val="009723E5"/>
    <w:rsid w:val="00973A05"/>
    <w:rsid w:val="00974085"/>
    <w:rsid w:val="00975A87"/>
    <w:rsid w:val="00975BE2"/>
    <w:rsid w:val="00975C0A"/>
    <w:rsid w:val="00977174"/>
    <w:rsid w:val="009778EB"/>
    <w:rsid w:val="00977DB0"/>
    <w:rsid w:val="0098064B"/>
    <w:rsid w:val="009808A3"/>
    <w:rsid w:val="00980CF5"/>
    <w:rsid w:val="00980F6E"/>
    <w:rsid w:val="009822A8"/>
    <w:rsid w:val="00983461"/>
    <w:rsid w:val="00983DD7"/>
    <w:rsid w:val="0098488E"/>
    <w:rsid w:val="00984F98"/>
    <w:rsid w:val="00984FBC"/>
    <w:rsid w:val="0098552E"/>
    <w:rsid w:val="00985BE9"/>
    <w:rsid w:val="00985EC1"/>
    <w:rsid w:val="00985F4E"/>
    <w:rsid w:val="0098636E"/>
    <w:rsid w:val="009867F9"/>
    <w:rsid w:val="0098696D"/>
    <w:rsid w:val="00987A36"/>
    <w:rsid w:val="00990EE3"/>
    <w:rsid w:val="00991E04"/>
    <w:rsid w:val="0099267C"/>
    <w:rsid w:val="00993019"/>
    <w:rsid w:val="009941BB"/>
    <w:rsid w:val="009945BD"/>
    <w:rsid w:val="00994DC6"/>
    <w:rsid w:val="00994E45"/>
    <w:rsid w:val="009956B2"/>
    <w:rsid w:val="0099622F"/>
    <w:rsid w:val="00996745"/>
    <w:rsid w:val="00997583"/>
    <w:rsid w:val="00997B48"/>
    <w:rsid w:val="00997E03"/>
    <w:rsid w:val="00997F89"/>
    <w:rsid w:val="009A0160"/>
    <w:rsid w:val="009A2157"/>
    <w:rsid w:val="009A29B4"/>
    <w:rsid w:val="009A2D1E"/>
    <w:rsid w:val="009A3DB5"/>
    <w:rsid w:val="009A40D6"/>
    <w:rsid w:val="009A4364"/>
    <w:rsid w:val="009A4BB0"/>
    <w:rsid w:val="009A4BF9"/>
    <w:rsid w:val="009A4CA1"/>
    <w:rsid w:val="009A5255"/>
    <w:rsid w:val="009A5A7B"/>
    <w:rsid w:val="009A5C66"/>
    <w:rsid w:val="009A6ED6"/>
    <w:rsid w:val="009A7550"/>
    <w:rsid w:val="009B0261"/>
    <w:rsid w:val="009B0D3A"/>
    <w:rsid w:val="009B1E61"/>
    <w:rsid w:val="009B1F2C"/>
    <w:rsid w:val="009B1F95"/>
    <w:rsid w:val="009B2C5A"/>
    <w:rsid w:val="009B3425"/>
    <w:rsid w:val="009B4378"/>
    <w:rsid w:val="009B4A23"/>
    <w:rsid w:val="009B4BDD"/>
    <w:rsid w:val="009B5D64"/>
    <w:rsid w:val="009B5E1A"/>
    <w:rsid w:val="009B600C"/>
    <w:rsid w:val="009B6677"/>
    <w:rsid w:val="009B721E"/>
    <w:rsid w:val="009B778C"/>
    <w:rsid w:val="009C0127"/>
    <w:rsid w:val="009C0635"/>
    <w:rsid w:val="009C1044"/>
    <w:rsid w:val="009C10AD"/>
    <w:rsid w:val="009C12B9"/>
    <w:rsid w:val="009C4A12"/>
    <w:rsid w:val="009C4F86"/>
    <w:rsid w:val="009C5A55"/>
    <w:rsid w:val="009C621E"/>
    <w:rsid w:val="009C761A"/>
    <w:rsid w:val="009C7E19"/>
    <w:rsid w:val="009C7E63"/>
    <w:rsid w:val="009D00CD"/>
    <w:rsid w:val="009D03ED"/>
    <w:rsid w:val="009D0589"/>
    <w:rsid w:val="009D0660"/>
    <w:rsid w:val="009D0826"/>
    <w:rsid w:val="009D2670"/>
    <w:rsid w:val="009D313F"/>
    <w:rsid w:val="009D3192"/>
    <w:rsid w:val="009D359F"/>
    <w:rsid w:val="009D36C4"/>
    <w:rsid w:val="009D3966"/>
    <w:rsid w:val="009D3C36"/>
    <w:rsid w:val="009D3FC9"/>
    <w:rsid w:val="009D4980"/>
    <w:rsid w:val="009D5336"/>
    <w:rsid w:val="009D5C37"/>
    <w:rsid w:val="009D6231"/>
    <w:rsid w:val="009D6254"/>
    <w:rsid w:val="009D71F9"/>
    <w:rsid w:val="009D7699"/>
    <w:rsid w:val="009D789E"/>
    <w:rsid w:val="009D7BC4"/>
    <w:rsid w:val="009D7CFB"/>
    <w:rsid w:val="009E045C"/>
    <w:rsid w:val="009E15E3"/>
    <w:rsid w:val="009E2F8E"/>
    <w:rsid w:val="009E31BC"/>
    <w:rsid w:val="009E435C"/>
    <w:rsid w:val="009E48EE"/>
    <w:rsid w:val="009E4B39"/>
    <w:rsid w:val="009E4C68"/>
    <w:rsid w:val="009E6D05"/>
    <w:rsid w:val="009E735D"/>
    <w:rsid w:val="009F091B"/>
    <w:rsid w:val="009F0965"/>
    <w:rsid w:val="009F09F6"/>
    <w:rsid w:val="009F0E30"/>
    <w:rsid w:val="009F144D"/>
    <w:rsid w:val="009F15CE"/>
    <w:rsid w:val="009F1FF9"/>
    <w:rsid w:val="009F28C6"/>
    <w:rsid w:val="009F29A2"/>
    <w:rsid w:val="009F3838"/>
    <w:rsid w:val="009F3928"/>
    <w:rsid w:val="009F3EA0"/>
    <w:rsid w:val="009F5390"/>
    <w:rsid w:val="009F5946"/>
    <w:rsid w:val="009F5B1A"/>
    <w:rsid w:val="009F6D87"/>
    <w:rsid w:val="009F6F1C"/>
    <w:rsid w:val="009F7B61"/>
    <w:rsid w:val="009F7D8E"/>
    <w:rsid w:val="00A01CD0"/>
    <w:rsid w:val="00A02351"/>
    <w:rsid w:val="00A0245D"/>
    <w:rsid w:val="00A0264B"/>
    <w:rsid w:val="00A027C0"/>
    <w:rsid w:val="00A02B26"/>
    <w:rsid w:val="00A02CEF"/>
    <w:rsid w:val="00A03033"/>
    <w:rsid w:val="00A03365"/>
    <w:rsid w:val="00A03CA9"/>
    <w:rsid w:val="00A0448C"/>
    <w:rsid w:val="00A044AC"/>
    <w:rsid w:val="00A045D4"/>
    <w:rsid w:val="00A04CE9"/>
    <w:rsid w:val="00A04D17"/>
    <w:rsid w:val="00A04D2E"/>
    <w:rsid w:val="00A06A64"/>
    <w:rsid w:val="00A075EA"/>
    <w:rsid w:val="00A10860"/>
    <w:rsid w:val="00A123DA"/>
    <w:rsid w:val="00A131BA"/>
    <w:rsid w:val="00A1320E"/>
    <w:rsid w:val="00A14990"/>
    <w:rsid w:val="00A14EAF"/>
    <w:rsid w:val="00A15796"/>
    <w:rsid w:val="00A15BFC"/>
    <w:rsid w:val="00A16C56"/>
    <w:rsid w:val="00A173CE"/>
    <w:rsid w:val="00A17E79"/>
    <w:rsid w:val="00A20370"/>
    <w:rsid w:val="00A20644"/>
    <w:rsid w:val="00A214C1"/>
    <w:rsid w:val="00A21530"/>
    <w:rsid w:val="00A21CB9"/>
    <w:rsid w:val="00A21F68"/>
    <w:rsid w:val="00A2286C"/>
    <w:rsid w:val="00A2290E"/>
    <w:rsid w:val="00A22B7E"/>
    <w:rsid w:val="00A22F87"/>
    <w:rsid w:val="00A230C4"/>
    <w:rsid w:val="00A2320E"/>
    <w:rsid w:val="00A2416C"/>
    <w:rsid w:val="00A24E03"/>
    <w:rsid w:val="00A2553E"/>
    <w:rsid w:val="00A25596"/>
    <w:rsid w:val="00A2607A"/>
    <w:rsid w:val="00A268B3"/>
    <w:rsid w:val="00A2705E"/>
    <w:rsid w:val="00A30468"/>
    <w:rsid w:val="00A310E6"/>
    <w:rsid w:val="00A310F8"/>
    <w:rsid w:val="00A32007"/>
    <w:rsid w:val="00A32255"/>
    <w:rsid w:val="00A327B7"/>
    <w:rsid w:val="00A330D6"/>
    <w:rsid w:val="00A34C98"/>
    <w:rsid w:val="00A34E0D"/>
    <w:rsid w:val="00A35AB3"/>
    <w:rsid w:val="00A36131"/>
    <w:rsid w:val="00A36554"/>
    <w:rsid w:val="00A36FAD"/>
    <w:rsid w:val="00A37A58"/>
    <w:rsid w:val="00A37D54"/>
    <w:rsid w:val="00A406E6"/>
    <w:rsid w:val="00A40970"/>
    <w:rsid w:val="00A40DFF"/>
    <w:rsid w:val="00A413DF"/>
    <w:rsid w:val="00A41C64"/>
    <w:rsid w:val="00A41F47"/>
    <w:rsid w:val="00A4240A"/>
    <w:rsid w:val="00A42606"/>
    <w:rsid w:val="00A42678"/>
    <w:rsid w:val="00A42832"/>
    <w:rsid w:val="00A42A85"/>
    <w:rsid w:val="00A42B23"/>
    <w:rsid w:val="00A42C07"/>
    <w:rsid w:val="00A435DC"/>
    <w:rsid w:val="00A43651"/>
    <w:rsid w:val="00A43ACD"/>
    <w:rsid w:val="00A43B8F"/>
    <w:rsid w:val="00A43FB9"/>
    <w:rsid w:val="00A449D2"/>
    <w:rsid w:val="00A45EFE"/>
    <w:rsid w:val="00A46A57"/>
    <w:rsid w:val="00A4745D"/>
    <w:rsid w:val="00A474A7"/>
    <w:rsid w:val="00A47C96"/>
    <w:rsid w:val="00A47DA6"/>
    <w:rsid w:val="00A50343"/>
    <w:rsid w:val="00A5070A"/>
    <w:rsid w:val="00A50E77"/>
    <w:rsid w:val="00A51112"/>
    <w:rsid w:val="00A5223E"/>
    <w:rsid w:val="00A52873"/>
    <w:rsid w:val="00A5313F"/>
    <w:rsid w:val="00A53535"/>
    <w:rsid w:val="00A53FD3"/>
    <w:rsid w:val="00A5484E"/>
    <w:rsid w:val="00A54A51"/>
    <w:rsid w:val="00A56CD2"/>
    <w:rsid w:val="00A575B7"/>
    <w:rsid w:val="00A57DC8"/>
    <w:rsid w:val="00A601BA"/>
    <w:rsid w:val="00A60879"/>
    <w:rsid w:val="00A608D8"/>
    <w:rsid w:val="00A613E6"/>
    <w:rsid w:val="00A614A0"/>
    <w:rsid w:val="00A61C43"/>
    <w:rsid w:val="00A62117"/>
    <w:rsid w:val="00A62677"/>
    <w:rsid w:val="00A62AB6"/>
    <w:rsid w:val="00A62CF4"/>
    <w:rsid w:val="00A6476B"/>
    <w:rsid w:val="00A64990"/>
    <w:rsid w:val="00A65220"/>
    <w:rsid w:val="00A6525E"/>
    <w:rsid w:val="00A65E45"/>
    <w:rsid w:val="00A65F3A"/>
    <w:rsid w:val="00A663EF"/>
    <w:rsid w:val="00A66539"/>
    <w:rsid w:val="00A66BC6"/>
    <w:rsid w:val="00A66ED4"/>
    <w:rsid w:val="00A66F2A"/>
    <w:rsid w:val="00A67089"/>
    <w:rsid w:val="00A6751A"/>
    <w:rsid w:val="00A67E18"/>
    <w:rsid w:val="00A67E2E"/>
    <w:rsid w:val="00A70286"/>
    <w:rsid w:val="00A702FC"/>
    <w:rsid w:val="00A71B69"/>
    <w:rsid w:val="00A71ECC"/>
    <w:rsid w:val="00A746BB"/>
    <w:rsid w:val="00A75183"/>
    <w:rsid w:val="00A75AC3"/>
    <w:rsid w:val="00A76084"/>
    <w:rsid w:val="00A76152"/>
    <w:rsid w:val="00A768D3"/>
    <w:rsid w:val="00A77079"/>
    <w:rsid w:val="00A77455"/>
    <w:rsid w:val="00A775E2"/>
    <w:rsid w:val="00A77AB7"/>
    <w:rsid w:val="00A80221"/>
    <w:rsid w:val="00A81BDF"/>
    <w:rsid w:val="00A81E83"/>
    <w:rsid w:val="00A82176"/>
    <w:rsid w:val="00A82ABC"/>
    <w:rsid w:val="00A82FF9"/>
    <w:rsid w:val="00A840E6"/>
    <w:rsid w:val="00A84470"/>
    <w:rsid w:val="00A84B52"/>
    <w:rsid w:val="00A84DE1"/>
    <w:rsid w:val="00A85028"/>
    <w:rsid w:val="00A86038"/>
    <w:rsid w:val="00A8667B"/>
    <w:rsid w:val="00A87576"/>
    <w:rsid w:val="00A87C12"/>
    <w:rsid w:val="00A901A6"/>
    <w:rsid w:val="00A905B6"/>
    <w:rsid w:val="00A91175"/>
    <w:rsid w:val="00A92560"/>
    <w:rsid w:val="00A92AF2"/>
    <w:rsid w:val="00A935A5"/>
    <w:rsid w:val="00A93B77"/>
    <w:rsid w:val="00A953AF"/>
    <w:rsid w:val="00A95933"/>
    <w:rsid w:val="00A95B6D"/>
    <w:rsid w:val="00A95BD0"/>
    <w:rsid w:val="00A95D07"/>
    <w:rsid w:val="00A9642F"/>
    <w:rsid w:val="00A9657C"/>
    <w:rsid w:val="00A96B9A"/>
    <w:rsid w:val="00A96BCD"/>
    <w:rsid w:val="00A96DA2"/>
    <w:rsid w:val="00A9710C"/>
    <w:rsid w:val="00AA04A6"/>
    <w:rsid w:val="00AA061C"/>
    <w:rsid w:val="00AA067D"/>
    <w:rsid w:val="00AA0BF9"/>
    <w:rsid w:val="00AA106E"/>
    <w:rsid w:val="00AA16EC"/>
    <w:rsid w:val="00AA27ED"/>
    <w:rsid w:val="00AA333B"/>
    <w:rsid w:val="00AA34E5"/>
    <w:rsid w:val="00AA474F"/>
    <w:rsid w:val="00AA497A"/>
    <w:rsid w:val="00AA4D05"/>
    <w:rsid w:val="00AA60B6"/>
    <w:rsid w:val="00AA63F2"/>
    <w:rsid w:val="00AA6F79"/>
    <w:rsid w:val="00AA7349"/>
    <w:rsid w:val="00AA7DD6"/>
    <w:rsid w:val="00AB04DD"/>
    <w:rsid w:val="00AB0BEA"/>
    <w:rsid w:val="00AB1C52"/>
    <w:rsid w:val="00AB2306"/>
    <w:rsid w:val="00AB2671"/>
    <w:rsid w:val="00AB31AC"/>
    <w:rsid w:val="00AB3DC3"/>
    <w:rsid w:val="00AB4048"/>
    <w:rsid w:val="00AB4545"/>
    <w:rsid w:val="00AB4662"/>
    <w:rsid w:val="00AB47C5"/>
    <w:rsid w:val="00AB4DF9"/>
    <w:rsid w:val="00AB67EF"/>
    <w:rsid w:val="00AB6F83"/>
    <w:rsid w:val="00AB7531"/>
    <w:rsid w:val="00AB77BA"/>
    <w:rsid w:val="00AC02C2"/>
    <w:rsid w:val="00AC06B0"/>
    <w:rsid w:val="00AC0764"/>
    <w:rsid w:val="00AC0AD9"/>
    <w:rsid w:val="00AC0C0E"/>
    <w:rsid w:val="00AC1EDA"/>
    <w:rsid w:val="00AC2FB4"/>
    <w:rsid w:val="00AC34CE"/>
    <w:rsid w:val="00AC4878"/>
    <w:rsid w:val="00AC4920"/>
    <w:rsid w:val="00AC4FF6"/>
    <w:rsid w:val="00AC5700"/>
    <w:rsid w:val="00AC5867"/>
    <w:rsid w:val="00AC5F2E"/>
    <w:rsid w:val="00AC7A77"/>
    <w:rsid w:val="00AD0037"/>
    <w:rsid w:val="00AD02C7"/>
    <w:rsid w:val="00AD062D"/>
    <w:rsid w:val="00AD0B79"/>
    <w:rsid w:val="00AD0C5E"/>
    <w:rsid w:val="00AD108B"/>
    <w:rsid w:val="00AD142A"/>
    <w:rsid w:val="00AD15BC"/>
    <w:rsid w:val="00AD1A97"/>
    <w:rsid w:val="00AD1CCC"/>
    <w:rsid w:val="00AD1FD8"/>
    <w:rsid w:val="00AD2EFA"/>
    <w:rsid w:val="00AD34C6"/>
    <w:rsid w:val="00AD38F3"/>
    <w:rsid w:val="00AD4615"/>
    <w:rsid w:val="00AD593F"/>
    <w:rsid w:val="00AD5BDA"/>
    <w:rsid w:val="00AD5DE3"/>
    <w:rsid w:val="00AD5DFB"/>
    <w:rsid w:val="00AD5EBA"/>
    <w:rsid w:val="00AE0798"/>
    <w:rsid w:val="00AE0BC1"/>
    <w:rsid w:val="00AE1B61"/>
    <w:rsid w:val="00AE1CEE"/>
    <w:rsid w:val="00AE240D"/>
    <w:rsid w:val="00AE2ACB"/>
    <w:rsid w:val="00AE2F21"/>
    <w:rsid w:val="00AE37BF"/>
    <w:rsid w:val="00AE392E"/>
    <w:rsid w:val="00AE3C4A"/>
    <w:rsid w:val="00AE4AEA"/>
    <w:rsid w:val="00AE52AC"/>
    <w:rsid w:val="00AE6AF0"/>
    <w:rsid w:val="00AE6D3E"/>
    <w:rsid w:val="00AE759C"/>
    <w:rsid w:val="00AF049C"/>
    <w:rsid w:val="00AF04A8"/>
    <w:rsid w:val="00AF123B"/>
    <w:rsid w:val="00AF162B"/>
    <w:rsid w:val="00AF2153"/>
    <w:rsid w:val="00AF2B66"/>
    <w:rsid w:val="00AF44FF"/>
    <w:rsid w:val="00AF49E4"/>
    <w:rsid w:val="00AF4D2D"/>
    <w:rsid w:val="00AF5552"/>
    <w:rsid w:val="00AF5DA8"/>
    <w:rsid w:val="00AF7330"/>
    <w:rsid w:val="00AF74B1"/>
    <w:rsid w:val="00AF7E30"/>
    <w:rsid w:val="00B001F0"/>
    <w:rsid w:val="00B005E4"/>
    <w:rsid w:val="00B00EFD"/>
    <w:rsid w:val="00B027BB"/>
    <w:rsid w:val="00B02E40"/>
    <w:rsid w:val="00B02F0A"/>
    <w:rsid w:val="00B03AE3"/>
    <w:rsid w:val="00B041B7"/>
    <w:rsid w:val="00B04A74"/>
    <w:rsid w:val="00B05B74"/>
    <w:rsid w:val="00B0760E"/>
    <w:rsid w:val="00B101A2"/>
    <w:rsid w:val="00B103E6"/>
    <w:rsid w:val="00B1044A"/>
    <w:rsid w:val="00B1086D"/>
    <w:rsid w:val="00B10914"/>
    <w:rsid w:val="00B10C16"/>
    <w:rsid w:val="00B11015"/>
    <w:rsid w:val="00B123A8"/>
    <w:rsid w:val="00B15022"/>
    <w:rsid w:val="00B15BA4"/>
    <w:rsid w:val="00B15F9E"/>
    <w:rsid w:val="00B170F9"/>
    <w:rsid w:val="00B20571"/>
    <w:rsid w:val="00B2138E"/>
    <w:rsid w:val="00B216C2"/>
    <w:rsid w:val="00B21CCC"/>
    <w:rsid w:val="00B21EB2"/>
    <w:rsid w:val="00B23D7F"/>
    <w:rsid w:val="00B2471C"/>
    <w:rsid w:val="00B25272"/>
    <w:rsid w:val="00B25C22"/>
    <w:rsid w:val="00B2651B"/>
    <w:rsid w:val="00B268F9"/>
    <w:rsid w:val="00B269EC"/>
    <w:rsid w:val="00B2728E"/>
    <w:rsid w:val="00B276CC"/>
    <w:rsid w:val="00B27A25"/>
    <w:rsid w:val="00B27B49"/>
    <w:rsid w:val="00B27E77"/>
    <w:rsid w:val="00B31375"/>
    <w:rsid w:val="00B3142C"/>
    <w:rsid w:val="00B3209D"/>
    <w:rsid w:val="00B32D31"/>
    <w:rsid w:val="00B33FC4"/>
    <w:rsid w:val="00B3426B"/>
    <w:rsid w:val="00B3435C"/>
    <w:rsid w:val="00B34D5E"/>
    <w:rsid w:val="00B34F42"/>
    <w:rsid w:val="00B35507"/>
    <w:rsid w:val="00B362C1"/>
    <w:rsid w:val="00B400AB"/>
    <w:rsid w:val="00B40D21"/>
    <w:rsid w:val="00B41828"/>
    <w:rsid w:val="00B42715"/>
    <w:rsid w:val="00B427A0"/>
    <w:rsid w:val="00B42A01"/>
    <w:rsid w:val="00B42B3C"/>
    <w:rsid w:val="00B42E88"/>
    <w:rsid w:val="00B435E6"/>
    <w:rsid w:val="00B43F7A"/>
    <w:rsid w:val="00B44894"/>
    <w:rsid w:val="00B45356"/>
    <w:rsid w:val="00B46AB4"/>
    <w:rsid w:val="00B46BD9"/>
    <w:rsid w:val="00B46CC9"/>
    <w:rsid w:val="00B46FAE"/>
    <w:rsid w:val="00B47A3D"/>
    <w:rsid w:val="00B5062E"/>
    <w:rsid w:val="00B50BF1"/>
    <w:rsid w:val="00B50D37"/>
    <w:rsid w:val="00B51715"/>
    <w:rsid w:val="00B51A6B"/>
    <w:rsid w:val="00B51E48"/>
    <w:rsid w:val="00B54697"/>
    <w:rsid w:val="00B5479E"/>
    <w:rsid w:val="00B54F50"/>
    <w:rsid w:val="00B554FA"/>
    <w:rsid w:val="00B556DD"/>
    <w:rsid w:val="00B55984"/>
    <w:rsid w:val="00B55F90"/>
    <w:rsid w:val="00B56887"/>
    <w:rsid w:val="00B574DA"/>
    <w:rsid w:val="00B57B4B"/>
    <w:rsid w:val="00B6032D"/>
    <w:rsid w:val="00B6157D"/>
    <w:rsid w:val="00B61B00"/>
    <w:rsid w:val="00B61DBA"/>
    <w:rsid w:val="00B62203"/>
    <w:rsid w:val="00B62243"/>
    <w:rsid w:val="00B6224E"/>
    <w:rsid w:val="00B62BD8"/>
    <w:rsid w:val="00B63466"/>
    <w:rsid w:val="00B63A71"/>
    <w:rsid w:val="00B64089"/>
    <w:rsid w:val="00B640D7"/>
    <w:rsid w:val="00B64627"/>
    <w:rsid w:val="00B648BA"/>
    <w:rsid w:val="00B64DE6"/>
    <w:rsid w:val="00B65CD8"/>
    <w:rsid w:val="00B66A2B"/>
    <w:rsid w:val="00B670B6"/>
    <w:rsid w:val="00B670FB"/>
    <w:rsid w:val="00B671BC"/>
    <w:rsid w:val="00B67C47"/>
    <w:rsid w:val="00B7115C"/>
    <w:rsid w:val="00B72320"/>
    <w:rsid w:val="00B72847"/>
    <w:rsid w:val="00B72A55"/>
    <w:rsid w:val="00B7347B"/>
    <w:rsid w:val="00B73640"/>
    <w:rsid w:val="00B74176"/>
    <w:rsid w:val="00B74651"/>
    <w:rsid w:val="00B74C19"/>
    <w:rsid w:val="00B74DF6"/>
    <w:rsid w:val="00B75062"/>
    <w:rsid w:val="00B75DE0"/>
    <w:rsid w:val="00B766AF"/>
    <w:rsid w:val="00B76C73"/>
    <w:rsid w:val="00B76D2F"/>
    <w:rsid w:val="00B77024"/>
    <w:rsid w:val="00B805DD"/>
    <w:rsid w:val="00B806C2"/>
    <w:rsid w:val="00B80BE8"/>
    <w:rsid w:val="00B80CB1"/>
    <w:rsid w:val="00B81484"/>
    <w:rsid w:val="00B81745"/>
    <w:rsid w:val="00B81C71"/>
    <w:rsid w:val="00B8219D"/>
    <w:rsid w:val="00B82605"/>
    <w:rsid w:val="00B82879"/>
    <w:rsid w:val="00B82B1F"/>
    <w:rsid w:val="00B8349D"/>
    <w:rsid w:val="00B84C08"/>
    <w:rsid w:val="00B84C38"/>
    <w:rsid w:val="00B86EA6"/>
    <w:rsid w:val="00B875CE"/>
    <w:rsid w:val="00B878EA"/>
    <w:rsid w:val="00B87F32"/>
    <w:rsid w:val="00B90D39"/>
    <w:rsid w:val="00B90EAE"/>
    <w:rsid w:val="00B916D0"/>
    <w:rsid w:val="00B921A0"/>
    <w:rsid w:val="00B92D11"/>
    <w:rsid w:val="00B940B9"/>
    <w:rsid w:val="00B94823"/>
    <w:rsid w:val="00B949EB"/>
    <w:rsid w:val="00B95E98"/>
    <w:rsid w:val="00B96739"/>
    <w:rsid w:val="00B9677A"/>
    <w:rsid w:val="00B9690C"/>
    <w:rsid w:val="00B96D7E"/>
    <w:rsid w:val="00BA0FF6"/>
    <w:rsid w:val="00BA14BB"/>
    <w:rsid w:val="00BA16B5"/>
    <w:rsid w:val="00BA1976"/>
    <w:rsid w:val="00BA1B5B"/>
    <w:rsid w:val="00BA1CFE"/>
    <w:rsid w:val="00BA2F5E"/>
    <w:rsid w:val="00BA41F4"/>
    <w:rsid w:val="00BA4286"/>
    <w:rsid w:val="00BA4B9D"/>
    <w:rsid w:val="00BA4C99"/>
    <w:rsid w:val="00BA555B"/>
    <w:rsid w:val="00BA59D2"/>
    <w:rsid w:val="00BA60F2"/>
    <w:rsid w:val="00BA66F6"/>
    <w:rsid w:val="00BA672A"/>
    <w:rsid w:val="00BA68EB"/>
    <w:rsid w:val="00BA6AC8"/>
    <w:rsid w:val="00BA6C5B"/>
    <w:rsid w:val="00BA6E00"/>
    <w:rsid w:val="00BA7520"/>
    <w:rsid w:val="00BA7ECA"/>
    <w:rsid w:val="00BB05A3"/>
    <w:rsid w:val="00BB0B17"/>
    <w:rsid w:val="00BB18EE"/>
    <w:rsid w:val="00BB1DFB"/>
    <w:rsid w:val="00BB24C5"/>
    <w:rsid w:val="00BB2833"/>
    <w:rsid w:val="00BB5A31"/>
    <w:rsid w:val="00BB6542"/>
    <w:rsid w:val="00BB6A1E"/>
    <w:rsid w:val="00BC18F4"/>
    <w:rsid w:val="00BC221F"/>
    <w:rsid w:val="00BC2BD2"/>
    <w:rsid w:val="00BC3B26"/>
    <w:rsid w:val="00BC3C50"/>
    <w:rsid w:val="00BC3F65"/>
    <w:rsid w:val="00BC4276"/>
    <w:rsid w:val="00BC7C14"/>
    <w:rsid w:val="00BC7E15"/>
    <w:rsid w:val="00BD01D1"/>
    <w:rsid w:val="00BD029D"/>
    <w:rsid w:val="00BD0438"/>
    <w:rsid w:val="00BD0AB8"/>
    <w:rsid w:val="00BD14F3"/>
    <w:rsid w:val="00BD188D"/>
    <w:rsid w:val="00BD18D9"/>
    <w:rsid w:val="00BD1F34"/>
    <w:rsid w:val="00BD359E"/>
    <w:rsid w:val="00BD3ED3"/>
    <w:rsid w:val="00BD45E6"/>
    <w:rsid w:val="00BD4C70"/>
    <w:rsid w:val="00BD534A"/>
    <w:rsid w:val="00BD53DF"/>
    <w:rsid w:val="00BD5994"/>
    <w:rsid w:val="00BD6DBF"/>
    <w:rsid w:val="00BD742C"/>
    <w:rsid w:val="00BD74A3"/>
    <w:rsid w:val="00BD7842"/>
    <w:rsid w:val="00BD7AF1"/>
    <w:rsid w:val="00BE0B14"/>
    <w:rsid w:val="00BE0C87"/>
    <w:rsid w:val="00BE109E"/>
    <w:rsid w:val="00BE1367"/>
    <w:rsid w:val="00BE1F0B"/>
    <w:rsid w:val="00BE2053"/>
    <w:rsid w:val="00BE2FD2"/>
    <w:rsid w:val="00BE322A"/>
    <w:rsid w:val="00BE38BD"/>
    <w:rsid w:val="00BE3CB4"/>
    <w:rsid w:val="00BE3D45"/>
    <w:rsid w:val="00BE3E03"/>
    <w:rsid w:val="00BE5206"/>
    <w:rsid w:val="00BE5345"/>
    <w:rsid w:val="00BE5B5A"/>
    <w:rsid w:val="00BE5F27"/>
    <w:rsid w:val="00BE61E4"/>
    <w:rsid w:val="00BE625B"/>
    <w:rsid w:val="00BE72DB"/>
    <w:rsid w:val="00BE7699"/>
    <w:rsid w:val="00BF023B"/>
    <w:rsid w:val="00BF042F"/>
    <w:rsid w:val="00BF0591"/>
    <w:rsid w:val="00BF1508"/>
    <w:rsid w:val="00BF1512"/>
    <w:rsid w:val="00BF23C0"/>
    <w:rsid w:val="00BF3C11"/>
    <w:rsid w:val="00BF3C44"/>
    <w:rsid w:val="00BF3E87"/>
    <w:rsid w:val="00BF43AB"/>
    <w:rsid w:val="00BF53EB"/>
    <w:rsid w:val="00BF55C7"/>
    <w:rsid w:val="00BF5623"/>
    <w:rsid w:val="00BF5DD9"/>
    <w:rsid w:val="00BF6A12"/>
    <w:rsid w:val="00BF6B83"/>
    <w:rsid w:val="00BF6D7B"/>
    <w:rsid w:val="00BF6E07"/>
    <w:rsid w:val="00BF7C1A"/>
    <w:rsid w:val="00BF7CE5"/>
    <w:rsid w:val="00C00383"/>
    <w:rsid w:val="00C0156E"/>
    <w:rsid w:val="00C0168B"/>
    <w:rsid w:val="00C01994"/>
    <w:rsid w:val="00C020DE"/>
    <w:rsid w:val="00C0252E"/>
    <w:rsid w:val="00C03556"/>
    <w:rsid w:val="00C04297"/>
    <w:rsid w:val="00C057AB"/>
    <w:rsid w:val="00C06331"/>
    <w:rsid w:val="00C069DD"/>
    <w:rsid w:val="00C06D86"/>
    <w:rsid w:val="00C071CE"/>
    <w:rsid w:val="00C07CE9"/>
    <w:rsid w:val="00C07DD0"/>
    <w:rsid w:val="00C10706"/>
    <w:rsid w:val="00C1091A"/>
    <w:rsid w:val="00C10A01"/>
    <w:rsid w:val="00C10D7E"/>
    <w:rsid w:val="00C11078"/>
    <w:rsid w:val="00C1126E"/>
    <w:rsid w:val="00C124F3"/>
    <w:rsid w:val="00C129BA"/>
    <w:rsid w:val="00C139AD"/>
    <w:rsid w:val="00C13F77"/>
    <w:rsid w:val="00C1483F"/>
    <w:rsid w:val="00C14BD4"/>
    <w:rsid w:val="00C15897"/>
    <w:rsid w:val="00C15A8F"/>
    <w:rsid w:val="00C15D54"/>
    <w:rsid w:val="00C16E1C"/>
    <w:rsid w:val="00C17090"/>
    <w:rsid w:val="00C17B76"/>
    <w:rsid w:val="00C201A8"/>
    <w:rsid w:val="00C20230"/>
    <w:rsid w:val="00C2079E"/>
    <w:rsid w:val="00C20B93"/>
    <w:rsid w:val="00C21A47"/>
    <w:rsid w:val="00C21A99"/>
    <w:rsid w:val="00C22059"/>
    <w:rsid w:val="00C22359"/>
    <w:rsid w:val="00C22552"/>
    <w:rsid w:val="00C22E3F"/>
    <w:rsid w:val="00C23BCF"/>
    <w:rsid w:val="00C23DB5"/>
    <w:rsid w:val="00C245E2"/>
    <w:rsid w:val="00C24D23"/>
    <w:rsid w:val="00C24D6E"/>
    <w:rsid w:val="00C25E8E"/>
    <w:rsid w:val="00C26A84"/>
    <w:rsid w:val="00C26B6B"/>
    <w:rsid w:val="00C271FB"/>
    <w:rsid w:val="00C2761F"/>
    <w:rsid w:val="00C30447"/>
    <w:rsid w:val="00C3158D"/>
    <w:rsid w:val="00C3172C"/>
    <w:rsid w:val="00C31A09"/>
    <w:rsid w:val="00C3208F"/>
    <w:rsid w:val="00C321B1"/>
    <w:rsid w:val="00C3229D"/>
    <w:rsid w:val="00C32E82"/>
    <w:rsid w:val="00C33248"/>
    <w:rsid w:val="00C353FD"/>
    <w:rsid w:val="00C3570C"/>
    <w:rsid w:val="00C35F91"/>
    <w:rsid w:val="00C36884"/>
    <w:rsid w:val="00C37ACA"/>
    <w:rsid w:val="00C40220"/>
    <w:rsid w:val="00C40662"/>
    <w:rsid w:val="00C40922"/>
    <w:rsid w:val="00C40A33"/>
    <w:rsid w:val="00C40F4F"/>
    <w:rsid w:val="00C420CF"/>
    <w:rsid w:val="00C43443"/>
    <w:rsid w:val="00C43BE0"/>
    <w:rsid w:val="00C44545"/>
    <w:rsid w:val="00C44BC3"/>
    <w:rsid w:val="00C44F60"/>
    <w:rsid w:val="00C457E6"/>
    <w:rsid w:val="00C45A1C"/>
    <w:rsid w:val="00C45FAE"/>
    <w:rsid w:val="00C4608A"/>
    <w:rsid w:val="00C460D5"/>
    <w:rsid w:val="00C461CD"/>
    <w:rsid w:val="00C465A2"/>
    <w:rsid w:val="00C4665B"/>
    <w:rsid w:val="00C46707"/>
    <w:rsid w:val="00C46C08"/>
    <w:rsid w:val="00C471E5"/>
    <w:rsid w:val="00C47AED"/>
    <w:rsid w:val="00C50B2A"/>
    <w:rsid w:val="00C51764"/>
    <w:rsid w:val="00C51A52"/>
    <w:rsid w:val="00C51E46"/>
    <w:rsid w:val="00C52399"/>
    <w:rsid w:val="00C52473"/>
    <w:rsid w:val="00C52D3F"/>
    <w:rsid w:val="00C53342"/>
    <w:rsid w:val="00C5368D"/>
    <w:rsid w:val="00C53EF5"/>
    <w:rsid w:val="00C5518A"/>
    <w:rsid w:val="00C56E9E"/>
    <w:rsid w:val="00C60E53"/>
    <w:rsid w:val="00C61615"/>
    <w:rsid w:val="00C6165B"/>
    <w:rsid w:val="00C61ACE"/>
    <w:rsid w:val="00C63182"/>
    <w:rsid w:val="00C63218"/>
    <w:rsid w:val="00C636A1"/>
    <w:rsid w:val="00C640B1"/>
    <w:rsid w:val="00C64134"/>
    <w:rsid w:val="00C643CE"/>
    <w:rsid w:val="00C647DA"/>
    <w:rsid w:val="00C6509D"/>
    <w:rsid w:val="00C653BE"/>
    <w:rsid w:val="00C65730"/>
    <w:rsid w:val="00C658AC"/>
    <w:rsid w:val="00C65B08"/>
    <w:rsid w:val="00C65B2B"/>
    <w:rsid w:val="00C65F72"/>
    <w:rsid w:val="00C66227"/>
    <w:rsid w:val="00C664D7"/>
    <w:rsid w:val="00C66620"/>
    <w:rsid w:val="00C66DC4"/>
    <w:rsid w:val="00C67645"/>
    <w:rsid w:val="00C703E3"/>
    <w:rsid w:val="00C711BD"/>
    <w:rsid w:val="00C715BC"/>
    <w:rsid w:val="00C7190B"/>
    <w:rsid w:val="00C719E1"/>
    <w:rsid w:val="00C74249"/>
    <w:rsid w:val="00C75E76"/>
    <w:rsid w:val="00C7689E"/>
    <w:rsid w:val="00C768AA"/>
    <w:rsid w:val="00C77172"/>
    <w:rsid w:val="00C776CE"/>
    <w:rsid w:val="00C77B33"/>
    <w:rsid w:val="00C77B72"/>
    <w:rsid w:val="00C77BE5"/>
    <w:rsid w:val="00C80028"/>
    <w:rsid w:val="00C809CC"/>
    <w:rsid w:val="00C815B1"/>
    <w:rsid w:val="00C81B56"/>
    <w:rsid w:val="00C8220A"/>
    <w:rsid w:val="00C82DC7"/>
    <w:rsid w:val="00C83A18"/>
    <w:rsid w:val="00C83DE0"/>
    <w:rsid w:val="00C84220"/>
    <w:rsid w:val="00C8430F"/>
    <w:rsid w:val="00C84538"/>
    <w:rsid w:val="00C84668"/>
    <w:rsid w:val="00C8485C"/>
    <w:rsid w:val="00C84F67"/>
    <w:rsid w:val="00C85BD3"/>
    <w:rsid w:val="00C86C8D"/>
    <w:rsid w:val="00C876FA"/>
    <w:rsid w:val="00C8796E"/>
    <w:rsid w:val="00C902C5"/>
    <w:rsid w:val="00C90300"/>
    <w:rsid w:val="00C92425"/>
    <w:rsid w:val="00C92B61"/>
    <w:rsid w:val="00C934C3"/>
    <w:rsid w:val="00C93C5A"/>
    <w:rsid w:val="00C946A1"/>
    <w:rsid w:val="00C947E2"/>
    <w:rsid w:val="00C95109"/>
    <w:rsid w:val="00C95697"/>
    <w:rsid w:val="00C9613E"/>
    <w:rsid w:val="00C97089"/>
    <w:rsid w:val="00C974C8"/>
    <w:rsid w:val="00C97789"/>
    <w:rsid w:val="00CA0050"/>
    <w:rsid w:val="00CA0207"/>
    <w:rsid w:val="00CA153F"/>
    <w:rsid w:val="00CA34F0"/>
    <w:rsid w:val="00CA3A7C"/>
    <w:rsid w:val="00CA468A"/>
    <w:rsid w:val="00CA4F18"/>
    <w:rsid w:val="00CA5121"/>
    <w:rsid w:val="00CA5652"/>
    <w:rsid w:val="00CA6062"/>
    <w:rsid w:val="00CA6486"/>
    <w:rsid w:val="00CA6804"/>
    <w:rsid w:val="00CA6817"/>
    <w:rsid w:val="00CB0D2E"/>
    <w:rsid w:val="00CB0DE4"/>
    <w:rsid w:val="00CB150F"/>
    <w:rsid w:val="00CB187F"/>
    <w:rsid w:val="00CB1933"/>
    <w:rsid w:val="00CB1BEC"/>
    <w:rsid w:val="00CB1D0B"/>
    <w:rsid w:val="00CB1F51"/>
    <w:rsid w:val="00CB22CA"/>
    <w:rsid w:val="00CB3C3A"/>
    <w:rsid w:val="00CB418C"/>
    <w:rsid w:val="00CB4C1C"/>
    <w:rsid w:val="00CB4E84"/>
    <w:rsid w:val="00CB53D7"/>
    <w:rsid w:val="00CB6242"/>
    <w:rsid w:val="00CB6505"/>
    <w:rsid w:val="00CB6757"/>
    <w:rsid w:val="00CB6DBD"/>
    <w:rsid w:val="00CB7255"/>
    <w:rsid w:val="00CB75EF"/>
    <w:rsid w:val="00CB7A08"/>
    <w:rsid w:val="00CC03CE"/>
    <w:rsid w:val="00CC1A86"/>
    <w:rsid w:val="00CC1F90"/>
    <w:rsid w:val="00CC2146"/>
    <w:rsid w:val="00CC3C64"/>
    <w:rsid w:val="00CC3EFF"/>
    <w:rsid w:val="00CC3F7F"/>
    <w:rsid w:val="00CC40D1"/>
    <w:rsid w:val="00CC4752"/>
    <w:rsid w:val="00CC484B"/>
    <w:rsid w:val="00CC48F8"/>
    <w:rsid w:val="00CC4F16"/>
    <w:rsid w:val="00CC577F"/>
    <w:rsid w:val="00CC6E98"/>
    <w:rsid w:val="00CC7963"/>
    <w:rsid w:val="00CC79EE"/>
    <w:rsid w:val="00CC7EF3"/>
    <w:rsid w:val="00CD09E7"/>
    <w:rsid w:val="00CD13CB"/>
    <w:rsid w:val="00CD1BBC"/>
    <w:rsid w:val="00CD1C11"/>
    <w:rsid w:val="00CD2AF1"/>
    <w:rsid w:val="00CD3A23"/>
    <w:rsid w:val="00CD3F3D"/>
    <w:rsid w:val="00CD46AD"/>
    <w:rsid w:val="00CD5811"/>
    <w:rsid w:val="00CD5D18"/>
    <w:rsid w:val="00CD5E4C"/>
    <w:rsid w:val="00CD63E2"/>
    <w:rsid w:val="00CD64E3"/>
    <w:rsid w:val="00CD67DD"/>
    <w:rsid w:val="00CD6AC3"/>
    <w:rsid w:val="00CD7C28"/>
    <w:rsid w:val="00CE1330"/>
    <w:rsid w:val="00CE1E46"/>
    <w:rsid w:val="00CE24EB"/>
    <w:rsid w:val="00CE2671"/>
    <w:rsid w:val="00CE36EA"/>
    <w:rsid w:val="00CE3A79"/>
    <w:rsid w:val="00CE417A"/>
    <w:rsid w:val="00CE45BC"/>
    <w:rsid w:val="00CE4973"/>
    <w:rsid w:val="00CE4F3D"/>
    <w:rsid w:val="00CE544A"/>
    <w:rsid w:val="00CE5829"/>
    <w:rsid w:val="00CE5D53"/>
    <w:rsid w:val="00CE675D"/>
    <w:rsid w:val="00CE6B5B"/>
    <w:rsid w:val="00CE6DB3"/>
    <w:rsid w:val="00CE6F78"/>
    <w:rsid w:val="00CF1BF3"/>
    <w:rsid w:val="00CF38AF"/>
    <w:rsid w:val="00CF3926"/>
    <w:rsid w:val="00CF3E43"/>
    <w:rsid w:val="00CF47F0"/>
    <w:rsid w:val="00CF49F8"/>
    <w:rsid w:val="00CF4CFF"/>
    <w:rsid w:val="00CF50A3"/>
    <w:rsid w:val="00CF5DE3"/>
    <w:rsid w:val="00CF6BB7"/>
    <w:rsid w:val="00CF7345"/>
    <w:rsid w:val="00CF7666"/>
    <w:rsid w:val="00D00AEE"/>
    <w:rsid w:val="00D00AF1"/>
    <w:rsid w:val="00D01691"/>
    <w:rsid w:val="00D01A90"/>
    <w:rsid w:val="00D024EF"/>
    <w:rsid w:val="00D026AE"/>
    <w:rsid w:val="00D028F3"/>
    <w:rsid w:val="00D02F81"/>
    <w:rsid w:val="00D03023"/>
    <w:rsid w:val="00D030A2"/>
    <w:rsid w:val="00D030C6"/>
    <w:rsid w:val="00D032E7"/>
    <w:rsid w:val="00D037F9"/>
    <w:rsid w:val="00D03A78"/>
    <w:rsid w:val="00D03C1E"/>
    <w:rsid w:val="00D04A2A"/>
    <w:rsid w:val="00D051A5"/>
    <w:rsid w:val="00D052B2"/>
    <w:rsid w:val="00D05440"/>
    <w:rsid w:val="00D056D5"/>
    <w:rsid w:val="00D06735"/>
    <w:rsid w:val="00D06BE1"/>
    <w:rsid w:val="00D0736B"/>
    <w:rsid w:val="00D07457"/>
    <w:rsid w:val="00D07661"/>
    <w:rsid w:val="00D07E0C"/>
    <w:rsid w:val="00D11442"/>
    <w:rsid w:val="00D11857"/>
    <w:rsid w:val="00D11BA9"/>
    <w:rsid w:val="00D11E50"/>
    <w:rsid w:val="00D11EB5"/>
    <w:rsid w:val="00D123D5"/>
    <w:rsid w:val="00D12D0F"/>
    <w:rsid w:val="00D1354F"/>
    <w:rsid w:val="00D138AF"/>
    <w:rsid w:val="00D13FF5"/>
    <w:rsid w:val="00D1400F"/>
    <w:rsid w:val="00D140F7"/>
    <w:rsid w:val="00D14452"/>
    <w:rsid w:val="00D14538"/>
    <w:rsid w:val="00D162B6"/>
    <w:rsid w:val="00D1631B"/>
    <w:rsid w:val="00D166B1"/>
    <w:rsid w:val="00D170A2"/>
    <w:rsid w:val="00D20361"/>
    <w:rsid w:val="00D207BD"/>
    <w:rsid w:val="00D2112B"/>
    <w:rsid w:val="00D21B52"/>
    <w:rsid w:val="00D227A8"/>
    <w:rsid w:val="00D22B62"/>
    <w:rsid w:val="00D22D2A"/>
    <w:rsid w:val="00D25A98"/>
    <w:rsid w:val="00D269ED"/>
    <w:rsid w:val="00D300A7"/>
    <w:rsid w:val="00D301EF"/>
    <w:rsid w:val="00D30667"/>
    <w:rsid w:val="00D30715"/>
    <w:rsid w:val="00D30C6D"/>
    <w:rsid w:val="00D321F8"/>
    <w:rsid w:val="00D32C2B"/>
    <w:rsid w:val="00D335E3"/>
    <w:rsid w:val="00D33682"/>
    <w:rsid w:val="00D34F32"/>
    <w:rsid w:val="00D34F91"/>
    <w:rsid w:val="00D361E1"/>
    <w:rsid w:val="00D36F3E"/>
    <w:rsid w:val="00D37086"/>
    <w:rsid w:val="00D37340"/>
    <w:rsid w:val="00D37352"/>
    <w:rsid w:val="00D37744"/>
    <w:rsid w:val="00D3784B"/>
    <w:rsid w:val="00D37FED"/>
    <w:rsid w:val="00D40715"/>
    <w:rsid w:val="00D40BCB"/>
    <w:rsid w:val="00D412B1"/>
    <w:rsid w:val="00D41502"/>
    <w:rsid w:val="00D42D02"/>
    <w:rsid w:val="00D44661"/>
    <w:rsid w:val="00D44902"/>
    <w:rsid w:val="00D45BA7"/>
    <w:rsid w:val="00D46E3C"/>
    <w:rsid w:val="00D506BD"/>
    <w:rsid w:val="00D52345"/>
    <w:rsid w:val="00D52BBC"/>
    <w:rsid w:val="00D54440"/>
    <w:rsid w:val="00D5472B"/>
    <w:rsid w:val="00D558B4"/>
    <w:rsid w:val="00D55C35"/>
    <w:rsid w:val="00D56768"/>
    <w:rsid w:val="00D570AB"/>
    <w:rsid w:val="00D57717"/>
    <w:rsid w:val="00D57E6F"/>
    <w:rsid w:val="00D6177F"/>
    <w:rsid w:val="00D62218"/>
    <w:rsid w:val="00D638CD"/>
    <w:rsid w:val="00D63D41"/>
    <w:rsid w:val="00D647F1"/>
    <w:rsid w:val="00D65295"/>
    <w:rsid w:val="00D66697"/>
    <w:rsid w:val="00D66965"/>
    <w:rsid w:val="00D66A07"/>
    <w:rsid w:val="00D66D3A"/>
    <w:rsid w:val="00D67DCF"/>
    <w:rsid w:val="00D7090A"/>
    <w:rsid w:val="00D70DC1"/>
    <w:rsid w:val="00D712A3"/>
    <w:rsid w:val="00D7175E"/>
    <w:rsid w:val="00D71E63"/>
    <w:rsid w:val="00D71F72"/>
    <w:rsid w:val="00D72B16"/>
    <w:rsid w:val="00D72BA3"/>
    <w:rsid w:val="00D75112"/>
    <w:rsid w:val="00D759F7"/>
    <w:rsid w:val="00D75C2D"/>
    <w:rsid w:val="00D8022A"/>
    <w:rsid w:val="00D80262"/>
    <w:rsid w:val="00D8058A"/>
    <w:rsid w:val="00D80BB5"/>
    <w:rsid w:val="00D80ED3"/>
    <w:rsid w:val="00D80F3E"/>
    <w:rsid w:val="00D81A06"/>
    <w:rsid w:val="00D81DFB"/>
    <w:rsid w:val="00D82201"/>
    <w:rsid w:val="00D824E3"/>
    <w:rsid w:val="00D82BFF"/>
    <w:rsid w:val="00D82DC3"/>
    <w:rsid w:val="00D82E6E"/>
    <w:rsid w:val="00D84E2A"/>
    <w:rsid w:val="00D87885"/>
    <w:rsid w:val="00D90087"/>
    <w:rsid w:val="00D91582"/>
    <w:rsid w:val="00D91841"/>
    <w:rsid w:val="00D933AD"/>
    <w:rsid w:val="00D934A0"/>
    <w:rsid w:val="00D944B7"/>
    <w:rsid w:val="00D94719"/>
    <w:rsid w:val="00D94E1D"/>
    <w:rsid w:val="00D96128"/>
    <w:rsid w:val="00D96652"/>
    <w:rsid w:val="00D96EB7"/>
    <w:rsid w:val="00D96F0A"/>
    <w:rsid w:val="00D972F9"/>
    <w:rsid w:val="00D97AD7"/>
    <w:rsid w:val="00D97FBD"/>
    <w:rsid w:val="00DA00EA"/>
    <w:rsid w:val="00DA0B9F"/>
    <w:rsid w:val="00DA1DFE"/>
    <w:rsid w:val="00DA2B47"/>
    <w:rsid w:val="00DA382A"/>
    <w:rsid w:val="00DA5E1A"/>
    <w:rsid w:val="00DA6259"/>
    <w:rsid w:val="00DA65A5"/>
    <w:rsid w:val="00DB09EF"/>
    <w:rsid w:val="00DB0C4E"/>
    <w:rsid w:val="00DB1E16"/>
    <w:rsid w:val="00DB2AA8"/>
    <w:rsid w:val="00DB5AB0"/>
    <w:rsid w:val="00DB6281"/>
    <w:rsid w:val="00DB6481"/>
    <w:rsid w:val="00DB6B82"/>
    <w:rsid w:val="00DB6C87"/>
    <w:rsid w:val="00DB756D"/>
    <w:rsid w:val="00DC05AB"/>
    <w:rsid w:val="00DC0E6A"/>
    <w:rsid w:val="00DC2908"/>
    <w:rsid w:val="00DC2AFF"/>
    <w:rsid w:val="00DC3215"/>
    <w:rsid w:val="00DC33C5"/>
    <w:rsid w:val="00DC3D3F"/>
    <w:rsid w:val="00DC5141"/>
    <w:rsid w:val="00DC58FC"/>
    <w:rsid w:val="00DC68CC"/>
    <w:rsid w:val="00DC6D8A"/>
    <w:rsid w:val="00DD2714"/>
    <w:rsid w:val="00DD27FF"/>
    <w:rsid w:val="00DD3F53"/>
    <w:rsid w:val="00DD4C18"/>
    <w:rsid w:val="00DD5530"/>
    <w:rsid w:val="00DD6612"/>
    <w:rsid w:val="00DD699E"/>
    <w:rsid w:val="00DD69F7"/>
    <w:rsid w:val="00DD6B18"/>
    <w:rsid w:val="00DD6CCE"/>
    <w:rsid w:val="00DE0018"/>
    <w:rsid w:val="00DE115F"/>
    <w:rsid w:val="00DE11CB"/>
    <w:rsid w:val="00DE1C48"/>
    <w:rsid w:val="00DE2859"/>
    <w:rsid w:val="00DE34C7"/>
    <w:rsid w:val="00DE5428"/>
    <w:rsid w:val="00DE6314"/>
    <w:rsid w:val="00DE637D"/>
    <w:rsid w:val="00DE6F4A"/>
    <w:rsid w:val="00DE7BF8"/>
    <w:rsid w:val="00DF0B23"/>
    <w:rsid w:val="00DF0E7C"/>
    <w:rsid w:val="00DF2368"/>
    <w:rsid w:val="00DF2D76"/>
    <w:rsid w:val="00DF4637"/>
    <w:rsid w:val="00DF4D5D"/>
    <w:rsid w:val="00DF6268"/>
    <w:rsid w:val="00DF660C"/>
    <w:rsid w:val="00DF66F8"/>
    <w:rsid w:val="00DF6A04"/>
    <w:rsid w:val="00DF73EF"/>
    <w:rsid w:val="00DF7E05"/>
    <w:rsid w:val="00E00415"/>
    <w:rsid w:val="00E01138"/>
    <w:rsid w:val="00E01C74"/>
    <w:rsid w:val="00E020A9"/>
    <w:rsid w:val="00E03926"/>
    <w:rsid w:val="00E03CA3"/>
    <w:rsid w:val="00E03D0B"/>
    <w:rsid w:val="00E0406C"/>
    <w:rsid w:val="00E04C63"/>
    <w:rsid w:val="00E05AD9"/>
    <w:rsid w:val="00E05CAB"/>
    <w:rsid w:val="00E062F0"/>
    <w:rsid w:val="00E06A80"/>
    <w:rsid w:val="00E06C5C"/>
    <w:rsid w:val="00E06FE1"/>
    <w:rsid w:val="00E06FEB"/>
    <w:rsid w:val="00E07068"/>
    <w:rsid w:val="00E074C0"/>
    <w:rsid w:val="00E078D3"/>
    <w:rsid w:val="00E07DCB"/>
    <w:rsid w:val="00E07E6C"/>
    <w:rsid w:val="00E100F5"/>
    <w:rsid w:val="00E106C7"/>
    <w:rsid w:val="00E10F91"/>
    <w:rsid w:val="00E11CFE"/>
    <w:rsid w:val="00E11EC3"/>
    <w:rsid w:val="00E1226E"/>
    <w:rsid w:val="00E124CF"/>
    <w:rsid w:val="00E124DB"/>
    <w:rsid w:val="00E12AC8"/>
    <w:rsid w:val="00E12EEA"/>
    <w:rsid w:val="00E1366E"/>
    <w:rsid w:val="00E14010"/>
    <w:rsid w:val="00E15A82"/>
    <w:rsid w:val="00E15AAF"/>
    <w:rsid w:val="00E163AD"/>
    <w:rsid w:val="00E16417"/>
    <w:rsid w:val="00E16C18"/>
    <w:rsid w:val="00E16F02"/>
    <w:rsid w:val="00E1739F"/>
    <w:rsid w:val="00E1740C"/>
    <w:rsid w:val="00E17508"/>
    <w:rsid w:val="00E179AA"/>
    <w:rsid w:val="00E17DA9"/>
    <w:rsid w:val="00E17DE3"/>
    <w:rsid w:val="00E2120A"/>
    <w:rsid w:val="00E21A8B"/>
    <w:rsid w:val="00E21AB5"/>
    <w:rsid w:val="00E22B08"/>
    <w:rsid w:val="00E22D24"/>
    <w:rsid w:val="00E23500"/>
    <w:rsid w:val="00E24661"/>
    <w:rsid w:val="00E24F33"/>
    <w:rsid w:val="00E25326"/>
    <w:rsid w:val="00E25792"/>
    <w:rsid w:val="00E2589E"/>
    <w:rsid w:val="00E25C68"/>
    <w:rsid w:val="00E30572"/>
    <w:rsid w:val="00E3083F"/>
    <w:rsid w:val="00E308B9"/>
    <w:rsid w:val="00E30AFC"/>
    <w:rsid w:val="00E30B49"/>
    <w:rsid w:val="00E30DA2"/>
    <w:rsid w:val="00E315E1"/>
    <w:rsid w:val="00E31BAE"/>
    <w:rsid w:val="00E326DA"/>
    <w:rsid w:val="00E328C1"/>
    <w:rsid w:val="00E32C6B"/>
    <w:rsid w:val="00E33095"/>
    <w:rsid w:val="00E33AFB"/>
    <w:rsid w:val="00E33D14"/>
    <w:rsid w:val="00E3400F"/>
    <w:rsid w:val="00E3502C"/>
    <w:rsid w:val="00E35481"/>
    <w:rsid w:val="00E355FC"/>
    <w:rsid w:val="00E35B19"/>
    <w:rsid w:val="00E36912"/>
    <w:rsid w:val="00E41D32"/>
    <w:rsid w:val="00E420B2"/>
    <w:rsid w:val="00E438B3"/>
    <w:rsid w:val="00E43B52"/>
    <w:rsid w:val="00E44A39"/>
    <w:rsid w:val="00E44B56"/>
    <w:rsid w:val="00E4566C"/>
    <w:rsid w:val="00E45A2F"/>
    <w:rsid w:val="00E45FD4"/>
    <w:rsid w:val="00E462AD"/>
    <w:rsid w:val="00E470EC"/>
    <w:rsid w:val="00E4736D"/>
    <w:rsid w:val="00E50979"/>
    <w:rsid w:val="00E50AAE"/>
    <w:rsid w:val="00E51507"/>
    <w:rsid w:val="00E51645"/>
    <w:rsid w:val="00E527D4"/>
    <w:rsid w:val="00E529D7"/>
    <w:rsid w:val="00E531FF"/>
    <w:rsid w:val="00E534DC"/>
    <w:rsid w:val="00E53D7A"/>
    <w:rsid w:val="00E53E95"/>
    <w:rsid w:val="00E53EA5"/>
    <w:rsid w:val="00E54E42"/>
    <w:rsid w:val="00E5573B"/>
    <w:rsid w:val="00E569FB"/>
    <w:rsid w:val="00E57FEE"/>
    <w:rsid w:val="00E60F52"/>
    <w:rsid w:val="00E6138B"/>
    <w:rsid w:val="00E616D9"/>
    <w:rsid w:val="00E62184"/>
    <w:rsid w:val="00E62656"/>
    <w:rsid w:val="00E62773"/>
    <w:rsid w:val="00E62AD4"/>
    <w:rsid w:val="00E62BA3"/>
    <w:rsid w:val="00E63135"/>
    <w:rsid w:val="00E633FC"/>
    <w:rsid w:val="00E6354F"/>
    <w:rsid w:val="00E6544F"/>
    <w:rsid w:val="00E65989"/>
    <w:rsid w:val="00E67228"/>
    <w:rsid w:val="00E677AB"/>
    <w:rsid w:val="00E710A2"/>
    <w:rsid w:val="00E71735"/>
    <w:rsid w:val="00E71A76"/>
    <w:rsid w:val="00E71C62"/>
    <w:rsid w:val="00E71D52"/>
    <w:rsid w:val="00E72223"/>
    <w:rsid w:val="00E730EB"/>
    <w:rsid w:val="00E73529"/>
    <w:rsid w:val="00E7443C"/>
    <w:rsid w:val="00E75300"/>
    <w:rsid w:val="00E75791"/>
    <w:rsid w:val="00E75E7D"/>
    <w:rsid w:val="00E761A0"/>
    <w:rsid w:val="00E765E6"/>
    <w:rsid w:val="00E817CD"/>
    <w:rsid w:val="00E81972"/>
    <w:rsid w:val="00E82520"/>
    <w:rsid w:val="00E826AC"/>
    <w:rsid w:val="00E82956"/>
    <w:rsid w:val="00E82B45"/>
    <w:rsid w:val="00E82E6C"/>
    <w:rsid w:val="00E8322B"/>
    <w:rsid w:val="00E8442B"/>
    <w:rsid w:val="00E84525"/>
    <w:rsid w:val="00E84A04"/>
    <w:rsid w:val="00E86839"/>
    <w:rsid w:val="00E91EE9"/>
    <w:rsid w:val="00E926E9"/>
    <w:rsid w:val="00E92C71"/>
    <w:rsid w:val="00E935BC"/>
    <w:rsid w:val="00E942D0"/>
    <w:rsid w:val="00E95786"/>
    <w:rsid w:val="00E95B2D"/>
    <w:rsid w:val="00E95FEA"/>
    <w:rsid w:val="00E96225"/>
    <w:rsid w:val="00E97076"/>
    <w:rsid w:val="00E976D3"/>
    <w:rsid w:val="00EA0266"/>
    <w:rsid w:val="00EA0D2F"/>
    <w:rsid w:val="00EA0EE1"/>
    <w:rsid w:val="00EA1417"/>
    <w:rsid w:val="00EA1657"/>
    <w:rsid w:val="00EA245B"/>
    <w:rsid w:val="00EA2AC0"/>
    <w:rsid w:val="00EA2FEA"/>
    <w:rsid w:val="00EA319D"/>
    <w:rsid w:val="00EA3531"/>
    <w:rsid w:val="00EA3647"/>
    <w:rsid w:val="00EA5207"/>
    <w:rsid w:val="00EA5389"/>
    <w:rsid w:val="00EA5561"/>
    <w:rsid w:val="00EA5F68"/>
    <w:rsid w:val="00EA7DA5"/>
    <w:rsid w:val="00EB06E2"/>
    <w:rsid w:val="00EB07CB"/>
    <w:rsid w:val="00EB125C"/>
    <w:rsid w:val="00EB15DA"/>
    <w:rsid w:val="00EB470B"/>
    <w:rsid w:val="00EB479B"/>
    <w:rsid w:val="00EB47A6"/>
    <w:rsid w:val="00EB4BE5"/>
    <w:rsid w:val="00EB4C9F"/>
    <w:rsid w:val="00EB4F95"/>
    <w:rsid w:val="00EB509C"/>
    <w:rsid w:val="00EB6180"/>
    <w:rsid w:val="00EB65DE"/>
    <w:rsid w:val="00EB6A20"/>
    <w:rsid w:val="00EB6C1A"/>
    <w:rsid w:val="00EB79DF"/>
    <w:rsid w:val="00EC0435"/>
    <w:rsid w:val="00EC0FC3"/>
    <w:rsid w:val="00EC1528"/>
    <w:rsid w:val="00EC172F"/>
    <w:rsid w:val="00EC1AEF"/>
    <w:rsid w:val="00EC2375"/>
    <w:rsid w:val="00EC4239"/>
    <w:rsid w:val="00EC5C83"/>
    <w:rsid w:val="00EC5E4C"/>
    <w:rsid w:val="00EC5EDF"/>
    <w:rsid w:val="00EC61F9"/>
    <w:rsid w:val="00EC6AAF"/>
    <w:rsid w:val="00EC74E4"/>
    <w:rsid w:val="00EC7A3A"/>
    <w:rsid w:val="00ED049B"/>
    <w:rsid w:val="00ED05A9"/>
    <w:rsid w:val="00ED0722"/>
    <w:rsid w:val="00ED1A08"/>
    <w:rsid w:val="00ED3213"/>
    <w:rsid w:val="00ED486F"/>
    <w:rsid w:val="00ED4DFF"/>
    <w:rsid w:val="00ED5D0C"/>
    <w:rsid w:val="00ED6463"/>
    <w:rsid w:val="00ED716B"/>
    <w:rsid w:val="00ED72F1"/>
    <w:rsid w:val="00ED7349"/>
    <w:rsid w:val="00EE04FF"/>
    <w:rsid w:val="00EE09BE"/>
    <w:rsid w:val="00EE0C6D"/>
    <w:rsid w:val="00EE2159"/>
    <w:rsid w:val="00EE28D2"/>
    <w:rsid w:val="00EE3351"/>
    <w:rsid w:val="00EE3887"/>
    <w:rsid w:val="00EE4144"/>
    <w:rsid w:val="00EE494F"/>
    <w:rsid w:val="00EE4A25"/>
    <w:rsid w:val="00EE5E32"/>
    <w:rsid w:val="00EE608A"/>
    <w:rsid w:val="00EE62B0"/>
    <w:rsid w:val="00EE6D21"/>
    <w:rsid w:val="00EE72C0"/>
    <w:rsid w:val="00EE72D0"/>
    <w:rsid w:val="00EE7946"/>
    <w:rsid w:val="00EF02F2"/>
    <w:rsid w:val="00EF0DF2"/>
    <w:rsid w:val="00EF13E6"/>
    <w:rsid w:val="00EF1691"/>
    <w:rsid w:val="00EF30A5"/>
    <w:rsid w:val="00EF35D9"/>
    <w:rsid w:val="00EF4CB8"/>
    <w:rsid w:val="00EF5247"/>
    <w:rsid w:val="00EF601E"/>
    <w:rsid w:val="00EF60AE"/>
    <w:rsid w:val="00EF6B2C"/>
    <w:rsid w:val="00EF72B3"/>
    <w:rsid w:val="00F00641"/>
    <w:rsid w:val="00F00F68"/>
    <w:rsid w:val="00F01B7E"/>
    <w:rsid w:val="00F01DE0"/>
    <w:rsid w:val="00F025CD"/>
    <w:rsid w:val="00F028A5"/>
    <w:rsid w:val="00F02E68"/>
    <w:rsid w:val="00F02FBE"/>
    <w:rsid w:val="00F03620"/>
    <w:rsid w:val="00F052FC"/>
    <w:rsid w:val="00F06411"/>
    <w:rsid w:val="00F064D7"/>
    <w:rsid w:val="00F06544"/>
    <w:rsid w:val="00F071D0"/>
    <w:rsid w:val="00F071FE"/>
    <w:rsid w:val="00F07340"/>
    <w:rsid w:val="00F07981"/>
    <w:rsid w:val="00F103F5"/>
    <w:rsid w:val="00F10937"/>
    <w:rsid w:val="00F110EF"/>
    <w:rsid w:val="00F1159B"/>
    <w:rsid w:val="00F11CEC"/>
    <w:rsid w:val="00F12F88"/>
    <w:rsid w:val="00F139A4"/>
    <w:rsid w:val="00F13A6F"/>
    <w:rsid w:val="00F13DD9"/>
    <w:rsid w:val="00F14F3B"/>
    <w:rsid w:val="00F15579"/>
    <w:rsid w:val="00F15D17"/>
    <w:rsid w:val="00F16C9D"/>
    <w:rsid w:val="00F17287"/>
    <w:rsid w:val="00F178C2"/>
    <w:rsid w:val="00F1791B"/>
    <w:rsid w:val="00F207B9"/>
    <w:rsid w:val="00F209F6"/>
    <w:rsid w:val="00F20B12"/>
    <w:rsid w:val="00F21325"/>
    <w:rsid w:val="00F2343A"/>
    <w:rsid w:val="00F23BE4"/>
    <w:rsid w:val="00F2484D"/>
    <w:rsid w:val="00F24E47"/>
    <w:rsid w:val="00F26E46"/>
    <w:rsid w:val="00F27584"/>
    <w:rsid w:val="00F27D13"/>
    <w:rsid w:val="00F3081E"/>
    <w:rsid w:val="00F3098B"/>
    <w:rsid w:val="00F30C8B"/>
    <w:rsid w:val="00F30D0C"/>
    <w:rsid w:val="00F32406"/>
    <w:rsid w:val="00F32582"/>
    <w:rsid w:val="00F32C18"/>
    <w:rsid w:val="00F334F6"/>
    <w:rsid w:val="00F33DA9"/>
    <w:rsid w:val="00F33DD3"/>
    <w:rsid w:val="00F33E03"/>
    <w:rsid w:val="00F34427"/>
    <w:rsid w:val="00F34EE7"/>
    <w:rsid w:val="00F35432"/>
    <w:rsid w:val="00F35D4F"/>
    <w:rsid w:val="00F36324"/>
    <w:rsid w:val="00F36581"/>
    <w:rsid w:val="00F3665E"/>
    <w:rsid w:val="00F37432"/>
    <w:rsid w:val="00F37B7C"/>
    <w:rsid w:val="00F408FB"/>
    <w:rsid w:val="00F40AD8"/>
    <w:rsid w:val="00F44030"/>
    <w:rsid w:val="00F4438C"/>
    <w:rsid w:val="00F44BE2"/>
    <w:rsid w:val="00F465A0"/>
    <w:rsid w:val="00F4666F"/>
    <w:rsid w:val="00F4690F"/>
    <w:rsid w:val="00F476C4"/>
    <w:rsid w:val="00F5053C"/>
    <w:rsid w:val="00F50DEF"/>
    <w:rsid w:val="00F511DA"/>
    <w:rsid w:val="00F5140D"/>
    <w:rsid w:val="00F516CF"/>
    <w:rsid w:val="00F51CDD"/>
    <w:rsid w:val="00F521B4"/>
    <w:rsid w:val="00F5337A"/>
    <w:rsid w:val="00F53CD7"/>
    <w:rsid w:val="00F53F62"/>
    <w:rsid w:val="00F53FBC"/>
    <w:rsid w:val="00F54348"/>
    <w:rsid w:val="00F5445E"/>
    <w:rsid w:val="00F5455E"/>
    <w:rsid w:val="00F549F0"/>
    <w:rsid w:val="00F5508F"/>
    <w:rsid w:val="00F55128"/>
    <w:rsid w:val="00F554C7"/>
    <w:rsid w:val="00F562F8"/>
    <w:rsid w:val="00F5630A"/>
    <w:rsid w:val="00F56AEE"/>
    <w:rsid w:val="00F5714F"/>
    <w:rsid w:val="00F576AB"/>
    <w:rsid w:val="00F602EA"/>
    <w:rsid w:val="00F604DA"/>
    <w:rsid w:val="00F60506"/>
    <w:rsid w:val="00F6056F"/>
    <w:rsid w:val="00F61D08"/>
    <w:rsid w:val="00F61D1E"/>
    <w:rsid w:val="00F61FD8"/>
    <w:rsid w:val="00F621A6"/>
    <w:rsid w:val="00F62296"/>
    <w:rsid w:val="00F62AB6"/>
    <w:rsid w:val="00F62CA6"/>
    <w:rsid w:val="00F62D71"/>
    <w:rsid w:val="00F6433E"/>
    <w:rsid w:val="00F64521"/>
    <w:rsid w:val="00F64D78"/>
    <w:rsid w:val="00F64DE3"/>
    <w:rsid w:val="00F65BE3"/>
    <w:rsid w:val="00F66657"/>
    <w:rsid w:val="00F66DE2"/>
    <w:rsid w:val="00F66F19"/>
    <w:rsid w:val="00F67F64"/>
    <w:rsid w:val="00F701E4"/>
    <w:rsid w:val="00F70224"/>
    <w:rsid w:val="00F70B2E"/>
    <w:rsid w:val="00F70ECD"/>
    <w:rsid w:val="00F71443"/>
    <w:rsid w:val="00F723C1"/>
    <w:rsid w:val="00F72B37"/>
    <w:rsid w:val="00F72D53"/>
    <w:rsid w:val="00F7302A"/>
    <w:rsid w:val="00F73CAA"/>
    <w:rsid w:val="00F744F1"/>
    <w:rsid w:val="00F75040"/>
    <w:rsid w:val="00F75334"/>
    <w:rsid w:val="00F75D11"/>
    <w:rsid w:val="00F7678C"/>
    <w:rsid w:val="00F768A7"/>
    <w:rsid w:val="00F76BEE"/>
    <w:rsid w:val="00F76F4D"/>
    <w:rsid w:val="00F77708"/>
    <w:rsid w:val="00F806CA"/>
    <w:rsid w:val="00F806DB"/>
    <w:rsid w:val="00F813A0"/>
    <w:rsid w:val="00F81C49"/>
    <w:rsid w:val="00F81E5E"/>
    <w:rsid w:val="00F834CA"/>
    <w:rsid w:val="00F83AE4"/>
    <w:rsid w:val="00F83E31"/>
    <w:rsid w:val="00F83F33"/>
    <w:rsid w:val="00F83FCB"/>
    <w:rsid w:val="00F842D7"/>
    <w:rsid w:val="00F8470E"/>
    <w:rsid w:val="00F848CF"/>
    <w:rsid w:val="00F84B01"/>
    <w:rsid w:val="00F84CAB"/>
    <w:rsid w:val="00F855CF"/>
    <w:rsid w:val="00F85A25"/>
    <w:rsid w:val="00F866AA"/>
    <w:rsid w:val="00F87044"/>
    <w:rsid w:val="00F87411"/>
    <w:rsid w:val="00F901C0"/>
    <w:rsid w:val="00F90C49"/>
    <w:rsid w:val="00F92CAD"/>
    <w:rsid w:val="00F93923"/>
    <w:rsid w:val="00F939D8"/>
    <w:rsid w:val="00F93BBC"/>
    <w:rsid w:val="00F9417A"/>
    <w:rsid w:val="00F949F9"/>
    <w:rsid w:val="00F94A4C"/>
    <w:rsid w:val="00F94F1E"/>
    <w:rsid w:val="00F962FB"/>
    <w:rsid w:val="00F96336"/>
    <w:rsid w:val="00F964AE"/>
    <w:rsid w:val="00F96957"/>
    <w:rsid w:val="00F96B41"/>
    <w:rsid w:val="00F97978"/>
    <w:rsid w:val="00F97A6F"/>
    <w:rsid w:val="00FA068F"/>
    <w:rsid w:val="00FA1450"/>
    <w:rsid w:val="00FA19E2"/>
    <w:rsid w:val="00FA1C7A"/>
    <w:rsid w:val="00FA2068"/>
    <w:rsid w:val="00FA239E"/>
    <w:rsid w:val="00FA329B"/>
    <w:rsid w:val="00FA33B5"/>
    <w:rsid w:val="00FA3402"/>
    <w:rsid w:val="00FA3F1A"/>
    <w:rsid w:val="00FA46F0"/>
    <w:rsid w:val="00FA4A82"/>
    <w:rsid w:val="00FA4F36"/>
    <w:rsid w:val="00FA513D"/>
    <w:rsid w:val="00FA592B"/>
    <w:rsid w:val="00FA5CAD"/>
    <w:rsid w:val="00FA5E4A"/>
    <w:rsid w:val="00FA658E"/>
    <w:rsid w:val="00FA6EF5"/>
    <w:rsid w:val="00FA6F29"/>
    <w:rsid w:val="00FB0584"/>
    <w:rsid w:val="00FB1A25"/>
    <w:rsid w:val="00FB1B14"/>
    <w:rsid w:val="00FB24C9"/>
    <w:rsid w:val="00FB2A44"/>
    <w:rsid w:val="00FB2C10"/>
    <w:rsid w:val="00FB2F7B"/>
    <w:rsid w:val="00FB2F86"/>
    <w:rsid w:val="00FB3BFE"/>
    <w:rsid w:val="00FB3D3F"/>
    <w:rsid w:val="00FB40CE"/>
    <w:rsid w:val="00FB42D4"/>
    <w:rsid w:val="00FB5116"/>
    <w:rsid w:val="00FB5355"/>
    <w:rsid w:val="00FB5AC5"/>
    <w:rsid w:val="00FB6B43"/>
    <w:rsid w:val="00FB7531"/>
    <w:rsid w:val="00FB7542"/>
    <w:rsid w:val="00FC0954"/>
    <w:rsid w:val="00FC096F"/>
    <w:rsid w:val="00FC20FE"/>
    <w:rsid w:val="00FC2489"/>
    <w:rsid w:val="00FC2E9A"/>
    <w:rsid w:val="00FC3040"/>
    <w:rsid w:val="00FC36FB"/>
    <w:rsid w:val="00FC38A6"/>
    <w:rsid w:val="00FC5120"/>
    <w:rsid w:val="00FC52F7"/>
    <w:rsid w:val="00FC58A2"/>
    <w:rsid w:val="00FC7888"/>
    <w:rsid w:val="00FC7AAF"/>
    <w:rsid w:val="00FC7B50"/>
    <w:rsid w:val="00FC7F66"/>
    <w:rsid w:val="00FD0F2B"/>
    <w:rsid w:val="00FD1A84"/>
    <w:rsid w:val="00FD30BF"/>
    <w:rsid w:val="00FD38BA"/>
    <w:rsid w:val="00FD4184"/>
    <w:rsid w:val="00FD435F"/>
    <w:rsid w:val="00FD47B8"/>
    <w:rsid w:val="00FD515D"/>
    <w:rsid w:val="00FD6278"/>
    <w:rsid w:val="00FD6516"/>
    <w:rsid w:val="00FD6A83"/>
    <w:rsid w:val="00FD6E6C"/>
    <w:rsid w:val="00FD76ED"/>
    <w:rsid w:val="00FE03AC"/>
    <w:rsid w:val="00FE195D"/>
    <w:rsid w:val="00FE1F1A"/>
    <w:rsid w:val="00FE2519"/>
    <w:rsid w:val="00FE2532"/>
    <w:rsid w:val="00FE3002"/>
    <w:rsid w:val="00FE336C"/>
    <w:rsid w:val="00FE39A4"/>
    <w:rsid w:val="00FE3F16"/>
    <w:rsid w:val="00FE420B"/>
    <w:rsid w:val="00FE487A"/>
    <w:rsid w:val="00FE4C9E"/>
    <w:rsid w:val="00FE5BA0"/>
    <w:rsid w:val="00FE662C"/>
    <w:rsid w:val="00FE6B70"/>
    <w:rsid w:val="00FE77C7"/>
    <w:rsid w:val="00FE7DF9"/>
    <w:rsid w:val="00FF16F2"/>
    <w:rsid w:val="00FF21E8"/>
    <w:rsid w:val="00FF2454"/>
    <w:rsid w:val="00FF246F"/>
    <w:rsid w:val="00FF2FEE"/>
    <w:rsid w:val="00FF39D1"/>
    <w:rsid w:val="00FF4429"/>
    <w:rsid w:val="00FF567B"/>
    <w:rsid w:val="00FF5C62"/>
    <w:rsid w:val="00FF5F16"/>
    <w:rsid w:val="00FF5F43"/>
    <w:rsid w:val="00FF6023"/>
    <w:rsid w:val="00FF7560"/>
    <w:rsid w:val="00FF7B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 strokecolor="#c00000">
      <v:stroke color="#c00000" weight="2.5pt"/>
    </o:shapedefaults>
    <o:shapelayout v:ext="edit">
      <o:idmap v:ext="edit" data="2"/>
    </o:shapelayout>
  </w:shapeDefaults>
  <w:decimalSymbol w:val="."/>
  <w:listSeparator w:val=","/>
  <w14:docId w14:val="1803F7CE"/>
  <w15:docId w15:val="{ACECC324-76DD-42F2-AD50-CDC713AB31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Moebius" w:eastAsia="맑은 고딕" w:hAnsi="Moebius" w:cs="Times New Roman"/>
        <w:lang w:val="en-US" w:eastAsia="ko-K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0">
    <w:name w:val="Normal"/>
    <w:qFormat/>
    <w:rsid w:val="001D2084"/>
    <w:pPr>
      <w:spacing w:after="200" w:line="276" w:lineRule="auto"/>
    </w:pPr>
    <w:rPr>
      <w:sz w:val="22"/>
      <w:szCs w:val="22"/>
      <w:lang w:eastAsia="en-US" w:bidi="en-US"/>
    </w:rPr>
  </w:style>
  <w:style w:type="paragraph" w:styleId="1">
    <w:name w:val="heading 1"/>
    <w:basedOn w:val="a0"/>
    <w:next w:val="a0"/>
    <w:link w:val="1Char"/>
    <w:uiPriority w:val="9"/>
    <w:qFormat/>
    <w:rsid w:val="001E2337"/>
    <w:pPr>
      <w:keepNext/>
      <w:keepLines/>
      <w:spacing w:before="480" w:after="0"/>
      <w:outlineLvl w:val="0"/>
    </w:pPr>
    <w:rPr>
      <w:b/>
      <w:bCs/>
      <w:color w:val="365F91"/>
      <w:sz w:val="28"/>
      <w:szCs w:val="28"/>
      <w:lang w:val="x-none" w:eastAsia="x-none" w:bidi="ar-SA"/>
    </w:rPr>
  </w:style>
  <w:style w:type="paragraph" w:styleId="2">
    <w:name w:val="heading 2"/>
    <w:basedOn w:val="a0"/>
    <w:next w:val="a0"/>
    <w:link w:val="2Char"/>
    <w:uiPriority w:val="9"/>
    <w:qFormat/>
    <w:rsid w:val="001E2337"/>
    <w:pPr>
      <w:keepNext/>
      <w:keepLines/>
      <w:spacing w:before="200" w:after="0"/>
      <w:outlineLvl w:val="1"/>
    </w:pPr>
    <w:rPr>
      <w:b/>
      <w:bCs/>
      <w:color w:val="4F81BD"/>
      <w:sz w:val="26"/>
      <w:szCs w:val="26"/>
      <w:lang w:val="x-none" w:eastAsia="x-none" w:bidi="ar-SA"/>
    </w:rPr>
  </w:style>
  <w:style w:type="paragraph" w:styleId="30">
    <w:name w:val="heading 3"/>
    <w:basedOn w:val="a0"/>
    <w:next w:val="a0"/>
    <w:link w:val="3Char"/>
    <w:uiPriority w:val="9"/>
    <w:qFormat/>
    <w:rsid w:val="001E2337"/>
    <w:pPr>
      <w:keepNext/>
      <w:keepLines/>
      <w:spacing w:before="200" w:after="0"/>
      <w:outlineLvl w:val="2"/>
    </w:pPr>
    <w:rPr>
      <w:b/>
      <w:bCs/>
      <w:color w:val="4F81BD"/>
      <w:sz w:val="20"/>
      <w:szCs w:val="20"/>
      <w:lang w:val="x-none" w:eastAsia="x-none" w:bidi="ar-SA"/>
    </w:rPr>
  </w:style>
  <w:style w:type="paragraph" w:styleId="4">
    <w:name w:val="heading 4"/>
    <w:basedOn w:val="a0"/>
    <w:next w:val="a0"/>
    <w:link w:val="4Char"/>
    <w:uiPriority w:val="9"/>
    <w:qFormat/>
    <w:rsid w:val="001E2337"/>
    <w:pPr>
      <w:keepNext/>
      <w:keepLines/>
      <w:spacing w:before="200" w:after="0"/>
      <w:outlineLvl w:val="3"/>
    </w:pPr>
    <w:rPr>
      <w:b/>
      <w:bCs/>
      <w:i/>
      <w:iCs/>
      <w:color w:val="4F81BD"/>
      <w:sz w:val="20"/>
      <w:szCs w:val="20"/>
      <w:lang w:val="x-none" w:eastAsia="x-none" w:bidi="ar-SA"/>
    </w:rPr>
  </w:style>
  <w:style w:type="paragraph" w:styleId="5">
    <w:name w:val="heading 5"/>
    <w:basedOn w:val="a0"/>
    <w:next w:val="a0"/>
    <w:link w:val="5Char"/>
    <w:uiPriority w:val="9"/>
    <w:qFormat/>
    <w:rsid w:val="001E2337"/>
    <w:pPr>
      <w:keepNext/>
      <w:keepLines/>
      <w:spacing w:before="200" w:after="0"/>
      <w:outlineLvl w:val="4"/>
    </w:pPr>
    <w:rPr>
      <w:color w:val="243F60"/>
      <w:sz w:val="20"/>
      <w:szCs w:val="20"/>
      <w:lang w:val="x-none" w:eastAsia="x-none" w:bidi="ar-SA"/>
    </w:rPr>
  </w:style>
  <w:style w:type="paragraph" w:styleId="6">
    <w:name w:val="heading 6"/>
    <w:basedOn w:val="a0"/>
    <w:next w:val="a0"/>
    <w:link w:val="6Char"/>
    <w:uiPriority w:val="9"/>
    <w:qFormat/>
    <w:rsid w:val="001E2337"/>
    <w:pPr>
      <w:keepNext/>
      <w:keepLines/>
      <w:spacing w:before="200" w:after="0"/>
      <w:outlineLvl w:val="5"/>
    </w:pPr>
    <w:rPr>
      <w:i/>
      <w:iCs/>
      <w:color w:val="243F60"/>
      <w:sz w:val="20"/>
      <w:szCs w:val="20"/>
      <w:lang w:val="x-none" w:eastAsia="x-none" w:bidi="ar-SA"/>
    </w:rPr>
  </w:style>
  <w:style w:type="paragraph" w:styleId="7">
    <w:name w:val="heading 7"/>
    <w:basedOn w:val="a0"/>
    <w:next w:val="a0"/>
    <w:link w:val="7Char"/>
    <w:uiPriority w:val="9"/>
    <w:qFormat/>
    <w:rsid w:val="001E2337"/>
    <w:pPr>
      <w:keepNext/>
      <w:keepLines/>
      <w:spacing w:before="200" w:after="0"/>
      <w:outlineLvl w:val="6"/>
    </w:pPr>
    <w:rPr>
      <w:i/>
      <w:iCs/>
      <w:color w:val="404040"/>
      <w:sz w:val="20"/>
      <w:szCs w:val="20"/>
      <w:lang w:val="x-none" w:eastAsia="x-none" w:bidi="ar-SA"/>
    </w:rPr>
  </w:style>
  <w:style w:type="paragraph" w:styleId="8">
    <w:name w:val="heading 8"/>
    <w:basedOn w:val="a0"/>
    <w:next w:val="a0"/>
    <w:link w:val="8Char"/>
    <w:uiPriority w:val="9"/>
    <w:qFormat/>
    <w:rsid w:val="001E2337"/>
    <w:pPr>
      <w:keepNext/>
      <w:keepLines/>
      <w:spacing w:before="200" w:after="0"/>
      <w:outlineLvl w:val="7"/>
    </w:pPr>
    <w:rPr>
      <w:color w:val="4F81BD"/>
      <w:sz w:val="20"/>
      <w:szCs w:val="20"/>
      <w:lang w:val="x-none" w:eastAsia="x-none" w:bidi="ar-SA"/>
    </w:rPr>
  </w:style>
  <w:style w:type="paragraph" w:styleId="9">
    <w:name w:val="heading 9"/>
    <w:basedOn w:val="a0"/>
    <w:next w:val="a0"/>
    <w:link w:val="9Char"/>
    <w:uiPriority w:val="9"/>
    <w:qFormat/>
    <w:rsid w:val="001E2337"/>
    <w:pPr>
      <w:keepNext/>
      <w:keepLines/>
      <w:spacing w:before="200" w:after="0"/>
      <w:outlineLvl w:val="8"/>
    </w:pPr>
    <w:rPr>
      <w:i/>
      <w:iCs/>
      <w:color w:val="404040"/>
      <w:sz w:val="20"/>
      <w:szCs w:val="20"/>
      <w:lang w:val="x-none" w:eastAsia="x-none" w:bidi="ar-SA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header"/>
    <w:basedOn w:val="a0"/>
    <w:link w:val="Char"/>
    <w:uiPriority w:val="99"/>
    <w:unhideWhenUsed/>
    <w:rsid w:val="00F02E68"/>
    <w:pPr>
      <w:tabs>
        <w:tab w:val="center" w:pos="4513"/>
        <w:tab w:val="right" w:pos="9026"/>
      </w:tabs>
      <w:snapToGrid w:val="0"/>
      <w:spacing w:line="240" w:lineRule="exact"/>
    </w:pPr>
    <w:rPr>
      <w:color w:val="4F81BD"/>
      <w:sz w:val="24"/>
      <w:szCs w:val="24"/>
      <w:lang w:val="x-none" w:eastAsia="ko-KR" w:bidi="ar-SA"/>
    </w:rPr>
  </w:style>
  <w:style w:type="character" w:customStyle="1" w:styleId="Char">
    <w:name w:val="머리글 Char"/>
    <w:link w:val="a4"/>
    <w:uiPriority w:val="99"/>
    <w:rsid w:val="00F02E68"/>
    <w:rPr>
      <w:rFonts w:ascii="Moebius" w:eastAsia="맑은 고딕" w:hAnsi="Moebius" w:cs="Times New Roman"/>
      <w:color w:val="4F81BD"/>
      <w:sz w:val="24"/>
      <w:szCs w:val="24"/>
      <w:lang w:eastAsia="ko-KR"/>
    </w:rPr>
  </w:style>
  <w:style w:type="paragraph" w:styleId="a5">
    <w:name w:val="footer"/>
    <w:basedOn w:val="a0"/>
    <w:link w:val="Char0"/>
    <w:uiPriority w:val="99"/>
    <w:unhideWhenUsed/>
    <w:rsid w:val="00786E14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1"/>
    <w:link w:val="a5"/>
    <w:uiPriority w:val="99"/>
    <w:rsid w:val="00786E14"/>
  </w:style>
  <w:style w:type="paragraph" w:styleId="a6">
    <w:name w:val="Balloon Text"/>
    <w:basedOn w:val="a0"/>
    <w:link w:val="Char1"/>
    <w:uiPriority w:val="99"/>
    <w:semiHidden/>
    <w:unhideWhenUsed/>
    <w:rsid w:val="00786E14"/>
    <w:rPr>
      <w:sz w:val="20"/>
      <w:szCs w:val="20"/>
      <w:lang w:val="x-none" w:eastAsia="x-none" w:bidi="ar-SA"/>
    </w:rPr>
  </w:style>
  <w:style w:type="character" w:customStyle="1" w:styleId="Char1">
    <w:name w:val="풍선 도움말 텍스트 Char"/>
    <w:link w:val="a6"/>
    <w:uiPriority w:val="99"/>
    <w:semiHidden/>
    <w:rsid w:val="00786E14"/>
    <w:rPr>
      <w:rFonts w:ascii="Moebius" w:eastAsia="맑은 고딕" w:hAnsi="Moebius" w:cs="Times New Roman"/>
    </w:rPr>
  </w:style>
  <w:style w:type="character" w:styleId="a7">
    <w:name w:val="Placeholder Text"/>
    <w:uiPriority w:val="99"/>
    <w:semiHidden/>
    <w:rsid w:val="00786E14"/>
    <w:rPr>
      <w:color w:val="808080"/>
    </w:rPr>
  </w:style>
  <w:style w:type="character" w:styleId="a8">
    <w:name w:val="line number"/>
    <w:basedOn w:val="a1"/>
    <w:uiPriority w:val="99"/>
    <w:semiHidden/>
    <w:unhideWhenUsed/>
    <w:rsid w:val="00786E14"/>
  </w:style>
  <w:style w:type="paragraph" w:styleId="a9">
    <w:name w:val="List Paragraph"/>
    <w:basedOn w:val="a0"/>
    <w:link w:val="Char2"/>
    <w:uiPriority w:val="34"/>
    <w:qFormat/>
    <w:rsid w:val="001E2337"/>
    <w:pPr>
      <w:ind w:left="720"/>
      <w:contextualSpacing/>
    </w:pPr>
    <w:rPr>
      <w:lang w:val="x-none"/>
    </w:rPr>
  </w:style>
  <w:style w:type="paragraph" w:styleId="aa">
    <w:name w:val="No Spacing"/>
    <w:link w:val="Char3"/>
    <w:uiPriority w:val="1"/>
    <w:qFormat/>
    <w:rsid w:val="001E2337"/>
    <w:rPr>
      <w:sz w:val="22"/>
      <w:szCs w:val="22"/>
      <w:lang w:eastAsia="en-US" w:bidi="en-US"/>
    </w:rPr>
  </w:style>
  <w:style w:type="character" w:customStyle="1" w:styleId="Char3">
    <w:name w:val="간격 없음 Char"/>
    <w:link w:val="aa"/>
    <w:uiPriority w:val="1"/>
    <w:rsid w:val="00812CAC"/>
    <w:rPr>
      <w:sz w:val="22"/>
      <w:szCs w:val="22"/>
      <w:lang w:val="en-US" w:eastAsia="en-US" w:bidi="en-US"/>
    </w:rPr>
  </w:style>
  <w:style w:type="paragraph" w:styleId="ab">
    <w:name w:val="Date"/>
    <w:basedOn w:val="a0"/>
    <w:next w:val="a0"/>
    <w:link w:val="Char4"/>
    <w:uiPriority w:val="99"/>
    <w:semiHidden/>
    <w:unhideWhenUsed/>
    <w:rsid w:val="00156851"/>
  </w:style>
  <w:style w:type="character" w:customStyle="1" w:styleId="Char4">
    <w:name w:val="날짜 Char"/>
    <w:basedOn w:val="a1"/>
    <w:link w:val="ab"/>
    <w:uiPriority w:val="99"/>
    <w:semiHidden/>
    <w:rsid w:val="00156851"/>
  </w:style>
  <w:style w:type="paragraph" w:styleId="ac">
    <w:name w:val="Normal (Web)"/>
    <w:aliases w:val=" Char,Char,수정_제목_1"/>
    <w:basedOn w:val="a0"/>
    <w:link w:val="Char5"/>
    <w:uiPriority w:val="99"/>
    <w:qFormat/>
    <w:rsid w:val="000E52C8"/>
    <w:pPr>
      <w:spacing w:before="100" w:beforeAutospacing="1" w:after="100" w:afterAutospacing="1"/>
    </w:pPr>
    <w:rPr>
      <w:rFonts w:ascii="굴림" w:eastAsia="굴림" w:hAnsi="굴림"/>
      <w:sz w:val="24"/>
      <w:szCs w:val="24"/>
      <w:lang w:val="x-none"/>
    </w:rPr>
  </w:style>
  <w:style w:type="character" w:customStyle="1" w:styleId="1Char">
    <w:name w:val="제목 1 Char"/>
    <w:link w:val="1"/>
    <w:uiPriority w:val="9"/>
    <w:rsid w:val="001E2337"/>
    <w:rPr>
      <w:rFonts w:ascii="Moebius" w:eastAsia="맑은 고딕" w:hAnsi="Moebius" w:cs="Times New Roman"/>
      <w:b/>
      <w:bCs/>
      <w:color w:val="365F91"/>
      <w:sz w:val="28"/>
      <w:szCs w:val="28"/>
    </w:rPr>
  </w:style>
  <w:style w:type="character" w:customStyle="1" w:styleId="2Char">
    <w:name w:val="제목 2 Char"/>
    <w:link w:val="2"/>
    <w:uiPriority w:val="9"/>
    <w:rsid w:val="001E2337"/>
    <w:rPr>
      <w:rFonts w:ascii="Moebius" w:eastAsia="맑은 고딕" w:hAnsi="Moebius" w:cs="Times New Roman"/>
      <w:b/>
      <w:bCs/>
      <w:color w:val="4F81BD"/>
      <w:sz w:val="26"/>
      <w:szCs w:val="26"/>
    </w:rPr>
  </w:style>
  <w:style w:type="character" w:customStyle="1" w:styleId="3Char">
    <w:name w:val="제목 3 Char"/>
    <w:link w:val="30"/>
    <w:uiPriority w:val="9"/>
    <w:rsid w:val="001E2337"/>
    <w:rPr>
      <w:rFonts w:ascii="Moebius" w:eastAsia="맑은 고딕" w:hAnsi="Moebius" w:cs="Times New Roman"/>
      <w:b/>
      <w:bCs/>
      <w:color w:val="4F81BD"/>
    </w:rPr>
  </w:style>
  <w:style w:type="character" w:customStyle="1" w:styleId="4Char">
    <w:name w:val="제목 4 Char"/>
    <w:link w:val="4"/>
    <w:uiPriority w:val="9"/>
    <w:rsid w:val="001E2337"/>
    <w:rPr>
      <w:rFonts w:ascii="Moebius" w:eastAsia="맑은 고딕" w:hAnsi="Moebius" w:cs="Times New Roman"/>
      <w:b/>
      <w:bCs/>
      <w:i/>
      <w:iCs/>
      <w:color w:val="4F81BD"/>
    </w:rPr>
  </w:style>
  <w:style w:type="character" w:customStyle="1" w:styleId="5Char">
    <w:name w:val="제목 5 Char"/>
    <w:link w:val="5"/>
    <w:uiPriority w:val="9"/>
    <w:rsid w:val="001E2337"/>
    <w:rPr>
      <w:rFonts w:ascii="Moebius" w:eastAsia="맑은 고딕" w:hAnsi="Moebius" w:cs="Times New Roman"/>
      <w:color w:val="243F60"/>
    </w:rPr>
  </w:style>
  <w:style w:type="character" w:customStyle="1" w:styleId="6Char">
    <w:name w:val="제목 6 Char"/>
    <w:link w:val="6"/>
    <w:uiPriority w:val="9"/>
    <w:rsid w:val="001E2337"/>
    <w:rPr>
      <w:rFonts w:ascii="Moebius" w:eastAsia="맑은 고딕" w:hAnsi="Moebius" w:cs="Times New Roman"/>
      <w:i/>
      <w:iCs/>
      <w:color w:val="243F60"/>
    </w:rPr>
  </w:style>
  <w:style w:type="character" w:customStyle="1" w:styleId="7Char">
    <w:name w:val="제목 7 Char"/>
    <w:link w:val="7"/>
    <w:uiPriority w:val="9"/>
    <w:rsid w:val="001E2337"/>
    <w:rPr>
      <w:rFonts w:ascii="Moebius" w:eastAsia="맑은 고딕" w:hAnsi="Moebius" w:cs="Times New Roman"/>
      <w:i/>
      <w:iCs/>
      <w:color w:val="404040"/>
    </w:rPr>
  </w:style>
  <w:style w:type="character" w:customStyle="1" w:styleId="8Char">
    <w:name w:val="제목 8 Char"/>
    <w:link w:val="8"/>
    <w:uiPriority w:val="9"/>
    <w:rsid w:val="001E2337"/>
    <w:rPr>
      <w:rFonts w:ascii="Moebius" w:eastAsia="맑은 고딕" w:hAnsi="Moebius" w:cs="Times New Roman"/>
      <w:color w:val="4F81BD"/>
      <w:sz w:val="20"/>
      <w:szCs w:val="20"/>
    </w:rPr>
  </w:style>
  <w:style w:type="character" w:customStyle="1" w:styleId="9Char">
    <w:name w:val="제목 9 Char"/>
    <w:link w:val="9"/>
    <w:uiPriority w:val="9"/>
    <w:rsid w:val="001E2337"/>
    <w:rPr>
      <w:rFonts w:ascii="Moebius" w:eastAsia="맑은 고딕" w:hAnsi="Moebius" w:cs="Times New Roman"/>
      <w:i/>
      <w:iCs/>
      <w:color w:val="404040"/>
      <w:sz w:val="20"/>
      <w:szCs w:val="20"/>
    </w:rPr>
  </w:style>
  <w:style w:type="paragraph" w:styleId="ad">
    <w:name w:val="caption"/>
    <w:basedOn w:val="a0"/>
    <w:next w:val="a0"/>
    <w:uiPriority w:val="35"/>
    <w:qFormat/>
    <w:rsid w:val="001E2337"/>
    <w:pPr>
      <w:spacing w:line="240" w:lineRule="auto"/>
    </w:pPr>
    <w:rPr>
      <w:b/>
      <w:bCs/>
      <w:color w:val="4F81BD"/>
      <w:sz w:val="18"/>
      <w:szCs w:val="18"/>
    </w:rPr>
  </w:style>
  <w:style w:type="paragraph" w:styleId="ae">
    <w:name w:val="Title"/>
    <w:basedOn w:val="a0"/>
    <w:next w:val="a0"/>
    <w:link w:val="Char6"/>
    <w:uiPriority w:val="10"/>
    <w:qFormat/>
    <w:rsid w:val="001E2337"/>
    <w:pPr>
      <w:pBdr>
        <w:bottom w:val="single" w:sz="8" w:space="4" w:color="4F81BD"/>
      </w:pBdr>
      <w:spacing w:after="300" w:line="240" w:lineRule="auto"/>
      <w:contextualSpacing/>
    </w:pPr>
    <w:rPr>
      <w:color w:val="17365D"/>
      <w:spacing w:val="5"/>
      <w:kern w:val="28"/>
      <w:sz w:val="52"/>
      <w:szCs w:val="52"/>
      <w:lang w:val="x-none" w:eastAsia="x-none" w:bidi="ar-SA"/>
    </w:rPr>
  </w:style>
  <w:style w:type="character" w:customStyle="1" w:styleId="Char6">
    <w:name w:val="제목 Char"/>
    <w:link w:val="ae"/>
    <w:uiPriority w:val="10"/>
    <w:rsid w:val="001E2337"/>
    <w:rPr>
      <w:rFonts w:ascii="Moebius" w:eastAsia="맑은 고딕" w:hAnsi="Moebius" w:cs="Times New Roman"/>
      <w:color w:val="17365D"/>
      <w:spacing w:val="5"/>
      <w:kern w:val="28"/>
      <w:sz w:val="52"/>
      <w:szCs w:val="52"/>
    </w:rPr>
  </w:style>
  <w:style w:type="paragraph" w:styleId="af">
    <w:name w:val="Subtitle"/>
    <w:basedOn w:val="a0"/>
    <w:next w:val="a0"/>
    <w:link w:val="Char7"/>
    <w:uiPriority w:val="11"/>
    <w:qFormat/>
    <w:rsid w:val="001E2337"/>
    <w:pPr>
      <w:numPr>
        <w:ilvl w:val="1"/>
      </w:numPr>
    </w:pPr>
    <w:rPr>
      <w:i/>
      <w:iCs/>
      <w:color w:val="4F81BD"/>
      <w:spacing w:val="15"/>
      <w:sz w:val="24"/>
      <w:szCs w:val="24"/>
      <w:lang w:val="x-none" w:eastAsia="x-none" w:bidi="ar-SA"/>
    </w:rPr>
  </w:style>
  <w:style w:type="character" w:customStyle="1" w:styleId="Char7">
    <w:name w:val="부제 Char"/>
    <w:link w:val="af"/>
    <w:uiPriority w:val="11"/>
    <w:rsid w:val="001E2337"/>
    <w:rPr>
      <w:rFonts w:ascii="Moebius" w:eastAsia="맑은 고딕" w:hAnsi="Moebius" w:cs="Times New Roman"/>
      <w:i/>
      <w:iCs/>
      <w:color w:val="4F81BD"/>
      <w:spacing w:val="15"/>
      <w:sz w:val="24"/>
      <w:szCs w:val="24"/>
    </w:rPr>
  </w:style>
  <w:style w:type="character" w:styleId="af0">
    <w:name w:val="Strong"/>
    <w:uiPriority w:val="22"/>
    <w:qFormat/>
    <w:rsid w:val="001E2337"/>
    <w:rPr>
      <w:b/>
      <w:bCs/>
    </w:rPr>
  </w:style>
  <w:style w:type="character" w:styleId="af1">
    <w:name w:val="Emphasis"/>
    <w:uiPriority w:val="20"/>
    <w:qFormat/>
    <w:rsid w:val="001E2337"/>
    <w:rPr>
      <w:i/>
      <w:iCs/>
    </w:rPr>
  </w:style>
  <w:style w:type="paragraph" w:styleId="af2">
    <w:name w:val="Quote"/>
    <w:basedOn w:val="a0"/>
    <w:next w:val="a0"/>
    <w:link w:val="Char8"/>
    <w:uiPriority w:val="29"/>
    <w:qFormat/>
    <w:rsid w:val="001E2337"/>
    <w:rPr>
      <w:i/>
      <w:iCs/>
      <w:color w:val="000000"/>
      <w:sz w:val="20"/>
      <w:szCs w:val="20"/>
      <w:lang w:val="x-none" w:eastAsia="x-none" w:bidi="ar-SA"/>
    </w:rPr>
  </w:style>
  <w:style w:type="character" w:customStyle="1" w:styleId="Char8">
    <w:name w:val="인용 Char"/>
    <w:link w:val="af2"/>
    <w:uiPriority w:val="29"/>
    <w:rsid w:val="001E2337"/>
    <w:rPr>
      <w:i/>
      <w:iCs/>
      <w:color w:val="000000"/>
    </w:rPr>
  </w:style>
  <w:style w:type="paragraph" w:styleId="af3">
    <w:name w:val="Intense Quote"/>
    <w:basedOn w:val="a0"/>
    <w:next w:val="a0"/>
    <w:link w:val="Char9"/>
    <w:uiPriority w:val="30"/>
    <w:qFormat/>
    <w:rsid w:val="001E2337"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4F81BD"/>
      <w:sz w:val="20"/>
      <w:szCs w:val="20"/>
      <w:lang w:val="x-none" w:eastAsia="x-none" w:bidi="ar-SA"/>
    </w:rPr>
  </w:style>
  <w:style w:type="character" w:customStyle="1" w:styleId="Char9">
    <w:name w:val="강한 인용 Char"/>
    <w:link w:val="af3"/>
    <w:uiPriority w:val="30"/>
    <w:rsid w:val="001E2337"/>
    <w:rPr>
      <w:b/>
      <w:bCs/>
      <w:i/>
      <w:iCs/>
      <w:color w:val="4F81BD"/>
    </w:rPr>
  </w:style>
  <w:style w:type="character" w:styleId="af4">
    <w:name w:val="Subtle Emphasis"/>
    <w:uiPriority w:val="19"/>
    <w:qFormat/>
    <w:rsid w:val="001E2337"/>
    <w:rPr>
      <w:i/>
      <w:iCs/>
      <w:color w:val="808080"/>
    </w:rPr>
  </w:style>
  <w:style w:type="character" w:styleId="af5">
    <w:name w:val="Intense Emphasis"/>
    <w:uiPriority w:val="21"/>
    <w:qFormat/>
    <w:rsid w:val="001E2337"/>
    <w:rPr>
      <w:b/>
      <w:bCs/>
      <w:i/>
      <w:iCs/>
      <w:color w:val="4F81BD"/>
    </w:rPr>
  </w:style>
  <w:style w:type="character" w:styleId="af6">
    <w:name w:val="Subtle Reference"/>
    <w:uiPriority w:val="31"/>
    <w:qFormat/>
    <w:rsid w:val="001E2337"/>
    <w:rPr>
      <w:smallCaps/>
      <w:color w:val="C0504D"/>
      <w:u w:val="single"/>
    </w:rPr>
  </w:style>
  <w:style w:type="character" w:styleId="af7">
    <w:name w:val="Intense Reference"/>
    <w:uiPriority w:val="32"/>
    <w:qFormat/>
    <w:rsid w:val="001E2337"/>
    <w:rPr>
      <w:b/>
      <w:bCs/>
      <w:smallCaps/>
      <w:color w:val="C0504D"/>
      <w:spacing w:val="5"/>
      <w:u w:val="single"/>
    </w:rPr>
  </w:style>
  <w:style w:type="character" w:styleId="af8">
    <w:name w:val="Book Title"/>
    <w:uiPriority w:val="33"/>
    <w:qFormat/>
    <w:rsid w:val="001E2337"/>
    <w:rPr>
      <w:b/>
      <w:bCs/>
      <w:smallCaps/>
      <w:spacing w:val="5"/>
    </w:rPr>
  </w:style>
  <w:style w:type="paragraph" w:styleId="TOC">
    <w:name w:val="TOC Heading"/>
    <w:basedOn w:val="1"/>
    <w:next w:val="a0"/>
    <w:uiPriority w:val="39"/>
    <w:qFormat/>
    <w:rsid w:val="001E2337"/>
    <w:pPr>
      <w:outlineLvl w:val="9"/>
    </w:pPr>
  </w:style>
  <w:style w:type="table" w:styleId="af9">
    <w:name w:val="Table Grid"/>
    <w:basedOn w:val="a2"/>
    <w:uiPriority w:val="59"/>
    <w:rsid w:val="00BD5994"/>
    <w:pPr>
      <w:spacing w:after="200" w:line="276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a">
    <w:name w:val="page number"/>
    <w:basedOn w:val="a1"/>
    <w:rsid w:val="00BD5994"/>
  </w:style>
  <w:style w:type="character" w:styleId="afb">
    <w:name w:val="Hyperlink"/>
    <w:uiPriority w:val="99"/>
    <w:rsid w:val="00855D43"/>
    <w:rPr>
      <w:color w:val="0000FF"/>
      <w:u w:val="single"/>
    </w:rPr>
  </w:style>
  <w:style w:type="paragraph" w:customStyle="1" w:styleId="a">
    <w:name w:val="표안에"/>
    <w:basedOn w:val="aa"/>
    <w:link w:val="Chara"/>
    <w:qFormat/>
    <w:rsid w:val="00F806CA"/>
    <w:pPr>
      <w:numPr>
        <w:numId w:val="1"/>
      </w:numPr>
      <w:autoSpaceDE w:val="0"/>
      <w:autoSpaceDN w:val="0"/>
      <w:spacing w:beforeLines="50" w:afterLines="50" w:line="276" w:lineRule="auto"/>
      <w:ind w:left="459" w:hanging="284"/>
    </w:pPr>
    <w:rPr>
      <w:rFonts w:ascii="맑은 고딕" w:hAnsi="맑은 고딕"/>
      <w:kern w:val="2"/>
      <w:lang w:val="x-none"/>
    </w:rPr>
  </w:style>
  <w:style w:type="character" w:customStyle="1" w:styleId="Chara">
    <w:name w:val="표안에 Char"/>
    <w:link w:val="a"/>
    <w:rsid w:val="00F806CA"/>
    <w:rPr>
      <w:rFonts w:ascii="맑은 고딕" w:hAnsi="맑은 고딕"/>
      <w:kern w:val="2"/>
      <w:sz w:val="22"/>
      <w:szCs w:val="22"/>
      <w:lang w:eastAsia="en-US" w:bidi="en-US"/>
    </w:rPr>
  </w:style>
  <w:style w:type="paragraph" w:customStyle="1" w:styleId="3">
    <w:name w:val="스타일3"/>
    <w:basedOn w:val="aa"/>
    <w:link w:val="3Char0"/>
    <w:qFormat/>
    <w:rsid w:val="00F806CA"/>
    <w:pPr>
      <w:numPr>
        <w:numId w:val="2"/>
      </w:numPr>
      <w:autoSpaceDE w:val="0"/>
      <w:autoSpaceDN w:val="0"/>
      <w:spacing w:beforeLines="100"/>
    </w:pPr>
    <w:rPr>
      <w:rFonts w:ascii="맑은 고딕" w:hAnsi="맑은 고딕"/>
      <w:b/>
      <w:kern w:val="2"/>
      <w:sz w:val="24"/>
      <w:lang w:val="x-none"/>
    </w:rPr>
  </w:style>
  <w:style w:type="character" w:customStyle="1" w:styleId="3Char0">
    <w:name w:val="스타일3 Char"/>
    <w:link w:val="3"/>
    <w:rsid w:val="00F806CA"/>
    <w:rPr>
      <w:rFonts w:ascii="맑은 고딕" w:hAnsi="맑은 고딕"/>
      <w:b/>
      <w:kern w:val="2"/>
      <w:sz w:val="24"/>
      <w:szCs w:val="22"/>
      <w:lang w:eastAsia="en-US" w:bidi="en-US"/>
    </w:rPr>
  </w:style>
  <w:style w:type="paragraph" w:customStyle="1" w:styleId="10">
    <w:name w:val="(1)"/>
    <w:basedOn w:val="a0"/>
    <w:link w:val="1Char0"/>
    <w:rsid w:val="00D1631B"/>
    <w:pPr>
      <w:widowControl w:val="0"/>
      <w:tabs>
        <w:tab w:val="left" w:pos="-1800"/>
      </w:tabs>
      <w:kinsoku w:val="0"/>
      <w:overflowPunct w:val="0"/>
      <w:autoSpaceDE w:val="0"/>
      <w:autoSpaceDN w:val="0"/>
      <w:adjustRightInd w:val="0"/>
      <w:spacing w:after="0" w:line="288" w:lineRule="auto"/>
      <w:jc w:val="both"/>
      <w:textAlignment w:val="baseline"/>
    </w:pPr>
    <w:rPr>
      <w:rFonts w:ascii="Book Antiqua" w:eastAsia="바탕" w:hAnsi="Book Antiqua"/>
      <w:spacing w:val="-8"/>
      <w:kern w:val="2"/>
      <w:sz w:val="25"/>
      <w:szCs w:val="20"/>
      <w:lang w:val="x-none" w:eastAsia="x-none" w:bidi="ar-SA"/>
    </w:rPr>
  </w:style>
  <w:style w:type="character" w:customStyle="1" w:styleId="1Char0">
    <w:name w:val="(1) Char"/>
    <w:link w:val="10"/>
    <w:rsid w:val="00D1631B"/>
    <w:rPr>
      <w:rFonts w:ascii="Book Antiqua" w:eastAsia="바탕" w:hAnsi="Book Antiqua"/>
      <w:spacing w:val="-8"/>
      <w:kern w:val="2"/>
      <w:sz w:val="25"/>
      <w:lang w:val="x-none" w:eastAsia="x-none"/>
    </w:rPr>
  </w:style>
  <w:style w:type="paragraph" w:customStyle="1" w:styleId="afc">
    <w:name w:val="바탕글"/>
    <w:basedOn w:val="a0"/>
    <w:rsid w:val="002C04BE"/>
    <w:pPr>
      <w:spacing w:before="100" w:beforeAutospacing="1" w:after="100" w:afterAutospacing="1" w:line="240" w:lineRule="auto"/>
    </w:pPr>
    <w:rPr>
      <w:rFonts w:ascii="굴림" w:eastAsia="굴림" w:hAnsi="굴림" w:cs="굴림"/>
      <w:sz w:val="24"/>
      <w:szCs w:val="24"/>
      <w:lang w:eastAsia="ko-KR" w:bidi="ar-SA"/>
    </w:rPr>
  </w:style>
  <w:style w:type="character" w:customStyle="1" w:styleId="Char5">
    <w:name w:val="일반 (웹) Char"/>
    <w:aliases w:val=" Char Char,Char Char,수정_제목_1 Char"/>
    <w:link w:val="ac"/>
    <w:uiPriority w:val="99"/>
    <w:rsid w:val="00CE4F3D"/>
    <w:rPr>
      <w:rFonts w:ascii="굴림" w:eastAsia="굴림" w:hAnsi="굴림"/>
      <w:sz w:val="24"/>
      <w:szCs w:val="24"/>
      <w:lang w:eastAsia="en-US" w:bidi="en-US"/>
    </w:rPr>
  </w:style>
  <w:style w:type="character" w:customStyle="1" w:styleId="Char2">
    <w:name w:val="목록 단락 Char"/>
    <w:link w:val="a9"/>
    <w:uiPriority w:val="34"/>
    <w:rsid w:val="00EE494F"/>
    <w:rPr>
      <w:sz w:val="22"/>
      <w:szCs w:val="22"/>
      <w:lang w:eastAsia="en-US" w:bidi="en-US"/>
    </w:rPr>
  </w:style>
  <w:style w:type="character" w:styleId="afd">
    <w:name w:val="FollowedHyperlink"/>
    <w:uiPriority w:val="99"/>
    <w:semiHidden/>
    <w:unhideWhenUsed/>
    <w:rsid w:val="00F6056F"/>
    <w:rPr>
      <w:color w:val="800080"/>
      <w:u w:val="single"/>
    </w:rPr>
  </w:style>
  <w:style w:type="character" w:customStyle="1" w:styleId="11">
    <w:name w:val="확인되지 않은 멘션1"/>
    <w:basedOn w:val="a1"/>
    <w:uiPriority w:val="99"/>
    <w:semiHidden/>
    <w:unhideWhenUsed/>
    <w:rsid w:val="008748E6"/>
    <w:rPr>
      <w:color w:val="808080"/>
      <w:shd w:val="clear" w:color="auto" w:fill="E6E6E6"/>
    </w:rPr>
  </w:style>
  <w:style w:type="character" w:customStyle="1" w:styleId="20">
    <w:name w:val="확인되지 않은 멘션2"/>
    <w:basedOn w:val="a1"/>
    <w:uiPriority w:val="99"/>
    <w:semiHidden/>
    <w:unhideWhenUsed/>
    <w:rsid w:val="00474AFB"/>
    <w:rPr>
      <w:color w:val="808080"/>
      <w:shd w:val="clear" w:color="auto" w:fill="E6E6E6"/>
    </w:rPr>
  </w:style>
  <w:style w:type="character" w:customStyle="1" w:styleId="31">
    <w:name w:val="확인되지 않은 멘션3"/>
    <w:basedOn w:val="a1"/>
    <w:uiPriority w:val="99"/>
    <w:semiHidden/>
    <w:unhideWhenUsed/>
    <w:rsid w:val="00B805DD"/>
    <w:rPr>
      <w:color w:val="808080"/>
      <w:shd w:val="clear" w:color="auto" w:fill="E6E6E6"/>
    </w:rPr>
  </w:style>
  <w:style w:type="character" w:customStyle="1" w:styleId="40">
    <w:name w:val="확인되지 않은 멘션4"/>
    <w:basedOn w:val="a1"/>
    <w:uiPriority w:val="99"/>
    <w:semiHidden/>
    <w:unhideWhenUsed/>
    <w:rsid w:val="00192F4C"/>
    <w:rPr>
      <w:color w:val="605E5C"/>
      <w:shd w:val="clear" w:color="auto" w:fill="E1DFDD"/>
    </w:rPr>
  </w:style>
  <w:style w:type="character" w:styleId="afe">
    <w:name w:val="Unresolved Mention"/>
    <w:basedOn w:val="a1"/>
    <w:uiPriority w:val="99"/>
    <w:semiHidden/>
    <w:unhideWhenUsed/>
    <w:rsid w:val="00E06C5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7652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4226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4094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04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12515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64973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15" w:color="CCCCCC"/>
                            <w:left w:val="single" w:sz="6" w:space="15" w:color="CCCCCC"/>
                            <w:bottom w:val="single" w:sz="6" w:space="15" w:color="CCCCCC"/>
                            <w:right w:val="single" w:sz="6" w:space="15" w:color="CCCCCC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2969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04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5357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5834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8447016">
                  <w:marLeft w:val="3105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14465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02570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990567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171755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2292114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0825162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1989869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4119091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9769314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6487602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96911697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31703411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76549051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42935875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58796286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3706468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345788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68034755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864154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28881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0915674">
          <w:marLeft w:val="835"/>
          <w:marRight w:val="0"/>
          <w:marTop w:val="115"/>
          <w:marBottom w:val="5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151119">
          <w:marLeft w:val="835"/>
          <w:marRight w:val="0"/>
          <w:marTop w:val="115"/>
          <w:marBottom w:val="5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194841">
          <w:marLeft w:val="835"/>
          <w:marRight w:val="0"/>
          <w:marTop w:val="115"/>
          <w:marBottom w:val="5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3977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28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0168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032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509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190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811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240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617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422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990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8122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1010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3593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0370609">
                  <w:marLeft w:val="3105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80979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87627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4103086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1773689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3122539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2576006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3045270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274442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708751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6695327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7402619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9439114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01831104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14191973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360282868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37882123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7943339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84366344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1028748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977760463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93787239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558516873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950090485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00185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5080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2308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3940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86137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033818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504227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497310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7979077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6" w:space="14" w:color="D1D1D1"/>
                                        <w:left w:val="single" w:sz="6" w:space="14" w:color="D1D1D1"/>
                                        <w:bottom w:val="single" w:sz="6" w:space="14" w:color="D1D1D1"/>
                                        <w:right w:val="single" w:sz="6" w:space="14" w:color="D1D1D1"/>
                                      </w:divBdr>
                                      <w:divsChild>
                                        <w:div w:id="78087888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36838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1813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87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69662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1435318">
                      <w:marLeft w:val="-990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111292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057071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77931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319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825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31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3903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973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716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2741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8418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5657455">
          <w:marLeft w:val="835"/>
          <w:marRight w:val="0"/>
          <w:marTop w:val="115"/>
          <w:marBottom w:val="5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219196">
          <w:marLeft w:val="835"/>
          <w:marRight w:val="0"/>
          <w:marTop w:val="115"/>
          <w:marBottom w:val="5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971182">
          <w:marLeft w:val="835"/>
          <w:marRight w:val="0"/>
          <w:marTop w:val="115"/>
          <w:marBottom w:val="5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456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385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5152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8508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4774092">
                  <w:marLeft w:val="3105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78198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773297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64461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826171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406989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2248557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3453283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688102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0437740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0453422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46932852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38112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34598090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56922139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07100169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16089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798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2122803">
              <w:marLeft w:val="0"/>
              <w:marRight w:val="0"/>
              <w:marTop w:val="0"/>
              <w:marBottom w:val="0"/>
              <w:divBdr>
                <w:top w:val="single" w:sz="2" w:space="0" w:color="000000"/>
                <w:left w:val="single" w:sz="2" w:space="0" w:color="000000"/>
                <w:bottom w:val="single" w:sz="2" w:space="0" w:color="000000"/>
                <w:right w:val="single" w:sz="2" w:space="0" w:color="000000"/>
              </w:divBdr>
              <w:divsChild>
                <w:div w:id="7732128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80969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256915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88769927">
                              <w:marLeft w:val="0"/>
                              <w:marRight w:val="0"/>
                              <w:marTop w:val="6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4689693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1092430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6680245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0079638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7710879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225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40560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794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1167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465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0426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2682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1051349">
              <w:marLeft w:val="-21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1196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09657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860552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27587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708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0667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63097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5072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520209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334691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41793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224505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1887276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7932126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5232873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48165758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49626709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5673734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1104275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310563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66365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041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341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1137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92106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86094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598791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92032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8618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42541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390252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536898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07428125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076984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4724820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55577255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6416505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922419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16781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3450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6231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7195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702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781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657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7254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288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67025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0602052">
                      <w:marLeft w:val="0"/>
                      <w:marRight w:val="0"/>
                      <w:marTop w:val="30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181572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51312998">
                              <w:marLeft w:val="0"/>
                              <w:marRight w:val="0"/>
                              <w:marTop w:val="0"/>
                              <w:marBottom w:val="67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956624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366820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52059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448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790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704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700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051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664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745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183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282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127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482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920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3182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413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227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6535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79293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14783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315433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440011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67081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011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275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3910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1027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317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808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84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003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701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269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531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101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859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6367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3443328">
          <w:marLeft w:val="835"/>
          <w:marRight w:val="0"/>
          <w:marTop w:val="115"/>
          <w:marBottom w:val="5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791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6868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073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870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346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173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675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289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486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9673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56713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673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1780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556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5264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44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795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058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820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685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931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356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703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411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081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754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294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jpeg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6.emf"/><Relationship Id="rId1" Type="http://schemas.openxmlformats.org/officeDocument/2006/relationships/image" Target="media/image5.em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emf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문서" ma:contentTypeID="0x01010064B3089B0B122040A6F5152E8EEF3662" ma:contentTypeVersion="8" ma:contentTypeDescription="새 문서를 만듭니다." ma:contentTypeScope="" ma:versionID="b6d9471321478044c2cd87628bf4c92a">
  <xsd:schema xmlns:xsd="http://www.w3.org/2001/XMLSchema" xmlns:xs="http://www.w3.org/2001/XMLSchema" xmlns:p="http://schemas.microsoft.com/office/2006/metadata/properties" xmlns:ns3="7cc5b809-321e-4e1e-a497-2dabed79ed77" targetNamespace="http://schemas.microsoft.com/office/2006/metadata/properties" ma:root="true" ma:fieldsID="9c1d5d47e603706094551c1a5bf6c86e" ns3:_="">
    <xsd:import namespace="7cc5b809-321e-4e1e-a497-2dabed79ed7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cc5b809-321e-4e1e-a497-2dabed79ed7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Location" ma:index="12" nillable="true" ma:displayName="Location" ma:internalName="MediaServiceLocation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콘텐츠 형식"/>
        <xsd:element ref="dc:title" minOccurs="0" maxOccurs="1" ma:index="4" ma:displayName="제목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4AB0A65-9941-4447-A35C-452FBA8F13C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7D7A7D7-B0CF-4BDC-9587-E57D521414D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cc5b809-321e-4e1e-a497-2dabed79ed7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F87B3BA-8243-44C1-8AB1-29A528264BC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210</Words>
  <Characters>1200</Characters>
  <Application>Microsoft Office Word</Application>
  <DocSecurity>0</DocSecurity>
  <Lines>10</Lines>
  <Paragraphs>2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>제목을입력하세요</vt:lpstr>
    </vt:vector>
  </TitlesOfParts>
  <Company/>
  <LinksUpToDate>false</LinksUpToDate>
  <CharactersWithSpaces>1408</CharactersWithSpaces>
  <SharedDoc>false</SharedDoc>
  <HLinks>
    <vt:vector size="6" baseType="variant">
      <vt:variant>
        <vt:i4>-952893380</vt:i4>
      </vt:variant>
      <vt:variant>
        <vt:i4>0</vt:i4>
      </vt:variant>
      <vt:variant>
        <vt:i4>0</vt:i4>
      </vt:variant>
      <vt:variant>
        <vt:i4>5</vt:i4>
      </vt:variant>
      <vt:variant>
        <vt:lpwstr>http://www.sktelecom.com)이 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제목을입력하세요</dc:title>
  <dc:creator>작성자/소속/전화번호</dc:creator>
  <cp:lastModifiedBy>zuaaaa@outlook.kr</cp:lastModifiedBy>
  <cp:revision>2</cp:revision>
  <cp:lastPrinted>2021-04-29T05:50:00Z</cp:lastPrinted>
  <dcterms:created xsi:type="dcterms:W3CDTF">2026-01-20T04:14:00Z</dcterms:created>
  <dcterms:modified xsi:type="dcterms:W3CDTF">2026-01-20T04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4B3089B0B122040A6F5152E8EEF3662</vt:lpwstr>
  </property>
</Properties>
</file>